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Remote Camera Metadata</w:t>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1" w:name="_heading=h.30j0zll" w:colFirst="0" w:colLast="0"/>
      <w:bookmarkEnd w:id="0"/>
      <w:bookmarkEnd w:id="1"/>
    </w:p>
    <w:p w14:paraId="6AA1C62F" w14:textId="77777777" w:rsidR="00853797" w:rsidRPr="003926FB" w:rsidRDefault="00853797" w:rsidP="00853797">
      <w:pPr>
        <w:sectPr w:rsidR="00853797" w:rsidRPr="003926FB" w:rsidSect="00DF031C">
          <w:headerReference w:type="even" r:id="rId12"/>
          <w:headerReference w:type="default" r:id="rId13"/>
          <w:footerReference w:type="even" r:id="rId14"/>
          <w:footerReference w:type="default" r:id="rId15"/>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2C749606" w:rsidR="00C30F66" w:rsidRPr="003926FB" w:rsidRDefault="00C30F66" w:rsidP="005A6507">
      <w:r w:rsidRPr="003926FB">
        <w:t xml:space="preserve">For more information about the Alberta Remote Camera Steering Committee and these standards, please email </w:t>
      </w:r>
      <w:hyperlink r:id="rId16">
        <w:r w:rsidRPr="00EB57EC">
          <w:rPr>
            <w:rStyle w:val="Hyperlink"/>
          </w:rPr>
          <w:t>Anne.Hubbs@gov.ab.ca</w:t>
        </w:r>
      </w:hyperlink>
      <w:r w:rsidRPr="003926FB">
        <w:t>.</w:t>
      </w:r>
    </w:p>
    <w:p w14:paraId="1BC68409" w14:textId="77777777" w:rsidR="00C30F66" w:rsidRPr="003926FB" w:rsidRDefault="00C30F66" w:rsidP="005A6507">
      <w:r w:rsidRPr="003926FB">
        <w:t xml:space="preserve">For further information about The Fisheries and Wildlife Management Information System (FWMIS), please visit the </w:t>
      </w:r>
      <w:hyperlink r:id="rId17">
        <w:r w:rsidRPr="00EB57EC">
          <w:rPr>
            <w:rStyle w:val="Hyperlink"/>
          </w:rPr>
          <w:t>FWMIS website</w:t>
        </w:r>
      </w:hyperlink>
      <w:r w:rsidRPr="003926FB">
        <w:t>.</w:t>
      </w:r>
    </w:p>
    <w:p w14:paraId="0412AC18" w14:textId="68F6ED8F" w:rsidR="00CD723B" w:rsidRPr="003926FB" w:rsidRDefault="00C30F66" w:rsidP="005A6507">
      <w:r w:rsidRPr="003926FB">
        <w:t xml:space="preserve">For further information about WildTrax, please visit the </w:t>
      </w:r>
      <w:hyperlink r:id="rId18">
        <w:r w:rsidRPr="00EB57EC">
          <w:rPr>
            <w:rStyle w:val="Hyperlink"/>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2" w:name="_Toc162188810"/>
      <w:r w:rsidRPr="003926FB">
        <w:lastRenderedPageBreak/>
        <w:t>Preface</w:t>
      </w:r>
      <w:bookmarkEnd w:id="2"/>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54DB440D"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19">
        <w:r w:rsidR="001B3079" w:rsidRPr="00EB57EC">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0">
        <w:r w:rsidR="006E7955" w:rsidRPr="00EB57EC">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1">
        <w:r w:rsidR="001B3079" w:rsidRPr="003926FB">
          <w:rPr>
            <w:rStyle w:val="Hyperlink"/>
          </w:rPr>
          <w:t>Wildlife Insights</w:t>
        </w:r>
      </w:hyperlink>
      <w:r w:rsidR="006E7955" w:rsidRPr="003926FB">
        <w:t xml:space="preserve"> (Ahumada et al., 2019).</w:t>
      </w:r>
    </w:p>
    <w:p w14:paraId="0412AC27" w14:textId="3BAF914D" w:rsidR="00CD723B" w:rsidRPr="003926FB" w:rsidRDefault="00F2649E" w:rsidP="005A6507">
      <w:r w:rsidRPr="003926FB">
        <w:t xml:space="preserve">A companion document to this standard, the </w:t>
      </w:r>
      <w:hyperlink r:id="rId22" w:history="1">
        <w:r w:rsidRPr="00EB57EC">
          <w:rPr>
            <w:rStyle w:val="Hyperlink"/>
          </w:rPr>
          <w:t>Remote Camera Survey Guidelines: Guidelines for Western Canada</w:t>
        </w:r>
      </w:hyperlink>
      <w:r w:rsidRPr="00EB57EC">
        <w:t xml:space="preserve"> (RCSC et al., 202</w:t>
      </w:r>
      <w:r w:rsidR="002D3779" w:rsidRPr="00EB57EC">
        <w:t>4</w:t>
      </w:r>
      <w:r w:rsidRPr="00EB57EC">
        <w:t>)</w:t>
      </w:r>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3">
        <w:r w:rsidR="001B3079" w:rsidRPr="003926FB">
          <w:rPr>
            <w:rStyle w:val="Hyperlink"/>
          </w:rPr>
          <w:t>Wildlife Cameras for Adaptive Management (WildCAM</w:t>
        </w:r>
      </w:hyperlink>
      <w:r w:rsidRPr="003926FB">
        <w:t xml:space="preserve">; </w:t>
      </w:r>
      <w:hyperlink r:id="rId24">
        <w:r w:rsidRPr="003926FB">
          <w:t>https://wildcams.ca/about-us/</w:t>
        </w:r>
      </w:hyperlink>
      <w:r w:rsidRPr="003926FB">
        <w:t>).</w:t>
      </w:r>
    </w:p>
    <w:p w14:paraId="67E9EF3B" w14:textId="77777777" w:rsidR="00C30F66" w:rsidRPr="003926FB" w:rsidRDefault="00C30F66" w:rsidP="00C2196E">
      <w:pPr>
        <w:pStyle w:val="Heading1"/>
        <w:sectPr w:rsidR="00C30F66" w:rsidRPr="003926FB" w:rsidSect="00DF031C">
          <w:footerReference w:type="default" r:id="rId25"/>
          <w:pgSz w:w="12240" w:h="15840"/>
          <w:pgMar w:top="1440" w:right="1440" w:bottom="1440" w:left="1440" w:header="720" w:footer="720" w:gutter="0"/>
          <w:pgNumType w:fmt="lowerRoman" w:start="2"/>
          <w:cols w:space="720"/>
        </w:sectPr>
      </w:pPr>
      <w:bookmarkStart w:id="3" w:name="_heading=h.rg13ziqssos4"/>
      <w:bookmarkEnd w:id="3"/>
    </w:p>
    <w:p w14:paraId="0412AC29" w14:textId="77777777" w:rsidR="00CD723B" w:rsidRPr="003926FB" w:rsidRDefault="00F2649E" w:rsidP="00C2196E">
      <w:pPr>
        <w:pStyle w:val="Heading1"/>
        <w:numPr>
          <w:ilvl w:val="0"/>
          <w:numId w:val="0"/>
        </w:numPr>
        <w:spacing w:before="0"/>
      </w:pPr>
      <w:bookmarkStart w:id="4" w:name="_Toc162188811"/>
      <w:r w:rsidRPr="003926FB">
        <w:lastRenderedPageBreak/>
        <w:t>Acknowledgments</w:t>
      </w:r>
      <w:bookmarkEnd w:id="4"/>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544023D1" w:rsidR="00CD723B" w:rsidRPr="003926FB" w:rsidRDefault="00F2649E" w:rsidP="005A6507">
      <w:r w:rsidRPr="003926FB">
        <w:t xml:space="preserve">We sincerely thank the Government of British Columbia for the use of their </w:t>
      </w:r>
      <w:hyperlink r:id="rId2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27">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745DCD21"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5"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28">
        <w:r w:rsidR="00760CC9" w:rsidRPr="003926FB">
          <w:rPr>
            <w:rStyle w:val="Hyperlink"/>
          </w:rPr>
          <w:t>WildTrax</w:t>
        </w:r>
      </w:hyperlink>
      <w:bookmarkEnd w:id="5"/>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6" w:name="_heading=h.j2r4zxm7fck3" w:colFirst="0" w:colLast="0"/>
      <w:bookmarkEnd w:id="6"/>
      <w:r w:rsidRPr="003926FB">
        <w:br w:type="page"/>
      </w:r>
    </w:p>
    <w:p w14:paraId="0412AC32" w14:textId="3895C373" w:rsidR="00CD723B" w:rsidRPr="003926FB" w:rsidRDefault="75E91E73" w:rsidP="00C2196E">
      <w:pPr>
        <w:pStyle w:val="Heading1"/>
        <w:numPr>
          <w:ilvl w:val="0"/>
          <w:numId w:val="0"/>
        </w:numPr>
        <w:spacing w:before="0"/>
      </w:pPr>
      <w:bookmarkStart w:id="7" w:name="_Toc162188812"/>
      <w:r w:rsidRPr="003926FB">
        <w:lastRenderedPageBreak/>
        <w:t>Table of Contents</w:t>
      </w:r>
      <w:bookmarkEnd w:id="7"/>
    </w:p>
    <w:sdt>
      <w:sdtPr>
        <w:id w:val="-853962028"/>
        <w:docPartObj>
          <w:docPartGallery w:val="Table of Contents"/>
          <w:docPartUnique/>
        </w:docPartObj>
      </w:sdtPr>
      <w:sdtContent>
        <w:p w14:paraId="5665EE92" w14:textId="36EE4DCB"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BE0554">
              <w:rPr>
                <w:noProof/>
                <w:webHidden/>
              </w:rPr>
              <w:t>iii</w:t>
            </w:r>
            <w:r w:rsidR="00C2196E">
              <w:rPr>
                <w:noProof/>
                <w:webHidden/>
              </w:rPr>
              <w:fldChar w:fldCharType="end"/>
            </w:r>
          </w:hyperlink>
        </w:p>
        <w:p w14:paraId="1F7E4257" w14:textId="03C766E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BE0554">
              <w:rPr>
                <w:noProof/>
                <w:webHidden/>
              </w:rPr>
              <w:t>iv</w:t>
            </w:r>
            <w:r w:rsidR="00C2196E">
              <w:rPr>
                <w:noProof/>
                <w:webHidden/>
              </w:rPr>
              <w:fldChar w:fldCharType="end"/>
            </w:r>
          </w:hyperlink>
        </w:p>
        <w:p w14:paraId="49C3BB47" w14:textId="365AF03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BE0554">
              <w:rPr>
                <w:noProof/>
                <w:webHidden/>
              </w:rPr>
              <w:t>v</w:t>
            </w:r>
            <w:r w:rsidR="00C2196E">
              <w:rPr>
                <w:noProof/>
                <w:webHidden/>
              </w:rPr>
              <w:fldChar w:fldCharType="end"/>
            </w:r>
          </w:hyperlink>
        </w:p>
        <w:p w14:paraId="74F46B0E" w14:textId="1CDA9C8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BE0554">
              <w:rPr>
                <w:noProof/>
                <w:webHidden/>
              </w:rPr>
              <w:t>2</w:t>
            </w:r>
            <w:r w:rsidR="00C2196E">
              <w:rPr>
                <w:noProof/>
                <w:webHidden/>
              </w:rPr>
              <w:fldChar w:fldCharType="end"/>
            </w:r>
          </w:hyperlink>
        </w:p>
        <w:p w14:paraId="5FBBF73D" w14:textId="590B2768"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BE0554">
              <w:rPr>
                <w:noProof/>
                <w:webHidden/>
              </w:rPr>
              <w:t>2</w:t>
            </w:r>
            <w:r w:rsidR="00C2196E">
              <w:rPr>
                <w:noProof/>
                <w:webHidden/>
              </w:rPr>
              <w:fldChar w:fldCharType="end"/>
            </w:r>
          </w:hyperlink>
        </w:p>
        <w:p w14:paraId="4908C271" w14:textId="6D3763A5"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BE0554">
              <w:rPr>
                <w:noProof/>
                <w:webHidden/>
              </w:rPr>
              <w:t>3</w:t>
            </w:r>
            <w:r w:rsidR="00C2196E">
              <w:rPr>
                <w:noProof/>
                <w:webHidden/>
              </w:rPr>
              <w:fldChar w:fldCharType="end"/>
            </w:r>
          </w:hyperlink>
        </w:p>
        <w:p w14:paraId="70183660" w14:textId="106467E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BE0554">
              <w:rPr>
                <w:noProof/>
                <w:webHidden/>
              </w:rPr>
              <w:t>3</w:t>
            </w:r>
            <w:r w:rsidR="00C2196E">
              <w:rPr>
                <w:noProof/>
                <w:webHidden/>
              </w:rPr>
              <w:fldChar w:fldCharType="end"/>
            </w:r>
          </w:hyperlink>
        </w:p>
        <w:p w14:paraId="6BEAEC18" w14:textId="3C2BBA2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BE0554">
              <w:rPr>
                <w:noProof/>
                <w:webHidden/>
              </w:rPr>
              <w:t>4</w:t>
            </w:r>
            <w:r w:rsidR="00C2196E">
              <w:rPr>
                <w:noProof/>
                <w:webHidden/>
              </w:rPr>
              <w:fldChar w:fldCharType="end"/>
            </w:r>
          </w:hyperlink>
        </w:p>
        <w:p w14:paraId="2E70523A" w14:textId="20FFC372"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BE0554">
              <w:rPr>
                <w:noProof/>
                <w:webHidden/>
              </w:rPr>
              <w:t>4</w:t>
            </w:r>
            <w:r w:rsidR="00C2196E">
              <w:rPr>
                <w:noProof/>
                <w:webHidden/>
              </w:rPr>
              <w:fldChar w:fldCharType="end"/>
            </w:r>
          </w:hyperlink>
        </w:p>
        <w:p w14:paraId="260F3824" w14:textId="1DDE8CC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30E971FB" w14:textId="2BBE4A8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06C666CE" w14:textId="796EDE6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04629E4B" w14:textId="02C2710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565F523A" w14:textId="19944B4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21E250A4" w14:textId="58506F56"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023C67B1" w14:textId="5404141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6262A90C" w14:textId="3E15044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BE0554">
              <w:rPr>
                <w:noProof/>
                <w:webHidden/>
              </w:rPr>
              <w:t>5</w:t>
            </w:r>
            <w:r w:rsidR="00C2196E">
              <w:rPr>
                <w:noProof/>
                <w:webHidden/>
              </w:rPr>
              <w:fldChar w:fldCharType="end"/>
            </w:r>
          </w:hyperlink>
        </w:p>
        <w:p w14:paraId="7DFC1098" w14:textId="578BC365"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BE0554">
              <w:rPr>
                <w:noProof/>
                <w:webHidden/>
              </w:rPr>
              <w:t>6</w:t>
            </w:r>
            <w:r w:rsidR="00C2196E">
              <w:rPr>
                <w:noProof/>
                <w:webHidden/>
              </w:rPr>
              <w:fldChar w:fldCharType="end"/>
            </w:r>
          </w:hyperlink>
        </w:p>
        <w:p w14:paraId="4A1582E4" w14:textId="076377A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BE0554">
              <w:rPr>
                <w:noProof/>
                <w:webHidden/>
              </w:rPr>
              <w:t>6</w:t>
            </w:r>
            <w:r w:rsidR="00C2196E">
              <w:rPr>
                <w:noProof/>
                <w:webHidden/>
              </w:rPr>
              <w:fldChar w:fldCharType="end"/>
            </w:r>
          </w:hyperlink>
        </w:p>
        <w:p w14:paraId="364B3F6B" w14:textId="40F5F33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BE0554">
              <w:rPr>
                <w:noProof/>
                <w:webHidden/>
              </w:rPr>
              <w:t>6</w:t>
            </w:r>
            <w:r w:rsidR="00C2196E">
              <w:rPr>
                <w:noProof/>
                <w:webHidden/>
              </w:rPr>
              <w:fldChar w:fldCharType="end"/>
            </w:r>
          </w:hyperlink>
        </w:p>
        <w:p w14:paraId="7FCCB67F" w14:textId="54802F0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BE0554">
              <w:rPr>
                <w:noProof/>
                <w:webHidden/>
              </w:rPr>
              <w:t>6</w:t>
            </w:r>
            <w:r w:rsidR="00C2196E">
              <w:rPr>
                <w:noProof/>
                <w:webHidden/>
              </w:rPr>
              <w:fldChar w:fldCharType="end"/>
            </w:r>
          </w:hyperlink>
        </w:p>
        <w:p w14:paraId="6B82230A" w14:textId="06E12D1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BE0554">
              <w:rPr>
                <w:noProof/>
                <w:webHidden/>
              </w:rPr>
              <w:t>6</w:t>
            </w:r>
            <w:r w:rsidR="00C2196E">
              <w:rPr>
                <w:noProof/>
                <w:webHidden/>
              </w:rPr>
              <w:fldChar w:fldCharType="end"/>
            </w:r>
          </w:hyperlink>
        </w:p>
        <w:p w14:paraId="7A872F0A" w14:textId="2D5FD48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BE0554">
              <w:rPr>
                <w:noProof/>
                <w:webHidden/>
              </w:rPr>
              <w:t>7</w:t>
            </w:r>
            <w:r w:rsidR="00C2196E">
              <w:rPr>
                <w:noProof/>
                <w:webHidden/>
              </w:rPr>
              <w:fldChar w:fldCharType="end"/>
            </w:r>
          </w:hyperlink>
        </w:p>
        <w:p w14:paraId="2F248EF1" w14:textId="7F5BFC6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288C7437" w14:textId="107B792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2F533274" w14:textId="6DD409D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25C36921" w14:textId="2E520D4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54A4DA6C" w14:textId="40B7B66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535C4D5B" w14:textId="54FF7FB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BE0554">
              <w:rPr>
                <w:noProof/>
                <w:webHidden/>
              </w:rPr>
              <w:t>8</w:t>
            </w:r>
            <w:r w:rsidR="00C2196E">
              <w:rPr>
                <w:noProof/>
                <w:webHidden/>
              </w:rPr>
              <w:fldChar w:fldCharType="end"/>
            </w:r>
          </w:hyperlink>
        </w:p>
        <w:p w14:paraId="17107A06" w14:textId="17E8767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6E25E31C" w14:textId="11AF8E3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3E86AC72" w14:textId="56A62C6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4F92743E" w14:textId="32CE7F2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40825EC4" w14:textId="490451A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647A62C9" w14:textId="0659B3A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BE0554">
              <w:rPr>
                <w:noProof/>
                <w:webHidden/>
              </w:rPr>
              <w:t>9</w:t>
            </w:r>
            <w:r w:rsidR="00C2196E">
              <w:rPr>
                <w:noProof/>
                <w:webHidden/>
              </w:rPr>
              <w:fldChar w:fldCharType="end"/>
            </w:r>
          </w:hyperlink>
        </w:p>
        <w:p w14:paraId="462CB434" w14:textId="020C675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BE0554">
              <w:rPr>
                <w:noProof/>
                <w:webHidden/>
              </w:rPr>
              <w:t>10</w:t>
            </w:r>
            <w:r w:rsidR="00C2196E">
              <w:rPr>
                <w:noProof/>
                <w:webHidden/>
              </w:rPr>
              <w:fldChar w:fldCharType="end"/>
            </w:r>
          </w:hyperlink>
        </w:p>
        <w:p w14:paraId="3C09FA0B" w14:textId="057BA97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BE0554">
              <w:rPr>
                <w:noProof/>
                <w:webHidden/>
              </w:rPr>
              <w:t>10</w:t>
            </w:r>
            <w:r w:rsidR="00C2196E">
              <w:rPr>
                <w:noProof/>
                <w:webHidden/>
              </w:rPr>
              <w:fldChar w:fldCharType="end"/>
            </w:r>
          </w:hyperlink>
        </w:p>
        <w:p w14:paraId="65CA58F4" w14:textId="4828009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BE0554">
              <w:rPr>
                <w:noProof/>
                <w:webHidden/>
              </w:rPr>
              <w:t>10</w:t>
            </w:r>
            <w:r w:rsidR="00C2196E">
              <w:rPr>
                <w:noProof/>
                <w:webHidden/>
              </w:rPr>
              <w:fldChar w:fldCharType="end"/>
            </w:r>
          </w:hyperlink>
        </w:p>
        <w:p w14:paraId="1EC36421" w14:textId="683EAAF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BE0554">
              <w:rPr>
                <w:noProof/>
                <w:webHidden/>
              </w:rPr>
              <w:t>10</w:t>
            </w:r>
            <w:r w:rsidR="00C2196E">
              <w:rPr>
                <w:noProof/>
                <w:webHidden/>
              </w:rPr>
              <w:fldChar w:fldCharType="end"/>
            </w:r>
          </w:hyperlink>
        </w:p>
        <w:p w14:paraId="48E51783" w14:textId="67AF274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BE0554">
              <w:rPr>
                <w:noProof/>
                <w:webHidden/>
              </w:rPr>
              <w:t>11</w:t>
            </w:r>
            <w:r w:rsidR="00C2196E">
              <w:rPr>
                <w:noProof/>
                <w:webHidden/>
              </w:rPr>
              <w:fldChar w:fldCharType="end"/>
            </w:r>
          </w:hyperlink>
        </w:p>
        <w:p w14:paraId="17C3C80C" w14:textId="6BE96D11"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BE0554">
              <w:rPr>
                <w:noProof/>
                <w:webHidden/>
              </w:rPr>
              <w:t>11</w:t>
            </w:r>
            <w:r w:rsidR="00C2196E">
              <w:rPr>
                <w:noProof/>
                <w:webHidden/>
              </w:rPr>
              <w:fldChar w:fldCharType="end"/>
            </w:r>
          </w:hyperlink>
        </w:p>
        <w:p w14:paraId="4CDE2476" w14:textId="1C4105E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BE0554">
              <w:rPr>
                <w:noProof/>
                <w:webHidden/>
              </w:rPr>
              <w:t>11</w:t>
            </w:r>
            <w:r w:rsidR="00C2196E">
              <w:rPr>
                <w:noProof/>
                <w:webHidden/>
              </w:rPr>
              <w:fldChar w:fldCharType="end"/>
            </w:r>
          </w:hyperlink>
        </w:p>
        <w:p w14:paraId="0129B43D" w14:textId="1043AD6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BE0554">
              <w:rPr>
                <w:noProof/>
                <w:webHidden/>
              </w:rPr>
              <w:t>11</w:t>
            </w:r>
            <w:r w:rsidR="00C2196E">
              <w:rPr>
                <w:noProof/>
                <w:webHidden/>
              </w:rPr>
              <w:fldChar w:fldCharType="end"/>
            </w:r>
          </w:hyperlink>
        </w:p>
        <w:p w14:paraId="37F434D1" w14:textId="0B19DD4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BE0554">
              <w:rPr>
                <w:noProof/>
                <w:webHidden/>
              </w:rPr>
              <w:t>11</w:t>
            </w:r>
            <w:r w:rsidR="00C2196E">
              <w:rPr>
                <w:noProof/>
                <w:webHidden/>
              </w:rPr>
              <w:fldChar w:fldCharType="end"/>
            </w:r>
          </w:hyperlink>
        </w:p>
        <w:p w14:paraId="2E9B19A8" w14:textId="36DA92E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BE0554">
              <w:rPr>
                <w:noProof/>
                <w:webHidden/>
              </w:rPr>
              <w:t>12</w:t>
            </w:r>
            <w:r w:rsidR="00C2196E">
              <w:rPr>
                <w:noProof/>
                <w:webHidden/>
              </w:rPr>
              <w:fldChar w:fldCharType="end"/>
            </w:r>
          </w:hyperlink>
        </w:p>
        <w:p w14:paraId="0F341E45" w14:textId="39FBAA8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BE0554">
              <w:rPr>
                <w:noProof/>
                <w:webHidden/>
              </w:rPr>
              <w:t>12</w:t>
            </w:r>
            <w:r w:rsidR="00C2196E">
              <w:rPr>
                <w:noProof/>
                <w:webHidden/>
              </w:rPr>
              <w:fldChar w:fldCharType="end"/>
            </w:r>
          </w:hyperlink>
        </w:p>
        <w:p w14:paraId="5D7A078B" w14:textId="79C394D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BE0554">
              <w:rPr>
                <w:noProof/>
                <w:webHidden/>
              </w:rPr>
              <w:t>12</w:t>
            </w:r>
            <w:r w:rsidR="00C2196E">
              <w:rPr>
                <w:noProof/>
                <w:webHidden/>
              </w:rPr>
              <w:fldChar w:fldCharType="end"/>
            </w:r>
          </w:hyperlink>
        </w:p>
        <w:p w14:paraId="2D804E77" w14:textId="3720381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BE0554">
              <w:rPr>
                <w:noProof/>
                <w:webHidden/>
              </w:rPr>
              <w:t>12</w:t>
            </w:r>
            <w:r w:rsidR="00C2196E">
              <w:rPr>
                <w:noProof/>
                <w:webHidden/>
              </w:rPr>
              <w:fldChar w:fldCharType="end"/>
            </w:r>
          </w:hyperlink>
        </w:p>
        <w:p w14:paraId="2E4F0572" w14:textId="59CE9B0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2890B491" w14:textId="0852AAA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526BE376" w14:textId="0F413AF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1001F5F8" w14:textId="377307E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3645E53D" w14:textId="34CD06D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32782D34" w14:textId="5050DBC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476AE7C7" w14:textId="1C4477E1"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BE0554">
              <w:rPr>
                <w:noProof/>
                <w:webHidden/>
              </w:rPr>
              <w:t>13</w:t>
            </w:r>
            <w:r w:rsidR="00C2196E">
              <w:rPr>
                <w:noProof/>
                <w:webHidden/>
              </w:rPr>
              <w:fldChar w:fldCharType="end"/>
            </w:r>
          </w:hyperlink>
        </w:p>
        <w:p w14:paraId="6B4A867F" w14:textId="64EF037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BE0554">
              <w:rPr>
                <w:noProof/>
                <w:webHidden/>
              </w:rPr>
              <w:t>14</w:t>
            </w:r>
            <w:r w:rsidR="00C2196E">
              <w:rPr>
                <w:noProof/>
                <w:webHidden/>
              </w:rPr>
              <w:fldChar w:fldCharType="end"/>
            </w:r>
          </w:hyperlink>
        </w:p>
        <w:p w14:paraId="2516A1BC" w14:textId="7F89598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BE0554">
              <w:rPr>
                <w:noProof/>
                <w:webHidden/>
              </w:rPr>
              <w:t>14</w:t>
            </w:r>
            <w:r w:rsidR="00C2196E">
              <w:rPr>
                <w:noProof/>
                <w:webHidden/>
              </w:rPr>
              <w:fldChar w:fldCharType="end"/>
            </w:r>
          </w:hyperlink>
        </w:p>
        <w:p w14:paraId="70477CD7" w14:textId="70D9774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BE0554">
              <w:rPr>
                <w:noProof/>
                <w:webHidden/>
              </w:rPr>
              <w:t>14</w:t>
            </w:r>
            <w:r w:rsidR="00C2196E">
              <w:rPr>
                <w:noProof/>
                <w:webHidden/>
              </w:rPr>
              <w:fldChar w:fldCharType="end"/>
            </w:r>
          </w:hyperlink>
        </w:p>
        <w:p w14:paraId="018D3241" w14:textId="679737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BE0554">
              <w:rPr>
                <w:noProof/>
                <w:webHidden/>
              </w:rPr>
              <w:t>15</w:t>
            </w:r>
            <w:r w:rsidR="00C2196E">
              <w:rPr>
                <w:noProof/>
                <w:webHidden/>
              </w:rPr>
              <w:fldChar w:fldCharType="end"/>
            </w:r>
          </w:hyperlink>
        </w:p>
        <w:p w14:paraId="20CD9BB1" w14:textId="2043B6A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BE0554">
              <w:rPr>
                <w:noProof/>
                <w:webHidden/>
              </w:rPr>
              <w:t>15</w:t>
            </w:r>
            <w:r w:rsidR="00C2196E">
              <w:rPr>
                <w:noProof/>
                <w:webHidden/>
              </w:rPr>
              <w:fldChar w:fldCharType="end"/>
            </w:r>
          </w:hyperlink>
        </w:p>
        <w:p w14:paraId="0ADA91FF" w14:textId="3AAF221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BE0554">
              <w:rPr>
                <w:noProof/>
                <w:webHidden/>
              </w:rPr>
              <w:t>15</w:t>
            </w:r>
            <w:r w:rsidR="00C2196E">
              <w:rPr>
                <w:noProof/>
                <w:webHidden/>
              </w:rPr>
              <w:fldChar w:fldCharType="end"/>
            </w:r>
          </w:hyperlink>
        </w:p>
        <w:p w14:paraId="7E1FA78E" w14:textId="7B4792DD"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BE0554">
              <w:rPr>
                <w:noProof/>
                <w:webHidden/>
              </w:rPr>
              <w:t>15</w:t>
            </w:r>
            <w:r w:rsidR="00C2196E">
              <w:rPr>
                <w:noProof/>
                <w:webHidden/>
              </w:rPr>
              <w:fldChar w:fldCharType="end"/>
            </w:r>
          </w:hyperlink>
        </w:p>
        <w:p w14:paraId="1F6BF8D3" w14:textId="64D143D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BE0554">
              <w:rPr>
                <w:noProof/>
                <w:webHidden/>
              </w:rPr>
              <w:t>16</w:t>
            </w:r>
            <w:r w:rsidR="00C2196E">
              <w:rPr>
                <w:noProof/>
                <w:webHidden/>
              </w:rPr>
              <w:fldChar w:fldCharType="end"/>
            </w:r>
          </w:hyperlink>
        </w:p>
        <w:p w14:paraId="0C3566AF" w14:textId="3C51131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BE0554">
              <w:rPr>
                <w:noProof/>
                <w:webHidden/>
              </w:rPr>
              <w:t>16</w:t>
            </w:r>
            <w:r w:rsidR="00C2196E">
              <w:rPr>
                <w:noProof/>
                <w:webHidden/>
              </w:rPr>
              <w:fldChar w:fldCharType="end"/>
            </w:r>
          </w:hyperlink>
        </w:p>
        <w:p w14:paraId="77B10B9B" w14:textId="522D198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5E1736D0" w14:textId="061D568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3B9EACFE" w14:textId="65373F3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515F6789" w14:textId="54938D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5413D5C0" w14:textId="444CA58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17FBFE92" w14:textId="212C0D6D"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BE0554">
              <w:rPr>
                <w:noProof/>
                <w:webHidden/>
              </w:rPr>
              <w:t>17</w:t>
            </w:r>
            <w:r w:rsidR="00C2196E">
              <w:rPr>
                <w:noProof/>
                <w:webHidden/>
              </w:rPr>
              <w:fldChar w:fldCharType="end"/>
            </w:r>
          </w:hyperlink>
        </w:p>
        <w:p w14:paraId="3961D605" w14:textId="0A68AA5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BE0554">
              <w:rPr>
                <w:noProof/>
                <w:webHidden/>
              </w:rPr>
              <w:t>18</w:t>
            </w:r>
            <w:r w:rsidR="00C2196E">
              <w:rPr>
                <w:noProof/>
                <w:webHidden/>
              </w:rPr>
              <w:fldChar w:fldCharType="end"/>
            </w:r>
          </w:hyperlink>
        </w:p>
        <w:p w14:paraId="795C5362" w14:textId="7733772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BE0554">
              <w:rPr>
                <w:noProof/>
                <w:webHidden/>
              </w:rPr>
              <w:t>18</w:t>
            </w:r>
            <w:r w:rsidR="00C2196E">
              <w:rPr>
                <w:noProof/>
                <w:webHidden/>
              </w:rPr>
              <w:fldChar w:fldCharType="end"/>
            </w:r>
          </w:hyperlink>
        </w:p>
        <w:p w14:paraId="65F7C113" w14:textId="79C8828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BE0554">
              <w:rPr>
                <w:noProof/>
                <w:webHidden/>
              </w:rPr>
              <w:t>19</w:t>
            </w:r>
            <w:r w:rsidR="00C2196E">
              <w:rPr>
                <w:noProof/>
                <w:webHidden/>
              </w:rPr>
              <w:fldChar w:fldCharType="end"/>
            </w:r>
          </w:hyperlink>
        </w:p>
        <w:p w14:paraId="6CB6D416" w14:textId="214BCF9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BE0554">
              <w:rPr>
                <w:noProof/>
                <w:webHidden/>
              </w:rPr>
              <w:t>19</w:t>
            </w:r>
            <w:r w:rsidR="00C2196E">
              <w:rPr>
                <w:noProof/>
                <w:webHidden/>
              </w:rPr>
              <w:fldChar w:fldCharType="end"/>
            </w:r>
          </w:hyperlink>
        </w:p>
        <w:p w14:paraId="3CF33632" w14:textId="5407728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BE0554">
              <w:rPr>
                <w:noProof/>
                <w:webHidden/>
              </w:rPr>
              <w:t>19</w:t>
            </w:r>
            <w:r w:rsidR="00C2196E">
              <w:rPr>
                <w:noProof/>
                <w:webHidden/>
              </w:rPr>
              <w:fldChar w:fldCharType="end"/>
            </w:r>
          </w:hyperlink>
        </w:p>
        <w:p w14:paraId="5972ECB6" w14:textId="58C5503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BE0554">
              <w:rPr>
                <w:noProof/>
                <w:webHidden/>
              </w:rPr>
              <w:t>19</w:t>
            </w:r>
            <w:r w:rsidR="00C2196E">
              <w:rPr>
                <w:noProof/>
                <w:webHidden/>
              </w:rPr>
              <w:fldChar w:fldCharType="end"/>
            </w:r>
          </w:hyperlink>
        </w:p>
        <w:p w14:paraId="28EFE613" w14:textId="7B6D33E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BE0554">
              <w:rPr>
                <w:noProof/>
                <w:webHidden/>
              </w:rPr>
              <w:t>19</w:t>
            </w:r>
            <w:r w:rsidR="00C2196E">
              <w:rPr>
                <w:noProof/>
                <w:webHidden/>
              </w:rPr>
              <w:fldChar w:fldCharType="end"/>
            </w:r>
          </w:hyperlink>
        </w:p>
        <w:p w14:paraId="165A2638" w14:textId="2854560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BE0554">
              <w:rPr>
                <w:noProof/>
                <w:webHidden/>
              </w:rPr>
              <w:t>20</w:t>
            </w:r>
            <w:r w:rsidR="00C2196E">
              <w:rPr>
                <w:noProof/>
                <w:webHidden/>
              </w:rPr>
              <w:fldChar w:fldCharType="end"/>
            </w:r>
          </w:hyperlink>
        </w:p>
        <w:p w14:paraId="1B78F87B" w14:textId="062137A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BE0554">
              <w:rPr>
                <w:noProof/>
                <w:webHidden/>
              </w:rPr>
              <w:t>21</w:t>
            </w:r>
            <w:r w:rsidR="00C2196E">
              <w:rPr>
                <w:noProof/>
                <w:webHidden/>
              </w:rPr>
              <w:fldChar w:fldCharType="end"/>
            </w:r>
          </w:hyperlink>
        </w:p>
        <w:p w14:paraId="0AE13AC3" w14:textId="729EA0C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BE0554">
              <w:rPr>
                <w:noProof/>
                <w:webHidden/>
              </w:rPr>
              <w:t>21</w:t>
            </w:r>
            <w:r w:rsidR="00C2196E">
              <w:rPr>
                <w:noProof/>
                <w:webHidden/>
              </w:rPr>
              <w:fldChar w:fldCharType="end"/>
            </w:r>
          </w:hyperlink>
        </w:p>
        <w:p w14:paraId="7D980787" w14:textId="2ABFCB5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BE0554">
              <w:rPr>
                <w:noProof/>
                <w:webHidden/>
              </w:rPr>
              <w:t>22</w:t>
            </w:r>
            <w:r w:rsidR="00C2196E">
              <w:rPr>
                <w:noProof/>
                <w:webHidden/>
              </w:rPr>
              <w:fldChar w:fldCharType="end"/>
            </w:r>
          </w:hyperlink>
        </w:p>
        <w:p w14:paraId="4C65CB31" w14:textId="79BE280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BE0554">
              <w:rPr>
                <w:noProof/>
                <w:webHidden/>
              </w:rPr>
              <w:t>22</w:t>
            </w:r>
            <w:r w:rsidR="00C2196E">
              <w:rPr>
                <w:noProof/>
                <w:webHidden/>
              </w:rPr>
              <w:fldChar w:fldCharType="end"/>
            </w:r>
          </w:hyperlink>
        </w:p>
        <w:p w14:paraId="7830E818" w14:textId="472BC9F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BE0554">
              <w:rPr>
                <w:noProof/>
                <w:webHidden/>
              </w:rPr>
              <w:t>23</w:t>
            </w:r>
            <w:r w:rsidR="00C2196E">
              <w:rPr>
                <w:noProof/>
                <w:webHidden/>
              </w:rPr>
              <w:fldChar w:fldCharType="end"/>
            </w:r>
          </w:hyperlink>
        </w:p>
        <w:p w14:paraId="0744E3FF" w14:textId="2D220FA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BE0554">
              <w:rPr>
                <w:noProof/>
                <w:webHidden/>
              </w:rPr>
              <w:t>23</w:t>
            </w:r>
            <w:r w:rsidR="00C2196E">
              <w:rPr>
                <w:noProof/>
                <w:webHidden/>
              </w:rPr>
              <w:fldChar w:fldCharType="end"/>
            </w:r>
          </w:hyperlink>
        </w:p>
        <w:p w14:paraId="78EB6A1A" w14:textId="68C92B9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BE0554">
              <w:rPr>
                <w:noProof/>
                <w:webHidden/>
              </w:rPr>
              <w:t>23</w:t>
            </w:r>
            <w:r w:rsidR="00C2196E">
              <w:rPr>
                <w:noProof/>
                <w:webHidden/>
              </w:rPr>
              <w:fldChar w:fldCharType="end"/>
            </w:r>
          </w:hyperlink>
        </w:p>
        <w:p w14:paraId="7A5257AF" w14:textId="197FA2D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BE0554">
              <w:rPr>
                <w:noProof/>
                <w:webHidden/>
              </w:rPr>
              <w:t>23</w:t>
            </w:r>
            <w:r w:rsidR="00C2196E">
              <w:rPr>
                <w:noProof/>
                <w:webHidden/>
              </w:rPr>
              <w:fldChar w:fldCharType="end"/>
            </w:r>
          </w:hyperlink>
        </w:p>
        <w:p w14:paraId="43FAD8AC" w14:textId="5F3333B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BE0554">
              <w:rPr>
                <w:noProof/>
                <w:webHidden/>
              </w:rPr>
              <w:t>23</w:t>
            </w:r>
            <w:r w:rsidR="00C2196E">
              <w:rPr>
                <w:noProof/>
                <w:webHidden/>
              </w:rPr>
              <w:fldChar w:fldCharType="end"/>
            </w:r>
          </w:hyperlink>
        </w:p>
        <w:p w14:paraId="09572152" w14:textId="37F11A0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BE0554">
              <w:rPr>
                <w:noProof/>
                <w:webHidden/>
              </w:rPr>
              <w:t>24</w:t>
            </w:r>
            <w:r w:rsidR="00C2196E">
              <w:rPr>
                <w:noProof/>
                <w:webHidden/>
              </w:rPr>
              <w:fldChar w:fldCharType="end"/>
            </w:r>
          </w:hyperlink>
        </w:p>
        <w:p w14:paraId="6EA5EA4D" w14:textId="4829283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BE0554">
              <w:rPr>
                <w:noProof/>
                <w:webHidden/>
              </w:rPr>
              <w:t>24</w:t>
            </w:r>
            <w:r w:rsidR="00C2196E">
              <w:rPr>
                <w:noProof/>
                <w:webHidden/>
              </w:rPr>
              <w:fldChar w:fldCharType="end"/>
            </w:r>
          </w:hyperlink>
        </w:p>
        <w:p w14:paraId="6E1A8FEB" w14:textId="13BCB78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BE0554">
              <w:rPr>
                <w:noProof/>
                <w:webHidden/>
              </w:rPr>
              <w:t>24</w:t>
            </w:r>
            <w:r w:rsidR="00C2196E">
              <w:rPr>
                <w:noProof/>
                <w:webHidden/>
              </w:rPr>
              <w:fldChar w:fldCharType="end"/>
            </w:r>
          </w:hyperlink>
        </w:p>
        <w:p w14:paraId="0C1025A2" w14:textId="4DFB41B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BE0554">
              <w:rPr>
                <w:noProof/>
                <w:webHidden/>
              </w:rPr>
              <w:t>28</w:t>
            </w:r>
            <w:r w:rsidR="00C2196E">
              <w:rPr>
                <w:noProof/>
                <w:webHidden/>
              </w:rPr>
              <w:fldChar w:fldCharType="end"/>
            </w:r>
          </w:hyperlink>
        </w:p>
        <w:p w14:paraId="628063AF" w14:textId="59CCBBD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BE0554">
              <w:rPr>
                <w:noProof/>
                <w:webHidden/>
              </w:rPr>
              <w:t>28</w:t>
            </w:r>
            <w:r w:rsidR="00C2196E">
              <w:rPr>
                <w:noProof/>
                <w:webHidden/>
              </w:rPr>
              <w:fldChar w:fldCharType="end"/>
            </w:r>
          </w:hyperlink>
        </w:p>
        <w:p w14:paraId="727D1460" w14:textId="461AE27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BE0554">
              <w:rPr>
                <w:noProof/>
                <w:webHidden/>
              </w:rPr>
              <w:t>29</w:t>
            </w:r>
            <w:r w:rsidR="00C2196E">
              <w:rPr>
                <w:noProof/>
                <w:webHidden/>
              </w:rPr>
              <w:fldChar w:fldCharType="end"/>
            </w:r>
          </w:hyperlink>
        </w:p>
        <w:p w14:paraId="4383A4FB" w14:textId="5DBB0F25"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BE0554">
              <w:rPr>
                <w:noProof/>
                <w:webHidden/>
              </w:rPr>
              <w:t>33</w:t>
            </w:r>
            <w:r w:rsidR="00C2196E">
              <w:rPr>
                <w:noProof/>
                <w:webHidden/>
              </w:rPr>
              <w:fldChar w:fldCharType="end"/>
            </w:r>
          </w:hyperlink>
        </w:p>
        <w:p w14:paraId="2C5CFFA3" w14:textId="0EEF913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BE0554">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DF031C">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8" w:name="_Toc162188813"/>
      <w:r w:rsidRPr="003926FB">
        <w:lastRenderedPageBreak/>
        <w:t>List of Tables</w:t>
      </w:r>
      <w:bookmarkEnd w:id="8"/>
    </w:p>
    <w:p w14:paraId="68C9C654" w14:textId="3E33FA68"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sidR="00BE0554">
          <w:rPr>
            <w:noProof/>
            <w:webHidden/>
          </w:rPr>
          <w:t>44</w:t>
        </w:r>
        <w:r>
          <w:rPr>
            <w:noProof/>
            <w:webHidden/>
          </w:rPr>
          <w:fldChar w:fldCharType="end"/>
        </w:r>
      </w:hyperlink>
    </w:p>
    <w:p w14:paraId="1FCA6C25" w14:textId="66E75E5E"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sidR="00BE0554">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9" w:name="_Toc162188814"/>
      <w:r w:rsidR="007C6182" w:rsidRPr="003926FB">
        <w:t>List of Figures</w:t>
      </w:r>
      <w:bookmarkEnd w:id="9"/>
    </w:p>
    <w:p w14:paraId="5B504B0D" w14:textId="3F6A3EDF"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sidR="00BE0554">
          <w:rPr>
            <w:noProof/>
            <w:webHidden/>
          </w:rPr>
          <w:t>4</w:t>
        </w:r>
        <w:r>
          <w:rPr>
            <w:noProof/>
            <w:webHidden/>
          </w:rPr>
          <w:fldChar w:fldCharType="end"/>
        </w:r>
      </w:hyperlink>
    </w:p>
    <w:p w14:paraId="325C1395" w14:textId="55AC5A36"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BE0554">
          <w:rPr>
            <w:noProof/>
            <w:webHidden/>
          </w:rPr>
          <w:t>26</w:t>
        </w:r>
        <w:r w:rsidR="0000107B">
          <w:rPr>
            <w:noProof/>
            <w:webHidden/>
          </w:rPr>
          <w:fldChar w:fldCharType="end"/>
        </w:r>
      </w:hyperlink>
    </w:p>
    <w:p w14:paraId="1167F726" w14:textId="36F6C929"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BE0554">
          <w:rPr>
            <w:noProof/>
            <w:webHidden/>
          </w:rPr>
          <w:t>27</w:t>
        </w:r>
        <w:r w:rsidR="0000107B">
          <w:rPr>
            <w:noProof/>
            <w:webHidden/>
          </w:rPr>
          <w:fldChar w:fldCharType="end"/>
        </w:r>
      </w:hyperlink>
    </w:p>
    <w:p w14:paraId="792B38E9" w14:textId="738CF29C" w:rsidR="00064297" w:rsidRPr="003926FB" w:rsidRDefault="0000107B" w:rsidP="0000107B">
      <w:pPr>
        <w:spacing w:before="240"/>
        <w:sectPr w:rsidR="00064297" w:rsidRPr="003926FB" w:rsidSect="00DF031C">
          <w:headerReference w:type="even" r:id="rId29"/>
          <w:headerReference w:type="default" r:id="rId30"/>
          <w:footerReference w:type="even" r:id="rId31"/>
          <w:footerReference w:type="default" r:id="rId32"/>
          <w:headerReference w:type="first" r:id="rId33"/>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0" w:name="_Toc162188815"/>
      <w:r w:rsidRPr="003926FB">
        <w:lastRenderedPageBreak/>
        <w:t>Purpose</w:t>
      </w:r>
      <w:bookmarkEnd w:id="10"/>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7702C85C" w:rsidR="00CD723B" w:rsidRPr="003926FB" w:rsidRDefault="00F2649E" w:rsidP="005A6507">
      <w:r w:rsidRPr="003926FB">
        <w:t xml:space="preserve">A companion document exists, the </w:t>
      </w:r>
      <w:hyperlink r:id="rId34"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w:t>
      </w:r>
      <w:r w:rsidR="00EB57EC">
        <w:t xml:space="preserve"> d</w:t>
      </w:r>
      <w:r w:rsidR="00010D87" w:rsidRPr="003926FB">
        <w:t>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1" w:name="_heading=h.hq9l9wb038kt" w:colFirst="0" w:colLast="0"/>
      <w:bookmarkStart w:id="12" w:name="_Toc162188816"/>
      <w:bookmarkEnd w:id="11"/>
      <w:r w:rsidRPr="003926FB">
        <w:t>Supporting documents</w:t>
      </w:r>
      <w:bookmarkEnd w:id="12"/>
    </w:p>
    <w:p w14:paraId="0412AC99" w14:textId="3E5AF926" w:rsidR="00CD723B" w:rsidRPr="003926FB" w:rsidRDefault="00F2649E" w:rsidP="005A6507">
      <w:r w:rsidRPr="003926FB">
        <w:t xml:space="preserve">There are several other supporting documents that are consistent with these standards and the </w:t>
      </w:r>
      <w:hyperlink r:id="rId35" w:history="1">
        <w:r w:rsidR="00571020" w:rsidRPr="003926FB">
          <w:rPr>
            <w:rStyle w:val="Hyperlink"/>
          </w:rPr>
          <w:t>Remote Camera Survey Guidelines</w:t>
        </w:r>
      </w:hyperlink>
      <w:r w:rsidR="00571020" w:rsidRPr="003926FB">
        <w:t xml:space="preserve"> (RCSC et al., 2024)</w:t>
      </w:r>
      <w:r w:rsidRPr="003926FB">
        <w:t>, including the following:</w:t>
      </w:r>
    </w:p>
    <w:bookmarkStart w:id="13"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3"/>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331E07C4" w:rsidR="00CD723B" w:rsidRPr="003926FB" w:rsidRDefault="75E91E73" w:rsidP="007C6182">
      <w:pPr>
        <w:pStyle w:val="Bulletedlist"/>
        <w:numPr>
          <w:ilvl w:val="1"/>
          <w:numId w:val="2"/>
        </w:numPr>
      </w:pPr>
      <w:r w:rsidRPr="003926FB">
        <w:t>Survey123 Template (RCSC et al., 202</w:t>
      </w:r>
      <w:r w:rsidR="00571020" w:rsidRPr="003926FB">
        <w:t>4</w:t>
      </w:r>
      <w:r w:rsidRPr="003926FB">
        <w:t xml:space="preserve">; a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36">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37">
        <w:r w:rsidR="00F2649E" w:rsidRPr="003926FB">
          <w:t xml:space="preserve">Alberta </w:t>
        </w:r>
      </w:hyperlink>
      <w:hyperlink r:id="rId38" w:history="1">
        <w:r w:rsidR="00C2196E" w:rsidRPr="00C2196E">
          <w:rPr>
            <w:rStyle w:val="Hyperlink"/>
          </w:rPr>
          <w:t>Remote Camera Metadata Standards: Metadata Template v3</w:t>
        </w:r>
      </w:hyperlink>
      <w:r w:rsidR="00C2196E" w:rsidRPr="00C2196E">
        <w:t xml:space="preserve"> (RCSC, 2024)</w:t>
      </w:r>
    </w:p>
    <w:p w14:paraId="0412ACA1" w14:textId="0D4BBDD8" w:rsidR="00CD723B" w:rsidRPr="003926FB" w:rsidRDefault="00F2649E" w:rsidP="00731025">
      <w:r w:rsidRPr="003926FB">
        <w:t xml:space="preserve">Copies of the </w:t>
      </w:r>
      <w:r w:rsidR="00EB57EC">
        <w:t>field datasheets</w:t>
      </w:r>
      <w:r w:rsidRPr="003926FB">
        <w:t xml:space="preserve"> are available in Appendix A of the</w:t>
      </w:r>
      <w:r w:rsidR="00571020" w:rsidRPr="003926FB">
        <w:t xml:space="preserve"> </w:t>
      </w:r>
      <w:hyperlink r:id="rId39"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4" w:name="_Toc162188817"/>
      <w:r w:rsidRPr="003926FB">
        <w:lastRenderedPageBreak/>
        <w:t>Background</w:t>
      </w:r>
      <w:bookmarkEnd w:id="14"/>
    </w:p>
    <w:p w14:paraId="0412ACA3" w14:textId="625AD730"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0">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1">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2">
        <w:r w:rsidRPr="003926FB">
          <w:t>Lazenby et al., 2015; Mills et al., 2016; Tschumi et al., 2018)</w:t>
        </w:r>
      </w:hyperlink>
      <w:r w:rsidRPr="003926FB">
        <w:t xml:space="preserve"> and birds (e.g., </w:t>
      </w:r>
      <w:hyperlink r:id="rId43">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5"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5" w:name="_Toc162188818"/>
      <w:r w:rsidRPr="003926FB">
        <w:t>Metadata Standards</w:t>
      </w:r>
      <w:bookmarkEnd w:id="15"/>
    </w:p>
    <w:p w14:paraId="670D4542" w14:textId="539F452F" w:rsidR="003B6BEC" w:rsidRPr="003926FB" w:rsidRDefault="003B6BEC" w:rsidP="003B6BEC">
      <w:bookmarkStart w:id="16" w:name="_heading=h.8w514r702gyv" w:colFirst="0" w:colLast="0"/>
      <w:bookmarkStart w:id="17" w:name="_heading=h.jil2ebhji4yc" w:colFirst="0" w:colLast="0"/>
      <w:bookmarkEnd w:id="16"/>
      <w:bookmarkEnd w:id="17"/>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4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47"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2AA38D8" w:rsidR="003B6BEC" w:rsidRPr="003926FB" w:rsidRDefault="003B6BEC" w:rsidP="003B6BEC">
      <w:r w:rsidRPr="003926FB">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xml:space="preserve">) that can be used to match data fields to </w:t>
      </w:r>
      <w:r w:rsidRPr="003926FB">
        <w:lastRenderedPageBreak/>
        <w:t>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48">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DF031C">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8" w:name="metadata_standards_figure_1"/>
      <w:bookmarkStart w:id="19" w:name="TOC_md_standards_fig_1"/>
      <w:bookmarkEnd w:id="18"/>
      <w:bookmarkEnd w:id="19"/>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49"/>
                    <a:stretch>
                      <a:fillRect/>
                    </a:stretch>
                  </pic:blipFill>
                  <pic:spPr>
                    <a:xfrm>
                      <a:off x="0" y="0"/>
                      <a:ext cx="6501350" cy="5380733"/>
                    </a:xfrm>
                    <a:prstGeom prst="rect">
                      <a:avLst/>
                    </a:prstGeom>
                  </pic:spPr>
                </pic:pic>
              </a:graphicData>
            </a:graphic>
          </wp:inline>
        </w:drawing>
      </w:r>
    </w:p>
    <w:p w14:paraId="0412ACBF" w14:textId="2DB5F079" w:rsidR="00CD723B" w:rsidRPr="003926FB" w:rsidRDefault="00D45652" w:rsidP="00833089">
      <w:pPr>
        <w:pStyle w:val="Heading4"/>
        <w:spacing w:before="240"/>
        <w:sectPr w:rsidR="00CD723B" w:rsidRPr="003926FB" w:rsidSect="00DF031C">
          <w:headerReference w:type="even" r:id="rId50"/>
          <w:headerReference w:type="default" r:id="rId51"/>
          <w:footerReference w:type="even" r:id="rId52"/>
          <w:headerReference w:type="first" r:id="rId53"/>
          <w:pgSz w:w="15840" w:h="12240" w:orient="landscape"/>
          <w:pgMar w:top="1440" w:right="1440" w:bottom="1440" w:left="1440" w:header="720" w:footer="720" w:gutter="0"/>
          <w:pgNumType w:start="4"/>
          <w:cols w:space="720"/>
          <w:docGrid w:linePitch="299"/>
        </w:sectPr>
      </w:pPr>
      <w:bookmarkStart w:id="20" w:name="_heading=h.w9yadqbvlh2v" w:colFirst="0" w:colLast="0"/>
      <w:bookmarkStart w:id="21" w:name="_Figure_1._Hierarchical"/>
      <w:bookmarkStart w:id="22" w:name="_Toc162188456"/>
      <w:bookmarkEnd w:id="20"/>
      <w:bookmarkEnd w:id="21"/>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BE0554">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4" w:anchor="gid=412365965">
        <w:r w:rsidRPr="003926FB">
          <w:rPr>
            <w:rStyle w:val="Hyperlink"/>
          </w:rPr>
          <w:t>Wildlife Insights Minimum Metadata Standards</w:t>
        </w:r>
      </w:hyperlink>
      <w:r w:rsidRPr="003926FB">
        <w:t xml:space="preserve"> (Ahumada et al., 2019) and the </w:t>
      </w:r>
      <w:hyperlink r:id="rId55">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2"/>
    </w:p>
    <w:p w14:paraId="6D10B86C" w14:textId="77777777" w:rsidR="00A14D85" w:rsidRPr="003926FB" w:rsidRDefault="00A14D85" w:rsidP="00C2196E">
      <w:pPr>
        <w:pStyle w:val="Heading1"/>
        <w:spacing w:before="0"/>
      </w:pPr>
      <w:bookmarkStart w:id="23" w:name="_Toc162188819"/>
      <w:r w:rsidRPr="003926FB">
        <w:lastRenderedPageBreak/>
        <w:t>Project</w:t>
      </w:r>
      <w:bookmarkEnd w:id="23"/>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56"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4" w:name="_Toc162188820"/>
      <w:r w:rsidRPr="003926FB">
        <w:t>Project Name</w:t>
      </w:r>
      <w:bookmarkEnd w:id="24"/>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5" w:name="_Toc162188821"/>
      <w:r w:rsidRPr="003926FB">
        <w:t>Project Coordinator</w:t>
      </w:r>
      <w:bookmarkEnd w:id="25"/>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6" w:name="_Toc162188822"/>
      <w:r w:rsidRPr="003926FB">
        <w:t>Project Coordinator Email</w:t>
      </w:r>
      <w:bookmarkEnd w:id="26"/>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7" w:name="_Toc162188823"/>
      <w:r w:rsidRPr="003926FB">
        <w:t>Project Description</w:t>
      </w:r>
      <w:bookmarkEnd w:id="27"/>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5CE29340"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8" w:name="_Toc162188824"/>
      <w:r w:rsidRPr="003926FB">
        <w:t>Study Area</w:t>
      </w:r>
      <w:bookmarkEnd w:id="28"/>
    </w:p>
    <w:p w14:paraId="04062FA5" w14:textId="3D062C25" w:rsidR="003B6BEC" w:rsidRPr="003926FB" w:rsidRDefault="003B6BEC" w:rsidP="003B6BEC">
      <w:bookmarkStart w:id="29" w:name="_heading=h.zu0gcz" w:colFirst="0" w:colLast="0"/>
      <w:bookmarkEnd w:id="29"/>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30" w:name="_Toc162188825"/>
      <w:r w:rsidRPr="003926FB">
        <w:t>Study Area Name</w:t>
      </w:r>
      <w:bookmarkEnd w:id="30"/>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1" w:name="_Toc162188826"/>
      <w:r w:rsidRPr="003926FB">
        <w:t>Study Area Description</w:t>
      </w:r>
      <w:bookmarkEnd w:id="31"/>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2" w:name="_Toc162188827"/>
      <w:r w:rsidRPr="003926FB">
        <w:t>Surveys</w:t>
      </w:r>
      <w:bookmarkEnd w:id="32"/>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3"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3"/>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4" w:name="_Toc162188828"/>
      <w:r w:rsidRPr="003926FB">
        <w:t>Survey Name</w:t>
      </w:r>
      <w:bookmarkEnd w:id="34"/>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5" w:name="_Toc162188829"/>
      <w:r w:rsidRPr="003926FB">
        <w:t>Survey Objectives</w:t>
      </w:r>
      <w:bookmarkEnd w:id="35"/>
    </w:p>
    <w:p w14:paraId="43D1EEE6" w14:textId="60F7A54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6" w:name="_Toc162188830"/>
      <w:r w:rsidRPr="003926FB">
        <w:t>Target Species</w:t>
      </w:r>
      <w:bookmarkEnd w:id="36"/>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4D31DE24"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7" w:name="_Toc162188831"/>
      <w:r w:rsidRPr="003926FB">
        <w:t>Survey Design</w:t>
      </w:r>
      <w:bookmarkEnd w:id="37"/>
    </w:p>
    <w:bookmarkStart w:id="38" w:name="_Hlk140609582"/>
    <w:p w14:paraId="121040EE" w14:textId="33E6EA7E"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8"/>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D68B719"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57"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58"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3545412E"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39"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39"/>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40" w:name="_Hlk140609014"/>
      <w:r w:rsidRPr="003926FB">
        <w:t>"</w:t>
      </w:r>
      <w:bookmarkEnd w:id="40"/>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3CE2485E"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1"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1"/>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59"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2" w:name="_Toc162188832"/>
      <w:r w:rsidRPr="003926FB">
        <w:t>Survey Design Description (optional)</w:t>
      </w:r>
      <w:bookmarkEnd w:id="42"/>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4FFF2300"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3" w:name="_Toc162188833"/>
      <w:r w:rsidRPr="003926FB">
        <w:lastRenderedPageBreak/>
        <w:t>Event Type</w:t>
      </w:r>
      <w:bookmarkEnd w:id="43"/>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4" w:name="_Toc162188834"/>
      <w:r w:rsidRPr="003926FB">
        <w:t>Sample Station/Camera Location</w:t>
      </w:r>
      <w:bookmarkEnd w:id="44"/>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5" w:name="_Toc162188835"/>
      <w:r w:rsidRPr="003926FB">
        <w:t>Sample Station Name</w:t>
      </w:r>
      <w:bookmarkEnd w:id="45"/>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6" w:name="_Toc162188836"/>
      <w:r w:rsidRPr="003926FB">
        <w:t>Camera Location Name</w:t>
      </w:r>
      <w:bookmarkEnd w:id="46"/>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7" w:name="_Toc162188837"/>
      <w:r w:rsidRPr="003926FB">
        <w:t>Latitude Camera Location</w:t>
      </w:r>
      <w:bookmarkEnd w:id="47"/>
    </w:p>
    <w:p w14:paraId="4EEFECDA" w14:textId="2305F973"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8" w:name="_Toc162188838"/>
      <w:r w:rsidRPr="003926FB">
        <w:t>Longitude Camera Location</w:t>
      </w:r>
      <w:bookmarkEnd w:id="48"/>
    </w:p>
    <w:p w14:paraId="0412ACF1" w14:textId="7E9546A7"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49" w:name="_Toc162188839"/>
      <w:r w:rsidRPr="003926FB">
        <w:lastRenderedPageBreak/>
        <w:t>Northing Camera Location</w:t>
      </w:r>
      <w:bookmarkEnd w:id="49"/>
    </w:p>
    <w:p w14:paraId="7324C0D5" w14:textId="710346E4"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50" w:name="_Toc162188840"/>
      <w:r w:rsidRPr="003926FB">
        <w:t>Easting Camera Location</w:t>
      </w:r>
      <w:bookmarkEnd w:id="50"/>
    </w:p>
    <w:p w14:paraId="6C89C636" w14:textId="5A03CE8C"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1" w:name="_Toc162188841"/>
      <w:r w:rsidRPr="003926FB">
        <w:t>UTM Zone Camera Location</w:t>
      </w:r>
      <w:bookmarkEnd w:id="51"/>
    </w:p>
    <w:p w14:paraId="2D1599D3" w14:textId="2DB3DBE5"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2" w:name="_Toc162188842"/>
      <w:r w:rsidRPr="003926FB">
        <w:t>GPS Unit Accuracy (m)</w:t>
      </w:r>
      <w:bookmarkEnd w:id="52"/>
    </w:p>
    <w:p w14:paraId="61D8FCE7" w14:textId="08341C37"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3" w:name="_Toc162188843"/>
      <w:r w:rsidRPr="003926FB">
        <w:t>Camera Location Comments (optional)</w:t>
      </w:r>
      <w:bookmarkEnd w:id="53"/>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4" w:name="_Toc162188844"/>
      <w:r w:rsidRPr="003926FB">
        <w:t>Deployment</w:t>
      </w:r>
      <w:bookmarkEnd w:id="54"/>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522B26F9"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5" w:name="_Toc162188845"/>
      <w:r w:rsidRPr="003926FB">
        <w:t>Deployment - Visit Metadata</w:t>
      </w:r>
      <w:bookmarkEnd w:id="55"/>
    </w:p>
    <w:bookmarkStart w:id="56" w:name="_heading=h.uhwu8id8kfkk" w:colFirst="0" w:colLast="0"/>
    <w:bookmarkEnd w:id="56"/>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7" w:name="_Toc162188846"/>
      <w:r w:rsidRPr="003926FB">
        <w:t>Deployment Name</w:t>
      </w:r>
      <w:bookmarkEnd w:id="57"/>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8" w:name="_Toc162188847"/>
      <w:r w:rsidRPr="003926FB">
        <w:t>Deployment Crew and Service/Retrieval Crew</w:t>
      </w:r>
      <w:bookmarkEnd w:id="58"/>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59" w:name="_Toc162188848"/>
      <w:r w:rsidRPr="003926FB">
        <w:t>Deployment Start Date Time (DD-MMM-YYYY HH:MM:SS)</w:t>
      </w:r>
      <w:bookmarkEnd w:id="59"/>
    </w:p>
    <w:p w14:paraId="30EAD670" w14:textId="732327E8" w:rsidR="00747FBE" w:rsidRPr="003926FB" w:rsidRDefault="00747FBE" w:rsidP="00747FBE">
      <w:bookmarkStart w:id="60"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1" w:name="_Toc162188849"/>
      <w:bookmarkEnd w:id="60"/>
      <w:r w:rsidRPr="003926FB">
        <w:lastRenderedPageBreak/>
        <w:t>Deployment End Date Time (DD-MMM-YYYY HH:MM:SS)</w:t>
      </w:r>
      <w:bookmarkEnd w:id="61"/>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2"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2"/>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3" w:name="_Toc162188850"/>
      <w:r w:rsidRPr="003926FB">
        <w:t>Visit Comments (optional)</w:t>
      </w:r>
      <w:bookmarkEnd w:id="63"/>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4" w:name="_Toc162188851"/>
      <w:r w:rsidRPr="003926FB">
        <w:t>Deployment - Equipment Information</w:t>
      </w:r>
      <w:bookmarkEnd w:id="64"/>
    </w:p>
    <w:p w14:paraId="0412AD1A" w14:textId="77777777" w:rsidR="00CD723B" w:rsidRPr="003926FB" w:rsidRDefault="00F2649E" w:rsidP="00C2196E">
      <w:pPr>
        <w:pStyle w:val="Heading3"/>
      </w:pPr>
      <w:bookmarkStart w:id="65" w:name="_Toc162188852"/>
      <w:r w:rsidRPr="003926FB">
        <w:t>Camera ID</w:t>
      </w:r>
      <w:bookmarkEnd w:id="65"/>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6" w:name="_Toc162188853"/>
      <w:r w:rsidRPr="003926FB">
        <w:t>Camera Make</w:t>
      </w:r>
      <w:bookmarkEnd w:id="66"/>
    </w:p>
    <w:p w14:paraId="4E159B0B" w14:textId="394C4615"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7" w:name="_Toc162188854"/>
      <w:r w:rsidRPr="003926FB">
        <w:t>Camera Model</w:t>
      </w:r>
      <w:bookmarkEnd w:id="67"/>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8" w:name="_Toc162188855"/>
      <w:r w:rsidRPr="003926FB">
        <w:t>Camera Serial Number</w:t>
      </w:r>
      <w:bookmarkEnd w:id="68"/>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69" w:name="_Toc162188856"/>
      <w:r w:rsidRPr="003926FB">
        <w:t xml:space="preserve">Deployment - Camera </w:t>
      </w:r>
      <w:r w:rsidRPr="00C2196E">
        <w:t>Settings</w:t>
      </w:r>
      <w:bookmarkEnd w:id="69"/>
    </w:p>
    <w:p w14:paraId="0412AD27" w14:textId="77777777" w:rsidR="00CD723B" w:rsidRPr="003926FB" w:rsidRDefault="00F2649E" w:rsidP="00C2196E">
      <w:pPr>
        <w:pStyle w:val="Heading3"/>
      </w:pPr>
      <w:bookmarkStart w:id="70" w:name="_Toc162188857"/>
      <w:r w:rsidRPr="003926FB">
        <w:t>Trigger Mode(s)</w:t>
      </w:r>
      <w:bookmarkEnd w:id="70"/>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530C4C49" w:rsidR="00CD723B" w:rsidRPr="003926FB" w:rsidRDefault="00944536" w:rsidP="0073288B">
      <w:pPr>
        <w:pStyle w:val="Bulletoptions"/>
      </w:pPr>
      <w:r>
        <w:t>"</w:t>
      </w:r>
      <w:r w:rsidR="00F2649E" w:rsidRPr="003926FB">
        <w:t>Motion Image</w:t>
      </w:r>
      <w:r>
        <w:t>"</w:t>
      </w:r>
    </w:p>
    <w:p w14:paraId="0412AD2B" w14:textId="7AC60354" w:rsidR="00CD723B" w:rsidRPr="003926FB" w:rsidRDefault="00944536" w:rsidP="0073288B">
      <w:pPr>
        <w:pStyle w:val="Bulletoptions"/>
      </w:pPr>
      <w:r>
        <w:t>"</w:t>
      </w:r>
      <w:r w:rsidR="00F2649E" w:rsidRPr="003926FB">
        <w:t>Time-lapse Image</w:t>
      </w:r>
      <w:r>
        <w:t>"</w:t>
      </w:r>
    </w:p>
    <w:p w14:paraId="0412AD2C" w14:textId="103996AF" w:rsidR="00CD723B" w:rsidRPr="003926FB" w:rsidRDefault="00944536" w:rsidP="0073288B">
      <w:pPr>
        <w:pStyle w:val="Bulletoptions"/>
      </w:pPr>
      <w:r>
        <w:t>"</w:t>
      </w:r>
      <w:r w:rsidR="00F2649E" w:rsidRPr="003926FB">
        <w:t>Video</w:t>
      </w:r>
      <w:r>
        <w:t>"</w:t>
      </w:r>
    </w:p>
    <w:p w14:paraId="0412AD2D" w14:textId="6A6402BF" w:rsidR="00CD723B" w:rsidRPr="003926FB" w:rsidRDefault="00944536" w:rsidP="0073288B">
      <w:pPr>
        <w:pStyle w:val="Bulletoptions"/>
      </w:pPr>
      <w:r>
        <w:t>"</w:t>
      </w:r>
      <w:r w:rsidR="00F2649E" w:rsidRPr="003926FB">
        <w:t>Motion Image + Time-lapse Image</w:t>
      </w:r>
      <w:r>
        <w:t>"</w:t>
      </w:r>
    </w:p>
    <w:p w14:paraId="0412AD2E" w14:textId="7FB40BDD" w:rsidR="00CD723B" w:rsidRPr="003926FB" w:rsidRDefault="00944536" w:rsidP="0073288B">
      <w:pPr>
        <w:pStyle w:val="Bulletoptions"/>
      </w:pPr>
      <w:r>
        <w:t>"</w:t>
      </w:r>
      <w:r w:rsidR="00F2649E" w:rsidRPr="003926FB">
        <w:t>Motion Image + Time-lapse Image + Video</w:t>
      </w:r>
      <w:r>
        <w:t>"</w:t>
      </w:r>
    </w:p>
    <w:p w14:paraId="0412AD2F" w14:textId="39CFEA93" w:rsidR="00CD723B" w:rsidRPr="003926FB" w:rsidRDefault="00944536" w:rsidP="0073288B">
      <w:pPr>
        <w:pStyle w:val="Bulletoptions"/>
      </w:pPr>
      <w:r>
        <w:t>"</w:t>
      </w:r>
      <w:r w:rsidR="00F2649E" w:rsidRPr="003926FB">
        <w:t>Time-lapse Image + Video</w:t>
      </w:r>
      <w:r>
        <w:t>"</w:t>
      </w:r>
    </w:p>
    <w:p w14:paraId="0412AD30" w14:textId="1ADE5917"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1" w:name="_Toc162188858"/>
      <w:r w:rsidRPr="003926FB">
        <w:lastRenderedPageBreak/>
        <w:t>Video Length (seconds)</w:t>
      </w:r>
      <w:bookmarkEnd w:id="71"/>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2" w:name="_Toc162188859"/>
      <w:r w:rsidRPr="003926FB">
        <w:t>Trigger Sensitivity</w:t>
      </w:r>
      <w:bookmarkEnd w:id="72"/>
    </w:p>
    <w:p w14:paraId="7A077E90" w14:textId="69163835"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3"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3"/>
      <w:r w:rsidRPr="003926FB">
        <w:t xml:space="preserve"> is set to a timer (see the </w:t>
      </w:r>
      <w:hyperlink w:anchor="settings_motion_image_interval">
        <w:r w:rsidR="00865260" w:rsidRPr="003926FB">
          <w:rPr>
            <w:rStyle w:val="Hyperlink"/>
          </w:rPr>
          <w:t xml:space="preserve">Motion Image Interval </w:t>
        </w:r>
      </w:hyperlink>
      <w:r w:rsidR="00865260" w:rsidRPr="003926FB">
        <w:rPr>
          <w:rStyle w:val="Hyperlink"/>
        </w:rPr>
        <w:t>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4" w:name="_Toc162188860"/>
      <w:r w:rsidRPr="003926FB">
        <w:t>Photos Per Trigger</w:t>
      </w:r>
      <w:bookmarkEnd w:id="74"/>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5" w:name="_Motion_Image_Interval"/>
      <w:bookmarkStart w:id="76" w:name="_Toc162188861"/>
      <w:bookmarkEnd w:id="75"/>
      <w:r w:rsidRPr="003926FB">
        <w:t>Motion Image Interval (seconds)</w:t>
      </w:r>
      <w:bookmarkEnd w:id="76"/>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7" w:name="_Toc162188862"/>
      <w:r w:rsidRPr="003926FB">
        <w:t>Quiet Period (seconds)</w:t>
      </w:r>
      <w:bookmarkEnd w:id="77"/>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8" w:name="_Toc162188863"/>
      <w:r w:rsidRPr="003926FB">
        <w:t>Deployment - Camera Placement</w:t>
      </w:r>
      <w:bookmarkEnd w:id="78"/>
    </w:p>
    <w:p w14:paraId="0412AD3C" w14:textId="77777777" w:rsidR="00CD723B" w:rsidRPr="003926FB" w:rsidRDefault="00F2649E" w:rsidP="00C2196E">
      <w:pPr>
        <w:pStyle w:val="Heading3"/>
      </w:pPr>
      <w:bookmarkStart w:id="79" w:name="_Toc162188864"/>
      <w:r w:rsidRPr="003926FB">
        <w:t>Camera Height (m)</w:t>
      </w:r>
      <w:bookmarkEnd w:id="79"/>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80" w:name="_Toc162188865"/>
      <w:r w:rsidRPr="003926FB">
        <w:lastRenderedPageBreak/>
        <w:t>Camera Direction (degrees) (optional)</w:t>
      </w:r>
      <w:bookmarkEnd w:id="80"/>
    </w:p>
    <w:p w14:paraId="33C6DB4B" w14:textId="5F0C8CAA"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1" w:name="_Toc162188866"/>
      <w:r w:rsidRPr="003926FB">
        <w:t>Stake Distance (m) (optional)</w:t>
      </w:r>
      <w:bookmarkEnd w:id="81"/>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2" w:name="_Toc162188867"/>
      <w:r w:rsidRPr="003926FB">
        <w:t>FOV Target Feature</w:t>
      </w:r>
      <w:bookmarkEnd w:id="82"/>
      <w:r w:rsidRPr="003926FB">
        <w:t xml:space="preserve"> </w:t>
      </w:r>
    </w:p>
    <w:p w14:paraId="68841B6F" w14:textId="3DD42FFD"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16CFD83A" w:rsidR="00CD723B" w:rsidRPr="003926FB" w:rsidRDefault="00944536" w:rsidP="0073288B">
      <w:pPr>
        <w:pStyle w:val="Bulletoptions"/>
      </w:pPr>
      <w:r>
        <w:t>"</w:t>
      </w:r>
      <w:r w:rsidR="00F2649E" w:rsidRPr="003926FB">
        <w:t>Game Trail</w:t>
      </w:r>
      <w:r>
        <w:t>"</w:t>
      </w:r>
    </w:p>
    <w:p w14:paraId="0412AD45" w14:textId="22F49232" w:rsidR="00CD723B" w:rsidRPr="003926FB" w:rsidRDefault="00944536" w:rsidP="0073288B">
      <w:pPr>
        <w:pStyle w:val="Bulletoptions"/>
      </w:pPr>
      <w:r>
        <w:t>"</w:t>
      </w:r>
      <w:r w:rsidR="00F2649E" w:rsidRPr="003926FB">
        <w:t>Hiking Trail</w:t>
      </w:r>
      <w:r>
        <w:t>"</w:t>
      </w:r>
    </w:p>
    <w:p w14:paraId="0412AD46" w14:textId="64BC4445"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687C108" w:rsidR="00CD723B" w:rsidRPr="003926FB" w:rsidRDefault="00944536" w:rsidP="0073288B">
      <w:pPr>
        <w:pStyle w:val="Bulletoptions"/>
      </w:pPr>
      <w:r>
        <w:t>"</w:t>
      </w:r>
      <w:r w:rsidR="00F2649E" w:rsidRPr="003926FB">
        <w:t>Paved Road</w:t>
      </w:r>
      <w:r>
        <w:t>"</w:t>
      </w:r>
    </w:p>
    <w:p w14:paraId="0412AD48" w14:textId="0BAF9220" w:rsidR="00CD723B" w:rsidRPr="003926FB" w:rsidRDefault="00944536" w:rsidP="0073288B">
      <w:pPr>
        <w:pStyle w:val="Bulletoptions"/>
      </w:pPr>
      <w:r>
        <w:t>"</w:t>
      </w:r>
      <w:r w:rsidR="00F2649E" w:rsidRPr="003926FB">
        <w:t>Dirt/Gravel Road</w:t>
      </w:r>
      <w:r>
        <w:t>"</w:t>
      </w:r>
    </w:p>
    <w:p w14:paraId="0412AD49" w14:textId="44A14855"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69EF2821" w:rsidR="00CD723B" w:rsidRPr="003926FB" w:rsidRDefault="00944536" w:rsidP="0073288B">
      <w:pPr>
        <w:pStyle w:val="Bulletoptions"/>
      </w:pPr>
      <w:r>
        <w:t>"</w:t>
      </w:r>
      <w:r w:rsidR="00F2649E" w:rsidRPr="003926FB">
        <w:t>Railway</w:t>
      </w:r>
      <w:r>
        <w:t>"</w:t>
      </w:r>
    </w:p>
    <w:p w14:paraId="0412AD4B" w14:textId="2D77D6A2" w:rsidR="00CD723B" w:rsidRPr="003926FB" w:rsidRDefault="00944536" w:rsidP="0073288B">
      <w:pPr>
        <w:pStyle w:val="Bulletoptions"/>
      </w:pPr>
      <w:r>
        <w:t>"</w:t>
      </w:r>
      <w:r w:rsidR="00F2649E" w:rsidRPr="003926FB">
        <w:t>Cutline/Seismic Line</w:t>
      </w:r>
      <w:r>
        <w:t>"</w:t>
      </w:r>
    </w:p>
    <w:p w14:paraId="0412AD4C" w14:textId="4DDE1BFA" w:rsidR="00CD723B" w:rsidRPr="003926FB" w:rsidRDefault="00944536" w:rsidP="0073288B">
      <w:pPr>
        <w:pStyle w:val="Bulletoptions"/>
      </w:pPr>
      <w:r>
        <w:t>"</w:t>
      </w:r>
      <w:r w:rsidR="00F2649E" w:rsidRPr="003926FB">
        <w:t>Transmission Line</w:t>
      </w:r>
      <w:r>
        <w:t>"</w:t>
      </w:r>
    </w:p>
    <w:p w14:paraId="0412AD4D" w14:textId="361B2E04" w:rsidR="00CD723B" w:rsidRPr="003926FB" w:rsidRDefault="00944536" w:rsidP="0073288B">
      <w:pPr>
        <w:pStyle w:val="Bulletoptions"/>
      </w:pPr>
      <w:r>
        <w:t>"</w:t>
      </w:r>
      <w:r w:rsidR="00F2649E" w:rsidRPr="003926FB">
        <w:t>Pipeline</w:t>
      </w:r>
      <w:r>
        <w:t>"</w:t>
      </w:r>
    </w:p>
    <w:p w14:paraId="0412AD4E" w14:textId="4BF27893" w:rsidR="00CD723B" w:rsidRPr="003926FB" w:rsidRDefault="00944536" w:rsidP="0073288B">
      <w:pPr>
        <w:pStyle w:val="Bulletoptions"/>
      </w:pPr>
      <w:r>
        <w:t>"</w:t>
      </w:r>
      <w:r w:rsidR="00F2649E" w:rsidRPr="003926FB">
        <w:t>Wellsite</w:t>
      </w:r>
      <w:r>
        <w:t>"</w:t>
      </w:r>
    </w:p>
    <w:p w14:paraId="0412AD4F" w14:textId="4F4B5AC4" w:rsidR="00CD723B" w:rsidRPr="003926FB" w:rsidRDefault="00944536" w:rsidP="0073288B">
      <w:pPr>
        <w:pStyle w:val="Bulletoptions"/>
      </w:pPr>
      <w:r>
        <w:t>"</w:t>
      </w:r>
      <w:r w:rsidR="00F2649E" w:rsidRPr="003926FB">
        <w:t>Culvert</w:t>
      </w:r>
      <w:r>
        <w:t>"</w:t>
      </w:r>
    </w:p>
    <w:p w14:paraId="0412AD50" w14:textId="471ADACE" w:rsidR="00CD723B" w:rsidRPr="003926FB" w:rsidRDefault="00944536" w:rsidP="0073288B">
      <w:pPr>
        <w:pStyle w:val="Bulletoptions"/>
      </w:pPr>
      <w:r>
        <w:t>"</w:t>
      </w:r>
      <w:r w:rsidR="00F2649E" w:rsidRPr="003926FB">
        <w:t>Beaver Dam</w:t>
      </w:r>
      <w:r>
        <w:t>"</w:t>
      </w:r>
    </w:p>
    <w:p w14:paraId="0412AD51" w14:textId="46D26454" w:rsidR="00CD723B" w:rsidRPr="003926FB" w:rsidRDefault="00944536" w:rsidP="0073288B">
      <w:pPr>
        <w:pStyle w:val="Bulletoptions"/>
      </w:pPr>
      <w:r>
        <w:t>"</w:t>
      </w:r>
      <w:r w:rsidR="00F2649E" w:rsidRPr="003926FB">
        <w:t>Burrow/Den</w:t>
      </w:r>
      <w:r>
        <w:t>"</w:t>
      </w:r>
    </w:p>
    <w:p w14:paraId="0412AD52" w14:textId="4284452F" w:rsidR="00CD723B" w:rsidRPr="003926FB" w:rsidRDefault="00944536" w:rsidP="0073288B">
      <w:pPr>
        <w:pStyle w:val="Bulletoptions"/>
      </w:pPr>
      <w:r>
        <w:t>"</w:t>
      </w:r>
      <w:r w:rsidR="00F2649E" w:rsidRPr="003926FB">
        <w:t>Nest</w:t>
      </w:r>
      <w:r>
        <w:t>"</w:t>
      </w:r>
    </w:p>
    <w:p w14:paraId="0412AD53" w14:textId="3EDF3CC5"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333011D6" w:rsidR="00CD723B" w:rsidRPr="003926FB" w:rsidRDefault="00944536" w:rsidP="0073288B">
      <w:pPr>
        <w:pStyle w:val="Bulletoptions"/>
      </w:pPr>
      <w:r>
        <w:t>"</w:t>
      </w:r>
      <w:r w:rsidR="00F2649E" w:rsidRPr="003926FB">
        <w:t>Natural Mineral Lick</w:t>
      </w:r>
      <w:r>
        <w:t>"</w:t>
      </w:r>
    </w:p>
    <w:p w14:paraId="0412AD55" w14:textId="7E6AC2C9" w:rsidR="00CD723B" w:rsidRPr="003926FB" w:rsidRDefault="00944536" w:rsidP="0073288B">
      <w:pPr>
        <w:pStyle w:val="Bulletoptions"/>
      </w:pPr>
      <w:r>
        <w:t>"</w:t>
      </w:r>
      <w:r w:rsidR="00F2649E" w:rsidRPr="003926FB">
        <w:t>Rub Post</w:t>
      </w:r>
      <w:r>
        <w:t>"</w:t>
      </w:r>
    </w:p>
    <w:p w14:paraId="0412AD56" w14:textId="6E3797AE"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7D5622E5"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6051E4BF"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3" w:name="_Toc162188868"/>
      <w:r w:rsidRPr="003926FB">
        <w:t>FOV Target Feature Distance (m) (optional)</w:t>
      </w:r>
      <w:bookmarkEnd w:id="83"/>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4" w:name="_Toc162188869"/>
      <w:r w:rsidRPr="003926FB">
        <w:t>Bait/Lure Type</w:t>
      </w:r>
      <w:bookmarkEnd w:id="84"/>
    </w:p>
    <w:p w14:paraId="512E89C0" w14:textId="1B0FA624"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4A9CFEE8" w:rsidR="00CD723B" w:rsidRPr="003926FB" w:rsidRDefault="00944536" w:rsidP="0073288B">
      <w:pPr>
        <w:pStyle w:val="Bulletoptions"/>
      </w:pPr>
      <w:r>
        <w:t>"</w:t>
      </w:r>
      <w:r w:rsidR="00F2649E" w:rsidRPr="003926FB">
        <w:t>Scent</w:t>
      </w:r>
      <w:r>
        <w:t>"</w:t>
      </w:r>
    </w:p>
    <w:p w14:paraId="0412AD5E" w14:textId="0E52EBA4"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4BB1B946" w:rsidR="00CD723B" w:rsidRPr="003926FB" w:rsidRDefault="00944536" w:rsidP="0073288B">
      <w:pPr>
        <w:pStyle w:val="Bulletoptions"/>
      </w:pPr>
      <w:r>
        <w:t>"</w:t>
      </w:r>
      <w:r w:rsidR="00F2649E" w:rsidRPr="003926FB">
        <w:t>Bait Tree</w:t>
      </w:r>
      <w:r>
        <w:t>"</w:t>
      </w:r>
    </w:p>
    <w:p w14:paraId="0412AD60" w14:textId="17022911" w:rsidR="00CD723B" w:rsidRPr="003926FB" w:rsidRDefault="00944536" w:rsidP="0073288B">
      <w:pPr>
        <w:pStyle w:val="Bulletoptions"/>
      </w:pPr>
      <w:r>
        <w:t>"</w:t>
      </w:r>
      <w:r w:rsidR="00F2649E" w:rsidRPr="003926FB">
        <w:t>Visual</w:t>
      </w:r>
      <w:r>
        <w:t>"</w:t>
      </w:r>
    </w:p>
    <w:p w14:paraId="0412AD61" w14:textId="7300EC56"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591B6AF0"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0386F181"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5" w:name="_Toc162188870"/>
      <w:r w:rsidRPr="003926FB">
        <w:t>Deployment - Site Characteristics</w:t>
      </w:r>
      <w:bookmarkEnd w:id="85"/>
    </w:p>
    <w:p w14:paraId="0412AD66" w14:textId="77777777" w:rsidR="00CD723B" w:rsidRPr="003926FB" w:rsidRDefault="00F2649E" w:rsidP="00C2196E">
      <w:pPr>
        <w:pStyle w:val="Heading3"/>
      </w:pPr>
      <w:bookmarkStart w:id="86" w:name="_Toc162188871"/>
      <w:r w:rsidRPr="003926FB">
        <w:t>Camera Location Characteristic(s) (optional)</w:t>
      </w:r>
      <w:bookmarkEnd w:id="86"/>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6BE98F79"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commentRangeStart w:id="87"/>
      <w:r w:rsidR="008E39AE" w:rsidRPr="003926FB">
        <w:t>Other,</w:t>
      </w:r>
      <w:r w:rsidR="00944536">
        <w:t>"</w:t>
      </w:r>
      <w:r w:rsidR="008E39AE" w:rsidRPr="003926FB">
        <w:t xml:space="preserve"> describe in the Camera Location Comments.</w:t>
      </w:r>
      <w:r w:rsidRPr="003926FB">
        <w:t xml:space="preserve"> </w:t>
      </w:r>
      <w:commentRangeEnd w:id="87"/>
      <w:r w:rsidR="00A51850" w:rsidRPr="003926FB">
        <w:rPr>
          <w:rStyle w:val="CommentReference"/>
        </w:rPr>
        <w:commentReference w:id="87"/>
      </w:r>
      <w:r w:rsidRPr="003926FB">
        <w:t>List the values alphabetically and separate each entry by a comma and space; e.g., "Building, Forest - Mixedwood, Road, Trail"):</w:t>
      </w:r>
    </w:p>
    <w:p w14:paraId="0412AD69" w14:textId="6AAE0251"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6464943F"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463C9068"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7B59B6AB" w:rsidR="00CD723B" w:rsidRPr="003926FB" w:rsidRDefault="00944536" w:rsidP="0073288B">
      <w:pPr>
        <w:pStyle w:val="Bulletoptions"/>
      </w:pPr>
      <w:r>
        <w:t>"</w:t>
      </w:r>
      <w:r w:rsidR="00F2649E" w:rsidRPr="003926FB">
        <w:t>Cutline/Seismic Line</w:t>
      </w:r>
      <w:r>
        <w:t>"</w:t>
      </w:r>
    </w:p>
    <w:p w14:paraId="0412AD6D" w14:textId="0FD248CE" w:rsidR="00CD723B" w:rsidRPr="003926FB" w:rsidRDefault="00944536" w:rsidP="0073288B">
      <w:pPr>
        <w:pStyle w:val="Bulletoptions"/>
      </w:pPr>
      <w:r>
        <w:t>"</w:t>
      </w:r>
      <w:r w:rsidR="00F2649E" w:rsidRPr="003926FB">
        <w:t>Wellsite</w:t>
      </w:r>
      <w:r>
        <w:t>"</w:t>
      </w:r>
    </w:p>
    <w:p w14:paraId="0412AD6E" w14:textId="570BE784" w:rsidR="00CD723B" w:rsidRPr="003926FB" w:rsidRDefault="00944536" w:rsidP="0073288B">
      <w:pPr>
        <w:pStyle w:val="Bulletoptions"/>
      </w:pPr>
      <w:r>
        <w:t>"</w:t>
      </w:r>
      <w:r w:rsidR="00F2649E" w:rsidRPr="003926FB">
        <w:t>Clearcut</w:t>
      </w:r>
      <w:r>
        <w:t>"</w:t>
      </w:r>
    </w:p>
    <w:p w14:paraId="0412AD6F" w14:textId="490B76B4" w:rsidR="00CD723B" w:rsidRPr="003926FB" w:rsidRDefault="00944536" w:rsidP="0073288B">
      <w:pPr>
        <w:pStyle w:val="Bulletoptions"/>
      </w:pPr>
      <w:r>
        <w:t>"</w:t>
      </w:r>
      <w:r w:rsidR="00F2649E" w:rsidRPr="003926FB">
        <w:t>Building</w:t>
      </w:r>
      <w:r>
        <w:t>"</w:t>
      </w:r>
    </w:p>
    <w:p w14:paraId="0412AD70" w14:textId="3A7607B2" w:rsidR="00CD723B" w:rsidRPr="003926FB" w:rsidRDefault="00944536" w:rsidP="0073288B">
      <w:pPr>
        <w:pStyle w:val="Bulletoptions"/>
      </w:pPr>
      <w:r>
        <w:t>"</w:t>
      </w:r>
      <w:r w:rsidR="00F2649E" w:rsidRPr="003926FB">
        <w:t>Forest - Deciduous</w:t>
      </w:r>
      <w:r>
        <w:t>"</w:t>
      </w:r>
    </w:p>
    <w:p w14:paraId="0412AD71" w14:textId="16E62E2E" w:rsidR="00CD723B" w:rsidRPr="003926FB" w:rsidRDefault="00944536" w:rsidP="0073288B">
      <w:pPr>
        <w:pStyle w:val="Bulletoptions"/>
      </w:pPr>
      <w:r>
        <w:t>"</w:t>
      </w:r>
      <w:r w:rsidR="00F2649E" w:rsidRPr="003926FB">
        <w:t>Forest - Coniferous</w:t>
      </w:r>
      <w:r>
        <w:t>"</w:t>
      </w:r>
    </w:p>
    <w:p w14:paraId="0412AD72" w14:textId="171ED15A" w:rsidR="00CD723B" w:rsidRPr="003926FB" w:rsidRDefault="00944536" w:rsidP="0073288B">
      <w:pPr>
        <w:pStyle w:val="Bulletoptions"/>
      </w:pPr>
      <w:r>
        <w:t>"</w:t>
      </w:r>
      <w:r w:rsidR="00F2649E" w:rsidRPr="003926FB">
        <w:t>Forest - Mixedwood</w:t>
      </w:r>
      <w:r>
        <w:t>"</w:t>
      </w:r>
    </w:p>
    <w:p w14:paraId="0412AD73" w14:textId="30550EB4" w:rsidR="00CD723B" w:rsidRPr="003926FB" w:rsidRDefault="00944536" w:rsidP="0073288B">
      <w:pPr>
        <w:pStyle w:val="Bulletoptions"/>
      </w:pPr>
      <w:r>
        <w:t>"</w:t>
      </w:r>
      <w:r w:rsidR="00F2649E" w:rsidRPr="003926FB">
        <w:t>Forest - Undefined</w:t>
      </w:r>
      <w:r>
        <w:t>"</w:t>
      </w:r>
    </w:p>
    <w:p w14:paraId="0412AD74" w14:textId="12B545D5" w:rsidR="00CD723B" w:rsidRPr="003926FB" w:rsidRDefault="00944536" w:rsidP="0073288B">
      <w:pPr>
        <w:pStyle w:val="Bulletoptions"/>
      </w:pPr>
      <w:r>
        <w:t>"</w:t>
      </w:r>
      <w:r w:rsidR="00F2649E" w:rsidRPr="003926FB">
        <w:t>Meadow</w:t>
      </w:r>
      <w:r>
        <w:t>"</w:t>
      </w:r>
    </w:p>
    <w:p w14:paraId="0412AD75" w14:textId="19C1EEBB" w:rsidR="00CD723B" w:rsidRPr="003926FB" w:rsidRDefault="00944536" w:rsidP="0073288B">
      <w:pPr>
        <w:pStyle w:val="Bulletoptions"/>
      </w:pPr>
      <w:r>
        <w:t>"</w:t>
      </w:r>
      <w:r w:rsidR="00F2649E" w:rsidRPr="003926FB">
        <w:t>Burn</w:t>
      </w:r>
      <w:r>
        <w:t>"</w:t>
      </w:r>
    </w:p>
    <w:p w14:paraId="0412AD76" w14:textId="00B2EEA4"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3A1CBF53" w:rsidR="00CD723B" w:rsidRPr="003926FB" w:rsidRDefault="00944536" w:rsidP="0073288B">
      <w:pPr>
        <w:pStyle w:val="Bulletoptions"/>
      </w:pPr>
      <w:r>
        <w:t>"</w:t>
      </w:r>
      <w:r w:rsidR="00F2649E" w:rsidRPr="003926FB">
        <w:t>Shrubland</w:t>
      </w:r>
      <w:r>
        <w:t>"</w:t>
      </w:r>
    </w:p>
    <w:p w14:paraId="0412AD78" w14:textId="109F08FF" w:rsidR="00CD723B" w:rsidRPr="003926FB" w:rsidRDefault="00944536" w:rsidP="0073288B">
      <w:pPr>
        <w:pStyle w:val="Bulletoptions"/>
      </w:pPr>
      <w:r>
        <w:t>"</w:t>
      </w:r>
      <w:r w:rsidR="00F2649E" w:rsidRPr="003926FB">
        <w:t>Beaver Dam</w:t>
      </w:r>
      <w:r>
        <w:t>"</w:t>
      </w:r>
    </w:p>
    <w:p w14:paraId="0412AD79" w14:textId="7C6FCD68"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274FB12"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304697AD"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1D57EEEC"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2446FA80"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8" w:name="_Toc162188872"/>
      <w:r w:rsidRPr="003926FB">
        <w:t>Deployment - Equipment Checks</w:t>
      </w:r>
      <w:bookmarkEnd w:id="88"/>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4"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89" w:name="_Toc162188873"/>
      <w:r w:rsidRPr="003926FB">
        <w:t>Walktest Distance (m) (optional)</w:t>
      </w:r>
      <w:bookmarkEnd w:id="89"/>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90" w:name="_Toc162188874"/>
      <w:r w:rsidRPr="003926FB">
        <w:lastRenderedPageBreak/>
        <w:t>Walktest Height (m) (optional)</w:t>
      </w:r>
      <w:bookmarkEnd w:id="90"/>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91" w:name="_Toc162188875"/>
      <w:r w:rsidRPr="003926FB">
        <w:t>Deployment - Image Set Information</w:t>
      </w:r>
      <w:bookmarkEnd w:id="91"/>
    </w:p>
    <w:p w14:paraId="0412AD85" w14:textId="77777777" w:rsidR="00CD723B" w:rsidRPr="003926FB" w:rsidRDefault="00F2649E" w:rsidP="00C2196E">
      <w:pPr>
        <w:pStyle w:val="Heading3"/>
      </w:pPr>
      <w:bookmarkStart w:id="92" w:name="_Toc162188876"/>
      <w:r w:rsidRPr="003926FB">
        <w:t>Image Set Start Date Time (DD-MMM-YYYY HH:MM:SS)</w:t>
      </w:r>
      <w:bookmarkEnd w:id="92"/>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3" w:name="_Toc162188877"/>
      <w:r w:rsidRPr="003926FB">
        <w:t>Image Set End Date Time (DD-MMM-YYYY HH:MM:SS)</w:t>
      </w:r>
      <w:bookmarkEnd w:id="93"/>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4" w:name="_Toc162188878"/>
      <w:r w:rsidRPr="003926FB">
        <w:t>Deployment Image Count (optional)</w:t>
      </w:r>
      <w:bookmarkEnd w:id="94"/>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5" w:name="_Image/Sequence"/>
      <w:bookmarkStart w:id="96" w:name="_Toc162188879"/>
      <w:bookmarkStart w:id="97" w:name="TOC_md_standards_image_sequence"/>
      <w:bookmarkEnd w:id="95"/>
      <w:r w:rsidRPr="003926FB">
        <w:t>Image/Sequence</w:t>
      </w:r>
      <w:bookmarkEnd w:id="96"/>
    </w:p>
    <w:bookmarkEnd w:id="97"/>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3E460A13"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1FFD3E7D"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8" w:name="_Toc162188880"/>
      <w:r w:rsidRPr="003926FB">
        <w:t>Image Name</w:t>
      </w:r>
      <w:bookmarkEnd w:id="98"/>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99" w:name="_Toc162188881"/>
      <w:r w:rsidRPr="003926FB">
        <w:t>Sequence Name</w:t>
      </w:r>
      <w:bookmarkEnd w:id="99"/>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100" w:name="_Toc162188882"/>
      <w:r w:rsidRPr="003926FB">
        <w:lastRenderedPageBreak/>
        <w:t>Image/Sequence Date Time (DD-MMM-YYYY HH:MM:SS)</w:t>
      </w:r>
      <w:bookmarkEnd w:id="100"/>
    </w:p>
    <w:p w14:paraId="6DCC2915" w14:textId="1BDDD922" w:rsidR="00FF3641" w:rsidRPr="003926FB" w:rsidRDefault="0036155B" w:rsidP="00FF3641">
      <w:bookmarkStart w:id="101"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2" w:name="_Toc162188883"/>
      <w:bookmarkEnd w:id="101"/>
      <w:r w:rsidRPr="003926FB">
        <w:t>Analyst</w:t>
      </w:r>
      <w:bookmarkEnd w:id="102"/>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3" w:name="_Toc162188884"/>
      <w:r w:rsidRPr="003926FB">
        <w:t>Species</w:t>
      </w:r>
      <w:bookmarkEnd w:id="103"/>
    </w:p>
    <w:p w14:paraId="7B7CC0F3" w14:textId="51250C31" w:rsidR="0036155B" w:rsidRPr="003926FB" w:rsidRDefault="0036155B" w:rsidP="0036155B">
      <w:bookmarkStart w:id="104"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5"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5" w:name="_Toc162188885"/>
      <w:bookmarkEnd w:id="104"/>
      <w:r w:rsidRPr="003926FB">
        <w:t>Individual Count</w:t>
      </w:r>
      <w:bookmarkEnd w:id="105"/>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6" w:name="_Toc162188886"/>
      <w:r w:rsidRPr="003926FB">
        <w:t>Age Class and Sex Class</w:t>
      </w:r>
      <w:bookmarkEnd w:id="106"/>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Pr="003926FB" w:rsidRDefault="0036155B" w:rsidP="00C2196E">
      <w:pPr>
        <w:pStyle w:val="Heading2"/>
      </w:pPr>
      <w:bookmarkStart w:id="107" w:name="_Toc162188887"/>
      <w:r w:rsidRPr="003926FB">
        <w:t>Behaviour (optional)</w:t>
      </w:r>
      <w:bookmarkEnd w:id="107"/>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8"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8"/>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09" w:name="_Toc162188888"/>
      <w:r w:rsidRPr="003926FB">
        <w:t>Animal ID (optional)</w:t>
      </w:r>
      <w:bookmarkEnd w:id="109"/>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10" w:name="_Toc162188889"/>
      <w:r w:rsidRPr="003926FB">
        <w:t>Human Transport Mode/Activity (optional)</w:t>
      </w:r>
      <w:bookmarkEnd w:id="110"/>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11" w:name="_Hlk140611989"/>
      <w:r w:rsidRPr="003926FB">
        <w:rPr>
          <w:b w:val="0"/>
          <w:bCs w:val="0"/>
        </w:rPr>
        <w:t xml:space="preserve"> </w:t>
      </w:r>
      <w:bookmarkStart w:id="112"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2"/>
      <w:r w:rsidRPr="003926FB">
        <w:rPr>
          <w:b w:val="0"/>
          <w:bCs w:val="0"/>
        </w:rPr>
        <w:t xml:space="preserve"> </w:t>
      </w:r>
      <w:bookmarkEnd w:id="111"/>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3" w:name="_Toc162188890"/>
      <w:r w:rsidRPr="003926FB">
        <w:t>Image/Sequence Comments (optional)</w:t>
      </w:r>
      <w:bookmarkEnd w:id="113"/>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4" w:name="_Toc162188891"/>
      <w:r w:rsidRPr="003926FB">
        <w:t>Image Trigger Mode (optional)</w:t>
      </w:r>
      <w:bookmarkEnd w:id="114"/>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5" w:name="_Toc162188892"/>
      <w:r w:rsidRPr="003926FB">
        <w:t>Image Sequence (optional)</w:t>
      </w:r>
      <w:bookmarkEnd w:id="115"/>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6" w:name="_Toc162188893"/>
      <w:r w:rsidRPr="003926FB">
        <w:t>Image Infrared Illuminator (optional)</w:t>
      </w:r>
      <w:bookmarkEnd w:id="116"/>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7" w:name="_Toc162188894"/>
      <w:r w:rsidRPr="003926FB">
        <w:t>Image Flash Output (optional)</w:t>
      </w:r>
      <w:bookmarkEnd w:id="117"/>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8" w:name="_Data_Management"/>
      <w:bookmarkStart w:id="119" w:name="_Toc162188895"/>
      <w:bookmarkStart w:id="120" w:name="TOC_md_standards_data_management"/>
      <w:bookmarkEnd w:id="118"/>
      <w:r w:rsidRPr="003926FB">
        <w:t>Data Management</w:t>
      </w:r>
      <w:bookmarkEnd w:id="119"/>
      <w:r w:rsidRPr="003926FB">
        <w:t xml:space="preserve"> </w:t>
      </w:r>
    </w:p>
    <w:bookmarkEnd w:id="120"/>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6"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21" w:name="_heading=h.pa00ado5zbe" w:colFirst="0" w:colLast="0"/>
      <w:bookmarkStart w:id="122" w:name="_Toc162188896"/>
      <w:bookmarkEnd w:id="121"/>
      <w:r w:rsidRPr="003926FB">
        <w:t>Naming conventions</w:t>
      </w:r>
      <w:bookmarkEnd w:id="122"/>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7">
        <w:r w:rsidR="001E2DC0" w:rsidRPr="003926FB">
          <w:rPr>
            <w:rStyle w:val="Hyperlink"/>
          </w:rPr>
          <w:t>B.C. Metadata Standards</w:t>
        </w:r>
      </w:hyperlink>
      <w:r w:rsidR="001E2DC0" w:rsidRPr="003926FB">
        <w:t xml:space="preserve"> [RISC, 2019], </w:t>
      </w:r>
      <w:hyperlink r:id="rId68" w:anchor="gid=412365965">
        <w:r w:rsidR="001E2DC0" w:rsidRPr="003926FB">
          <w:rPr>
            <w:rStyle w:val="Hyperlink"/>
          </w:rPr>
          <w:t>Wildlife Insights Minimum Metadata Standards</w:t>
        </w:r>
      </w:hyperlink>
      <w:r w:rsidR="001E2DC0" w:rsidRPr="003926FB">
        <w:t xml:space="preserve"> [Ahumada et al., 2019], </w:t>
      </w:r>
      <w:hyperlink r:id="rId69">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7B5D8286"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70">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3" w:name="_Toc162188897"/>
      <w:r w:rsidRPr="003926FB">
        <w:t>Allowable formats &amp; Special characters</w:t>
      </w:r>
      <w:bookmarkEnd w:id="123"/>
    </w:p>
    <w:p w14:paraId="45105FD8" w14:textId="32542AD1"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06C59D56" w:rsidR="001E2DC0" w:rsidRPr="003926FB" w:rsidRDefault="00130A9A" w:rsidP="006E7955">
      <w:r w:rsidRPr="003926FB">
        <w:t xml:space="preserve">Alternative naming conventions may be used, but the goal should be to minimize duplication of IDs (and/or file names). Note that if you plan to use </w:t>
      </w:r>
      <w:bookmarkStart w:id="124"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5" w:name="_Toc162188898"/>
      <w:r w:rsidRPr="003926FB">
        <w:t>Renaming images</w:t>
      </w:r>
      <w:bookmarkEnd w:id="125"/>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71">
        <w:r w:rsidRPr="003926FB">
          <w:rPr>
            <w:rStyle w:val="Hyperlink"/>
          </w:rPr>
          <w:t>Timelapse2</w:t>
        </w:r>
      </w:hyperlink>
      <w:r w:rsidRPr="003926FB">
        <w:t xml:space="preserve"> [Greenberg, 2018], </w:t>
      </w:r>
      <w:hyperlink r:id="rId72">
        <w:r w:rsidRPr="003926FB">
          <w:rPr>
            <w:rStyle w:val="Hyperlink"/>
          </w:rPr>
          <w:t>Reconyx MapView</w:t>
        </w:r>
      </w:hyperlink>
      <w:r w:rsidRPr="003926FB">
        <w:t xml:space="preserve"> [Reconyx, Holmen, WI, USA]) or other tools (e.g., </w:t>
      </w:r>
      <w:hyperlink r:id="rId73">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6" w:name="_Toc162188899"/>
      <w:bookmarkEnd w:id="124"/>
      <w:r w:rsidRPr="003926FB">
        <w:t>File structure</w:t>
      </w:r>
      <w:bookmarkEnd w:id="126"/>
    </w:p>
    <w:p w14:paraId="0ABF2959" w14:textId="13C3C77F"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7" w:name="_Hlk140606695"/>
      <w:r w:rsidRPr="003926FB">
        <w:t xml:space="preserve"> </w:t>
      </w:r>
      <w:hyperlink w:anchor="project">
        <w:r w:rsidRPr="003926FB">
          <w:rPr>
            <w:rStyle w:val="Hyperlink"/>
          </w:rPr>
          <w:t>project</w:t>
        </w:r>
      </w:hyperlink>
      <w:r w:rsidRPr="003926FB">
        <w:t xml:space="preserve"> </w:t>
      </w:r>
      <w:bookmarkEnd w:id="127"/>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8"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8"/>
      <w:r w:rsidRPr="003926FB">
        <w:t xml:space="preserve"> per </w:t>
      </w:r>
      <w:hyperlink w:anchor="camera_location">
        <w:r w:rsidRPr="003926FB">
          <w:rPr>
            <w:rStyle w:val="Hyperlink"/>
          </w:rPr>
          <w:t>camera location</w:t>
        </w:r>
      </w:hyperlink>
      <w:r w:rsidRPr="003926FB">
        <w:t>.</w:t>
      </w:r>
      <w:bookmarkStart w:id="129" w:name="_Hlk140607157"/>
    </w:p>
    <w:bookmarkEnd w:id="129"/>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4">
        <w:r w:rsidRPr="003926FB">
          <w:rPr>
            <w:rStyle w:val="Hyperlink"/>
          </w:rPr>
          <w:t>B.C. Metadata Standards</w:t>
        </w:r>
      </w:hyperlink>
      <w:r w:rsidRPr="003926FB">
        <w:t xml:space="preserve"> [RISC, 2019], </w:t>
      </w:r>
      <w:hyperlink r:id="rId75"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6">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5570C74"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0C2F9DD5"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DF031C">
          <w:headerReference w:type="even" r:id="rId77"/>
          <w:headerReference w:type="default" r:id="rId78"/>
          <w:headerReference w:type="first" r:id="rId79"/>
          <w:pgSz w:w="12240" w:h="15840"/>
          <w:pgMar w:top="1440" w:right="1440" w:bottom="1440" w:left="1440" w:header="720" w:footer="720" w:gutter="0"/>
          <w:pgNumType w:start="5"/>
          <w:cols w:space="720"/>
        </w:sectPr>
      </w:pPr>
      <w:r w:rsidRPr="003926FB">
        <w:t xml:space="preserve">Refer to the </w:t>
      </w:r>
      <w:hyperlink r:id="rId80"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30" w:name="metadata_standards_figure_2"/>
      <w:bookmarkStart w:id="131" w:name="TOC_md_standards_fig_2"/>
      <w:bookmarkEnd w:id="130"/>
      <w:bookmarkEnd w:id="131"/>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81"/>
                    <a:stretch>
                      <a:fillRect/>
                    </a:stretch>
                  </pic:blipFill>
                  <pic:spPr>
                    <a:xfrm>
                      <a:off x="0" y="0"/>
                      <a:ext cx="8229600" cy="4152265"/>
                    </a:xfrm>
                    <a:prstGeom prst="rect">
                      <a:avLst/>
                    </a:prstGeom>
                  </pic:spPr>
                </pic:pic>
              </a:graphicData>
            </a:graphic>
          </wp:inline>
        </w:drawing>
      </w:r>
    </w:p>
    <w:p w14:paraId="3C6FC62F" w14:textId="60327DE2" w:rsidR="005C163F" w:rsidRPr="00DC31E6" w:rsidRDefault="00D45652" w:rsidP="00DC31E6">
      <w:pPr>
        <w:pStyle w:val="Caption1"/>
      </w:pPr>
      <w:bookmarkStart w:id="132" w:name="_Figure_3._The"/>
      <w:bookmarkStart w:id="133" w:name="_Toc162188457"/>
      <w:bookmarkEnd w:id="132"/>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BE0554">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commentRangeStart w:id="134"/>
      <w:commentRangeEnd w:id="134"/>
      <w:r w:rsidRPr="003926FB">
        <w:rPr>
          <w:rStyle w:val="CommentReference"/>
        </w:rPr>
        <w:commentReference w:id="134"/>
      </w:r>
      <w:bookmarkEnd w:id="133"/>
    </w:p>
    <w:p w14:paraId="7FE8562E" w14:textId="5254308A" w:rsidR="005C163F" w:rsidRPr="003926FB" w:rsidRDefault="006365A8" w:rsidP="00D45652">
      <w:pPr>
        <w:pStyle w:val="Image"/>
        <w:spacing w:before="240" w:after="240"/>
      </w:pPr>
      <w:bookmarkStart w:id="135" w:name="metadata_standards_figure_3"/>
      <w:bookmarkStart w:id="136" w:name="TOC_md_standards_fig_3"/>
      <w:bookmarkEnd w:id="135"/>
      <w:bookmarkEnd w:id="136"/>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82"/>
                    <a:stretch>
                      <a:fillRect/>
                    </a:stretch>
                  </pic:blipFill>
                  <pic:spPr>
                    <a:xfrm>
                      <a:off x="0" y="0"/>
                      <a:ext cx="8229600" cy="4526280"/>
                    </a:xfrm>
                    <a:prstGeom prst="rect">
                      <a:avLst/>
                    </a:prstGeom>
                  </pic:spPr>
                </pic:pic>
              </a:graphicData>
            </a:graphic>
          </wp:inline>
        </w:drawing>
      </w:r>
    </w:p>
    <w:p w14:paraId="31354D45" w14:textId="5CFF6E9E" w:rsidR="00CF7B21" w:rsidRPr="00D45652" w:rsidRDefault="00D45652" w:rsidP="00D45652">
      <w:pPr>
        <w:pStyle w:val="Caption1"/>
        <w:spacing w:before="60"/>
        <w:rPr>
          <w:b/>
        </w:rPr>
        <w:sectPr w:rsidR="00CF7B21" w:rsidRPr="00D45652" w:rsidSect="00DF031C">
          <w:type w:val="continuous"/>
          <w:pgSz w:w="15840" w:h="12240" w:orient="landscape"/>
          <w:pgMar w:top="1440" w:right="1440" w:bottom="1440" w:left="1440" w:header="720" w:footer="720" w:gutter="0"/>
          <w:cols w:space="720"/>
        </w:sectPr>
      </w:pPr>
      <w:bookmarkStart w:id="137"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BE0554">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83" w:anchor="gid=412365965">
        <w:r w:rsidRPr="003926FB">
          <w:rPr>
            <w:color w:val="365F91" w:themeColor="accent1" w:themeShade="BF"/>
            <w:u w:val="single"/>
          </w:rPr>
          <w:t>Wildlife Insights Minimum Metadata Standards</w:t>
        </w:r>
      </w:hyperlink>
      <w:r w:rsidRPr="003926FB">
        <w:t xml:space="preserve"> [Ahumada et al., 2019] and the </w:t>
      </w:r>
      <w:hyperlink r:id="rId84">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r w:rsidR="00CF7B21" w:rsidRPr="003926FB">
        <w:t>SV</w:t>
      </w:r>
      <w:r w:rsidR="00944536">
        <w:t>"</w:t>
      </w:r>
      <w:r w:rsidR="00CF7B21" w:rsidRPr="003926FB">
        <w:t>).</w:t>
      </w:r>
    </w:p>
    <w:p w14:paraId="0412AE1E" w14:textId="01D46223" w:rsidR="00CD723B" w:rsidRPr="003926FB" w:rsidRDefault="75E91E73" w:rsidP="00C2196E">
      <w:pPr>
        <w:pStyle w:val="Heading2"/>
      </w:pPr>
      <w:bookmarkStart w:id="138" w:name="_Toc162188900"/>
      <w:bookmarkEnd w:id="137"/>
      <w:r w:rsidRPr="003926FB">
        <w:lastRenderedPageBreak/>
        <w:t>Data storage (archival)</w:t>
      </w:r>
      <w:bookmarkEnd w:id="138"/>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5">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6">
        <w:r w:rsidRPr="003926FB">
          <w:t xml:space="preserve"> </w:t>
        </w:r>
      </w:hyperlink>
      <w:hyperlink r:id="rId87">
        <w:r w:rsidRPr="003926FB">
          <w:rPr>
            <w:color w:val="365F91"/>
            <w:u w:val="single"/>
          </w:rPr>
          <w:t>WildTrax</w:t>
        </w:r>
      </w:hyperlink>
      <w:r w:rsidRPr="003926FB">
        <w:t>,</w:t>
      </w:r>
      <w:r w:rsidR="00A3275E" w:rsidRPr="003926FB">
        <w:t xml:space="preserve"> </w:t>
      </w:r>
      <w:hyperlink r:id="rId88">
        <w:r w:rsidRPr="003926FB">
          <w:rPr>
            <w:color w:val="365F91"/>
            <w:u w:val="single"/>
          </w:rPr>
          <w:t>eMammal</w:t>
        </w:r>
      </w:hyperlink>
      <w:r w:rsidRPr="003926FB">
        <w:t xml:space="preserve"> (McShea et al., 2015),</w:t>
      </w:r>
      <w:hyperlink r:id="rId89">
        <w:r w:rsidRPr="003926FB">
          <w:t xml:space="preserve"> </w:t>
        </w:r>
      </w:hyperlink>
      <w:hyperlink r:id="rId90">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47B12703"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39"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39"/>
      <w:r w:rsidRPr="003926FB">
        <w:t xml:space="preserve">can be uploaded and stored in the </w:t>
      </w:r>
      <w:hyperlink r:id="rId91">
        <w:r w:rsidRPr="003926FB">
          <w:rPr>
            <w:rStyle w:val="Hyperlink"/>
          </w:rPr>
          <w:t>WildTrax repository</w:t>
        </w:r>
      </w:hyperlink>
      <w:r w:rsidRPr="003926FB">
        <w:t xml:space="preserve">. </w:t>
      </w:r>
      <w:hyperlink r:id="rId92">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72327DB2"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4">
        <w:r w:rsidR="00760CC9" w:rsidRPr="003926FB">
          <w:rPr>
            <w:rStyle w:val="Hyperlink"/>
          </w:rPr>
          <w:t>WildTrax</w:t>
        </w:r>
      </w:hyperlink>
      <w:r w:rsidR="00760CC9" w:rsidRPr="003926FB">
        <w:t xml:space="preserve"> </w:t>
      </w:r>
      <w:r w:rsidR="00F2649E" w:rsidRPr="003926FB">
        <w:t xml:space="preserve">and </w:t>
      </w:r>
      <w:hyperlink r:id="rId95">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6"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40" w:name="_Toc162188901"/>
      <w:r w:rsidRPr="003926FB">
        <w:t>Conclusion</w:t>
      </w:r>
      <w:bookmarkEnd w:id="140"/>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7"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8">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41" w:name="_heading=h.xjryk7ussxur" w:colFirst="0" w:colLast="0"/>
      <w:bookmarkEnd w:id="141"/>
      <w:r w:rsidRPr="003926FB">
        <w:br w:type="page"/>
      </w:r>
    </w:p>
    <w:p w14:paraId="0412AE27" w14:textId="77777777" w:rsidR="00CD723B" w:rsidRPr="003926FB" w:rsidRDefault="00F2649E" w:rsidP="00DC31E6">
      <w:pPr>
        <w:pStyle w:val="Heading1"/>
        <w:spacing w:before="0"/>
      </w:pPr>
      <w:bookmarkStart w:id="142" w:name="_Toc162188902"/>
      <w:r w:rsidRPr="003926FB">
        <w:lastRenderedPageBreak/>
        <w:t>References</w:t>
      </w:r>
      <w:bookmarkEnd w:id="142"/>
    </w:p>
    <w:p w14:paraId="0412AE28" w14:textId="5F171AFF" w:rsidR="00CD723B" w:rsidRPr="003926FB" w:rsidRDefault="006D2F51" w:rsidP="00A44762">
      <w:pPr>
        <w:spacing w:before="60" w:after="60" w:line="264" w:lineRule="auto"/>
        <w:ind w:left="397" w:hanging="397"/>
        <w:rPr>
          <w:color w:val="365F91"/>
          <w:sz w:val="20"/>
          <w:szCs w:val="20"/>
        </w:rPr>
      </w:pPr>
      <w:bookmarkStart w:id="143" w:name="_heading=h.39kk8xu" w:colFirst="0" w:colLast="0"/>
      <w:bookmarkEnd w:id="143"/>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9">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100">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101"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102">
        <w:r w:rsidRPr="003926FB">
          <w:rPr>
            <w:sz w:val="20"/>
            <w:szCs w:val="20"/>
          </w:rPr>
          <w:t>e4005</w:t>
        </w:r>
      </w:hyperlink>
      <w:hyperlink r:id="rId103">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4">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5">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6">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7">
        <w:r w:rsidR="00F2649E" w:rsidRPr="003926FB">
          <w:rPr>
            <w:i/>
            <w:sz w:val="20"/>
            <w:szCs w:val="20"/>
          </w:rPr>
          <w:t>Journal of Applied Ecology</w:t>
        </w:r>
      </w:hyperlink>
      <w:hyperlink r:id="rId108">
        <w:r w:rsidR="00F2649E" w:rsidRPr="003926FB">
          <w:rPr>
            <w:sz w:val="20"/>
            <w:szCs w:val="20"/>
          </w:rPr>
          <w:t xml:space="preserve">, </w:t>
        </w:r>
      </w:hyperlink>
      <w:hyperlink r:id="rId109">
        <w:r w:rsidR="00F2649E" w:rsidRPr="003926FB">
          <w:rPr>
            <w:i/>
            <w:sz w:val="20"/>
            <w:szCs w:val="20"/>
          </w:rPr>
          <w:t>52</w:t>
        </w:r>
      </w:hyperlink>
      <w:hyperlink r:id="rId110">
        <w:r w:rsidR="00F2649E" w:rsidRPr="003926FB">
          <w:rPr>
            <w:sz w:val="20"/>
            <w:szCs w:val="20"/>
          </w:rPr>
          <w:t xml:space="preserve">(3), 675–685. </w:t>
        </w:r>
      </w:hyperlink>
      <w:hyperlink r:id="rId111">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12">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13">
        <w:r w:rsidR="00F2649E" w:rsidRPr="003926FB">
          <w:rPr>
            <w:i/>
            <w:sz w:val="20"/>
            <w:szCs w:val="20"/>
          </w:rPr>
          <w:t>Animal Conservation</w:t>
        </w:r>
      </w:hyperlink>
      <w:hyperlink r:id="rId114">
        <w:r w:rsidR="00F2649E" w:rsidRPr="003926FB">
          <w:rPr>
            <w:sz w:val="20"/>
            <w:szCs w:val="20"/>
          </w:rPr>
          <w:t xml:space="preserve">, </w:t>
        </w:r>
      </w:hyperlink>
      <w:hyperlink r:id="rId115">
        <w:r w:rsidR="00F2649E" w:rsidRPr="003926FB">
          <w:rPr>
            <w:i/>
            <w:sz w:val="20"/>
            <w:szCs w:val="20"/>
          </w:rPr>
          <w:t>4</w:t>
        </w:r>
      </w:hyperlink>
      <w:hyperlink r:id="rId116">
        <w:r w:rsidR="00F2649E" w:rsidRPr="003926FB">
          <w:rPr>
            <w:sz w:val="20"/>
            <w:szCs w:val="20"/>
          </w:rPr>
          <w:t xml:space="preserve">(1), 75–79. </w:t>
        </w:r>
      </w:hyperlink>
      <w:hyperlink r:id="rId117">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8">
        <w:r w:rsidR="00F2649E" w:rsidRPr="003926FB">
          <w:rPr>
            <w:sz w:val="20"/>
            <w:szCs w:val="20"/>
          </w:rPr>
          <w:t xml:space="preserve">Clevenger, A. P., &amp; Waltho, N. (2005). Performance indices to identify attributes of highway crossing structures facilitating movement of large mammals. </w:t>
        </w:r>
      </w:hyperlink>
      <w:hyperlink r:id="rId119">
        <w:r w:rsidR="00F2649E" w:rsidRPr="003926FB">
          <w:rPr>
            <w:i/>
            <w:sz w:val="20"/>
            <w:szCs w:val="20"/>
          </w:rPr>
          <w:t>Biological Conservation</w:t>
        </w:r>
      </w:hyperlink>
      <w:hyperlink r:id="rId120">
        <w:r w:rsidR="00F2649E" w:rsidRPr="003926FB">
          <w:rPr>
            <w:sz w:val="20"/>
            <w:szCs w:val="20"/>
          </w:rPr>
          <w:t xml:space="preserve">, </w:t>
        </w:r>
      </w:hyperlink>
      <w:hyperlink r:id="rId121">
        <w:r w:rsidR="00F2649E" w:rsidRPr="003926FB">
          <w:rPr>
            <w:i/>
            <w:sz w:val="20"/>
            <w:szCs w:val="20"/>
          </w:rPr>
          <w:t>121</w:t>
        </w:r>
      </w:hyperlink>
      <w:hyperlink r:id="rId122">
        <w:r w:rsidR="00F2649E" w:rsidRPr="003926FB">
          <w:rPr>
            <w:sz w:val="20"/>
            <w:szCs w:val="20"/>
          </w:rPr>
          <w:t xml:space="preserve">(3), 453–464. </w:t>
        </w:r>
      </w:hyperlink>
      <w:hyperlink r:id="rId123">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4">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5">
        <w:r w:rsidRPr="003926FB">
          <w:rPr>
            <w:sz w:val="20"/>
            <w:szCs w:val="20"/>
          </w:rPr>
          <w:t xml:space="preserve">, </w:t>
        </w:r>
      </w:hyperlink>
      <w:hyperlink r:id="rId126">
        <w:r w:rsidRPr="003926FB">
          <w:rPr>
            <w:i/>
            <w:sz w:val="20"/>
            <w:szCs w:val="20"/>
          </w:rPr>
          <w:t>142</w:t>
        </w:r>
      </w:hyperlink>
      <w:hyperlink r:id="rId127">
        <w:r w:rsidRPr="003926FB">
          <w:rPr>
            <w:sz w:val="20"/>
            <w:szCs w:val="20"/>
          </w:rPr>
          <w:t xml:space="preserve">(2), 332–343. </w:t>
        </w:r>
      </w:hyperlink>
      <w:hyperlink r:id="rId128">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9">
        <w:r w:rsidRPr="003926FB">
          <w:rPr>
            <w:sz w:val="20"/>
            <w:szCs w:val="20"/>
          </w:rPr>
          <w:t xml:space="preserve"> </w:t>
        </w:r>
      </w:hyperlink>
      <w:hyperlink r:id="rId130">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31">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32">
        <w:r w:rsidR="00F2649E" w:rsidRPr="003926FB">
          <w:rPr>
            <w:i/>
            <w:sz w:val="20"/>
            <w:szCs w:val="20"/>
          </w:rPr>
          <w:t>Ecological Informatics</w:t>
        </w:r>
      </w:hyperlink>
      <w:hyperlink r:id="rId133">
        <w:r w:rsidR="00F2649E" w:rsidRPr="003926FB">
          <w:rPr>
            <w:sz w:val="20"/>
            <w:szCs w:val="20"/>
          </w:rPr>
          <w:t xml:space="preserve">, </w:t>
        </w:r>
      </w:hyperlink>
      <w:hyperlink r:id="rId134">
        <w:r w:rsidR="00F2649E" w:rsidRPr="003926FB">
          <w:rPr>
            <w:i/>
            <w:sz w:val="20"/>
            <w:szCs w:val="20"/>
          </w:rPr>
          <w:t>6</w:t>
        </w:r>
      </w:hyperlink>
      <w:hyperlink r:id="rId135">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6">
        <w:r w:rsidR="00F2649E" w:rsidRPr="003926FB">
          <w:rPr>
            <w:sz w:val="20"/>
            <w:szCs w:val="20"/>
          </w:rPr>
          <w:t xml:space="preserve">Fisher, J. T., &amp; Burton, C. (2012). </w:t>
        </w:r>
      </w:hyperlink>
      <w:hyperlink r:id="rId137">
        <w:r w:rsidR="00F2649E" w:rsidRPr="003926FB">
          <w:rPr>
            <w:i/>
            <w:sz w:val="20"/>
            <w:szCs w:val="20"/>
          </w:rPr>
          <w:t>Monitoring Mammals in Alberta: Recommendations for Remote Camera Trapping</w:t>
        </w:r>
      </w:hyperlink>
      <w:hyperlink r:id="rId138">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4" w:name="_heading=h.1opuj5n" w:colFirst="0" w:colLast="0"/>
    <w:bookmarkEnd w:id="144"/>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9">
        <w:r w:rsidRPr="003926FB">
          <w:rPr>
            <w:i/>
            <w:sz w:val="20"/>
            <w:szCs w:val="20"/>
          </w:rPr>
          <w:t>Conservation Biology</w:t>
        </w:r>
      </w:hyperlink>
      <w:hyperlink r:id="rId140">
        <w:r w:rsidRPr="003926FB">
          <w:rPr>
            <w:sz w:val="20"/>
            <w:szCs w:val="20"/>
          </w:rPr>
          <w:t xml:space="preserve">, </w:t>
        </w:r>
      </w:hyperlink>
      <w:hyperlink r:id="rId141">
        <w:r w:rsidRPr="003926FB">
          <w:rPr>
            <w:i/>
            <w:sz w:val="20"/>
            <w:szCs w:val="20"/>
          </w:rPr>
          <w:t>28</w:t>
        </w:r>
      </w:hyperlink>
      <w:hyperlink r:id="rId142">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43">
        <w:r w:rsidR="00F2649E" w:rsidRPr="003926FB">
          <w:rPr>
            <w:sz w:val="20"/>
            <w:szCs w:val="20"/>
          </w:rPr>
          <w:t xml:space="preserve">Forrester, T., O’Brien, T., Fegraus, E., Jansen, P. A., Palmer, J., Kays, R., Ahumada, J., Stern, B., &amp; McShea, W. (2016). An Open Standard for Camera Trap Data. </w:t>
        </w:r>
      </w:hyperlink>
      <w:hyperlink r:id="rId144">
        <w:r w:rsidR="00F2649E" w:rsidRPr="003926FB">
          <w:rPr>
            <w:i/>
            <w:sz w:val="20"/>
            <w:szCs w:val="20"/>
          </w:rPr>
          <w:t>Biodiversity Data Journal</w:t>
        </w:r>
      </w:hyperlink>
      <w:hyperlink r:id="rId145">
        <w:r w:rsidR="00F2649E" w:rsidRPr="003926FB">
          <w:rPr>
            <w:sz w:val="20"/>
            <w:szCs w:val="20"/>
          </w:rPr>
          <w:t xml:space="preserve">, </w:t>
        </w:r>
      </w:hyperlink>
      <w:hyperlink r:id="rId146">
        <w:r w:rsidR="00F2649E" w:rsidRPr="003926FB">
          <w:rPr>
            <w:i/>
            <w:sz w:val="20"/>
            <w:szCs w:val="20"/>
          </w:rPr>
          <w:t>4</w:t>
        </w:r>
      </w:hyperlink>
      <w:hyperlink r:id="rId147">
        <w:r w:rsidR="00F2649E" w:rsidRPr="003926FB">
          <w:rPr>
            <w:sz w:val="20"/>
            <w:szCs w:val="20"/>
          </w:rPr>
          <w:t xml:space="preserve">, e10197. </w:t>
        </w:r>
      </w:hyperlink>
      <w:hyperlink r:id="rId148">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9">
        <w:r w:rsidRPr="003926FB">
          <w:rPr>
            <w:sz w:val="20"/>
            <w:szCs w:val="20"/>
          </w:rPr>
          <w:t xml:space="preserve"> </w:t>
        </w:r>
      </w:hyperlink>
      <w:hyperlink r:id="rId150">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51">
        <w:r w:rsidRPr="003926FB">
          <w:rPr>
            <w:color w:val="365F91"/>
            <w:sz w:val="20"/>
            <w:szCs w:val="20"/>
          </w:rPr>
          <w:t xml:space="preserve"> </w:t>
        </w:r>
      </w:hyperlink>
      <w:hyperlink r:id="rId152">
        <w:r w:rsidRPr="003926FB">
          <w:rPr>
            <w:color w:val="365F91"/>
            <w:sz w:val="20"/>
            <w:szCs w:val="20"/>
            <w:u w:val="single"/>
          </w:rPr>
          <w:t>https://doi.org/10.1017/S0030605309991037</w:t>
        </w:r>
      </w:hyperlink>
    </w:p>
    <w:bookmarkStart w:id="145" w:name="_heading=h.48pi1tg" w:colFirst="0" w:colLast="0"/>
    <w:bookmarkEnd w:id="145"/>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53">
        <w:r w:rsidRPr="003926FB">
          <w:rPr>
            <w:i/>
            <w:sz w:val="20"/>
            <w:szCs w:val="20"/>
          </w:rPr>
          <w:t>PloS One</w:t>
        </w:r>
      </w:hyperlink>
      <w:hyperlink r:id="rId154">
        <w:r w:rsidRPr="003926FB">
          <w:rPr>
            <w:sz w:val="20"/>
            <w:szCs w:val="20"/>
          </w:rPr>
          <w:t xml:space="preserve">, </w:t>
        </w:r>
      </w:hyperlink>
      <w:hyperlink r:id="rId155">
        <w:r w:rsidRPr="003926FB">
          <w:rPr>
            <w:i/>
            <w:sz w:val="20"/>
            <w:szCs w:val="20"/>
          </w:rPr>
          <w:t>15</w:t>
        </w:r>
      </w:hyperlink>
      <w:hyperlink r:id="rId156">
        <w:r w:rsidRPr="003926FB">
          <w:rPr>
            <w:sz w:val="20"/>
            <w:szCs w:val="20"/>
          </w:rPr>
          <w:t xml:space="preserve">(5), e0229055. </w:t>
        </w:r>
      </w:hyperlink>
      <w:hyperlink r:id="rId157">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8">
        <w:r w:rsidR="00F2649E" w:rsidRPr="003926FB">
          <w:rPr>
            <w:sz w:val="20"/>
            <w:szCs w:val="20"/>
          </w:rPr>
          <w:t xml:space="preserve">Karanth, K. U., Nichols, J. D., Kumar, N. S., &amp; Hines, J. E. (2006). Assessing Tiger Population Dynamics Using Photographic Capture–Recapture Sampling. </w:t>
        </w:r>
      </w:hyperlink>
      <w:hyperlink r:id="rId159">
        <w:r w:rsidR="00F2649E" w:rsidRPr="003926FB">
          <w:rPr>
            <w:i/>
            <w:sz w:val="20"/>
            <w:szCs w:val="20"/>
          </w:rPr>
          <w:t>Ecology</w:t>
        </w:r>
      </w:hyperlink>
      <w:hyperlink r:id="rId160">
        <w:r w:rsidR="00F2649E" w:rsidRPr="003926FB">
          <w:rPr>
            <w:sz w:val="20"/>
            <w:szCs w:val="20"/>
          </w:rPr>
          <w:t xml:space="preserve">, </w:t>
        </w:r>
      </w:hyperlink>
      <w:hyperlink r:id="rId161">
        <w:r w:rsidR="00F2649E" w:rsidRPr="003926FB">
          <w:rPr>
            <w:i/>
            <w:sz w:val="20"/>
            <w:szCs w:val="20"/>
          </w:rPr>
          <w:t>87</w:t>
        </w:r>
      </w:hyperlink>
      <w:hyperlink r:id="rId162">
        <w:r w:rsidR="00F2649E" w:rsidRPr="003926FB">
          <w:rPr>
            <w:sz w:val="20"/>
            <w:szCs w:val="20"/>
          </w:rPr>
          <w:t xml:space="preserve">(11), 2925–2937. </w:t>
        </w:r>
      </w:hyperlink>
      <w:hyperlink r:id="rId163">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4">
        <w:r w:rsidRPr="003926FB">
          <w:rPr>
            <w:sz w:val="20"/>
            <w:szCs w:val="20"/>
          </w:rPr>
          <w:t xml:space="preserve"> </w:t>
        </w:r>
      </w:hyperlink>
      <w:hyperlink r:id="rId165">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6">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7">
        <w:r w:rsidR="00F2649E" w:rsidRPr="003926FB">
          <w:rPr>
            <w:i/>
            <w:sz w:val="20"/>
            <w:szCs w:val="20"/>
          </w:rPr>
          <w:t>European Journal of Wildlife Research</w:t>
        </w:r>
      </w:hyperlink>
      <w:hyperlink r:id="rId168">
        <w:r w:rsidR="00F2649E" w:rsidRPr="003926FB">
          <w:rPr>
            <w:sz w:val="20"/>
            <w:szCs w:val="20"/>
          </w:rPr>
          <w:t xml:space="preserve">, </w:t>
        </w:r>
      </w:hyperlink>
      <w:hyperlink r:id="rId169">
        <w:r w:rsidR="00F2649E" w:rsidRPr="003926FB">
          <w:rPr>
            <w:i/>
            <w:sz w:val="20"/>
            <w:szCs w:val="20"/>
          </w:rPr>
          <w:t>64</w:t>
        </w:r>
      </w:hyperlink>
      <w:hyperlink r:id="rId170">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71">
        <w:r w:rsidR="00F2649E" w:rsidRPr="003926FB">
          <w:rPr>
            <w:sz w:val="20"/>
            <w:szCs w:val="20"/>
          </w:rPr>
          <w:t xml:space="preserve">Lahoz-Monfort, J. J., &amp; Magrath, M. J. L. (2021). A Comprehensive Overview of Technologies for Species and Habitat Monitoring and Conservation. </w:t>
        </w:r>
      </w:hyperlink>
      <w:hyperlink r:id="rId172">
        <w:r w:rsidR="00F2649E" w:rsidRPr="003926FB">
          <w:rPr>
            <w:i/>
            <w:sz w:val="20"/>
            <w:szCs w:val="20"/>
          </w:rPr>
          <w:t>Bioscience</w:t>
        </w:r>
      </w:hyperlink>
      <w:hyperlink r:id="rId173">
        <w:r w:rsidR="00F2649E" w:rsidRPr="003926FB">
          <w:rPr>
            <w:sz w:val="20"/>
            <w:szCs w:val="20"/>
          </w:rPr>
          <w:t xml:space="preserve">, </w:t>
        </w:r>
      </w:hyperlink>
      <w:hyperlink r:id="rId174">
        <w:r w:rsidR="00F2649E" w:rsidRPr="003926FB">
          <w:rPr>
            <w:i/>
            <w:sz w:val="20"/>
            <w:szCs w:val="20"/>
          </w:rPr>
          <w:t>71</w:t>
        </w:r>
      </w:hyperlink>
      <w:hyperlink r:id="rId175">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6">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7">
        <w:r w:rsidR="00F2649E" w:rsidRPr="003926FB">
          <w:rPr>
            <w:i/>
            <w:sz w:val="20"/>
            <w:szCs w:val="20"/>
          </w:rPr>
          <w:t>Ecosphere</w:t>
        </w:r>
      </w:hyperlink>
      <w:hyperlink r:id="rId178">
        <w:r w:rsidR="00F2649E" w:rsidRPr="003926FB">
          <w:rPr>
            <w:sz w:val="20"/>
            <w:szCs w:val="20"/>
          </w:rPr>
          <w:t xml:space="preserve">, </w:t>
        </w:r>
      </w:hyperlink>
      <w:hyperlink r:id="rId179">
        <w:r w:rsidR="00F2649E" w:rsidRPr="003926FB">
          <w:rPr>
            <w:i/>
            <w:sz w:val="20"/>
            <w:szCs w:val="20"/>
          </w:rPr>
          <w:t>6</w:t>
        </w:r>
      </w:hyperlink>
      <w:hyperlink r:id="rId180">
        <w:r w:rsidR="00F2649E" w:rsidRPr="003926FB">
          <w:rPr>
            <w:sz w:val="20"/>
            <w:szCs w:val="20"/>
          </w:rPr>
          <w:t xml:space="preserve">(12), 1–18. </w:t>
        </w:r>
        <w:r w:rsidR="00F2649E" w:rsidRPr="003926FB">
          <w:rPr>
            <w:rStyle w:val="Hyperlink"/>
            <w:sz w:val="20"/>
            <w:szCs w:val="20"/>
          </w:rPr>
          <w:t>https://doi.org/10.1890/ES14-00522.1</w:t>
        </w:r>
      </w:hyperlink>
    </w:p>
    <w:bookmarkStart w:id="146" w:name="_heading=h.2nusc19" w:colFirst="0" w:colLast="0"/>
    <w:bookmarkEnd w:id="146"/>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81">
        <w:r w:rsidRPr="003926FB">
          <w:rPr>
            <w:i/>
            <w:sz w:val="20"/>
            <w:szCs w:val="20"/>
          </w:rPr>
          <w:t>Methods in Ecology and Evolution</w:t>
        </w:r>
      </w:hyperlink>
      <w:hyperlink r:id="rId182">
        <w:r w:rsidRPr="003926FB">
          <w:rPr>
            <w:sz w:val="20"/>
            <w:szCs w:val="20"/>
          </w:rPr>
          <w:t xml:space="preserve">, </w:t>
        </w:r>
      </w:hyperlink>
      <w:hyperlink r:id="rId183">
        <w:r w:rsidRPr="003926FB">
          <w:rPr>
            <w:i/>
            <w:sz w:val="20"/>
            <w:szCs w:val="20"/>
          </w:rPr>
          <w:t>6</w:t>
        </w:r>
      </w:hyperlink>
      <w:hyperlink r:id="rId184">
        <w:r w:rsidRPr="003926FB">
          <w:rPr>
            <w:sz w:val="20"/>
            <w:szCs w:val="20"/>
          </w:rPr>
          <w:t xml:space="preserve">(5), 491–499. </w:t>
        </w:r>
      </w:hyperlink>
      <w:hyperlink r:id="rId185">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6">
        <w:r w:rsidRPr="003926FB">
          <w:rPr>
            <w:color w:val="365F91"/>
            <w:sz w:val="20"/>
            <w:szCs w:val="20"/>
            <w:u w:val="single"/>
          </w:rPr>
          <w:t>https://doi.org/10.2307/3072056</w:t>
        </w:r>
      </w:hyperlink>
    </w:p>
    <w:bookmarkStart w:id="147" w:name="_heading=h.1302m92" w:colFirst="0" w:colLast="0"/>
    <w:bookmarkEnd w:id="147"/>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7">
        <w:r w:rsidRPr="003926FB">
          <w:rPr>
            <w:i/>
            <w:sz w:val="20"/>
            <w:szCs w:val="20"/>
          </w:rPr>
          <w:t>Biodiversity Science</w:t>
        </w:r>
      </w:hyperlink>
      <w:hyperlink r:id="rId188">
        <w:r w:rsidRPr="003926FB">
          <w:rPr>
            <w:sz w:val="20"/>
            <w:szCs w:val="20"/>
          </w:rPr>
          <w:t xml:space="preserve">, </w:t>
        </w:r>
      </w:hyperlink>
      <w:hyperlink r:id="rId189">
        <w:r w:rsidRPr="003926FB">
          <w:rPr>
            <w:i/>
            <w:sz w:val="20"/>
            <w:szCs w:val="20"/>
          </w:rPr>
          <w:t>28</w:t>
        </w:r>
      </w:hyperlink>
      <w:hyperlink r:id="rId190">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91">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92">
        <w:r w:rsidR="00F2649E" w:rsidRPr="003926FB">
          <w:rPr>
            <w:i/>
            <w:sz w:val="20"/>
            <w:szCs w:val="20"/>
          </w:rPr>
          <w:t>Biodiversity and Conservation</w:t>
        </w:r>
      </w:hyperlink>
      <w:hyperlink r:id="rId193">
        <w:r w:rsidR="00F2649E" w:rsidRPr="003926FB">
          <w:rPr>
            <w:sz w:val="20"/>
            <w:szCs w:val="20"/>
          </w:rPr>
          <w:t xml:space="preserve">, </w:t>
        </w:r>
      </w:hyperlink>
      <w:hyperlink r:id="rId194">
        <w:r w:rsidR="00F2649E" w:rsidRPr="003926FB">
          <w:rPr>
            <w:i/>
            <w:sz w:val="20"/>
            <w:szCs w:val="20"/>
          </w:rPr>
          <w:t>23</w:t>
        </w:r>
      </w:hyperlink>
      <w:hyperlink r:id="rId195">
        <w:r w:rsidR="00F2649E" w:rsidRPr="003926FB">
          <w:rPr>
            <w:sz w:val="20"/>
            <w:szCs w:val="20"/>
          </w:rPr>
          <w:t xml:space="preserve">(9), 2321–2343. </w:t>
        </w:r>
        <w:r w:rsidR="00F2649E" w:rsidRPr="003926FB">
          <w:rPr>
            <w:rStyle w:val="Hyperlink"/>
            <w:sz w:val="20"/>
            <w:szCs w:val="20"/>
          </w:rPr>
          <w:t>https://doi.org/10.1007/s10531-014-0712-8</w:t>
        </w:r>
      </w:hyperlink>
    </w:p>
    <w:bookmarkStart w:id="148" w:name="_heading=h.3mzq4wv" w:colFirst="0" w:colLast="0"/>
    <w:bookmarkEnd w:id="148"/>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6">
        <w:r w:rsidRPr="003926FB">
          <w:rPr>
            <w:i/>
            <w:sz w:val="20"/>
            <w:szCs w:val="20"/>
          </w:rPr>
          <w:t>PloS One</w:t>
        </w:r>
      </w:hyperlink>
      <w:hyperlink r:id="rId197">
        <w:r w:rsidRPr="003926FB">
          <w:rPr>
            <w:sz w:val="20"/>
            <w:szCs w:val="20"/>
          </w:rPr>
          <w:t xml:space="preserve">, </w:t>
        </w:r>
      </w:hyperlink>
      <w:hyperlink r:id="rId198">
        <w:r w:rsidRPr="003926FB">
          <w:rPr>
            <w:i/>
            <w:sz w:val="20"/>
            <w:szCs w:val="20"/>
          </w:rPr>
          <w:t>11</w:t>
        </w:r>
      </w:hyperlink>
      <w:hyperlink r:id="rId199">
        <w:r w:rsidRPr="003926FB">
          <w:rPr>
            <w:sz w:val="20"/>
            <w:szCs w:val="20"/>
          </w:rPr>
          <w:t xml:space="preserve">(1), e0146142. </w:t>
        </w:r>
      </w:hyperlink>
      <w:hyperlink r:id="rId200">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201">
        <w:r w:rsidRPr="003926FB">
          <w:rPr>
            <w:color w:val="365F91"/>
            <w:sz w:val="20"/>
            <w:szCs w:val="20"/>
            <w:u w:val="single"/>
          </w:rPr>
          <w:t>https://doi.org/10.1002/ecs2.2331</w:t>
        </w:r>
      </w:hyperlink>
    </w:p>
    <w:bookmarkStart w:id="149" w:name="_heading=h.2250f4o" w:colFirst="0" w:colLast="0"/>
    <w:bookmarkEnd w:id="149"/>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202">
        <w:r w:rsidRPr="003926FB">
          <w:rPr>
            <w:i/>
            <w:sz w:val="20"/>
            <w:szCs w:val="20"/>
          </w:rPr>
          <w:t>Rangifer tarandus</w:t>
        </w:r>
      </w:hyperlink>
      <w:hyperlink r:id="rId203">
        <w:r w:rsidRPr="003926FB">
          <w:rPr>
            <w:sz w:val="20"/>
            <w:szCs w:val="20"/>
          </w:rPr>
          <w:t xml:space="preserve">) Movement. </w:t>
        </w:r>
      </w:hyperlink>
      <w:hyperlink r:id="rId204">
        <w:r w:rsidRPr="003926FB">
          <w:rPr>
            <w:i/>
            <w:sz w:val="20"/>
            <w:szCs w:val="20"/>
          </w:rPr>
          <w:t>PloS One</w:t>
        </w:r>
      </w:hyperlink>
      <w:hyperlink r:id="rId205">
        <w:r w:rsidRPr="003926FB">
          <w:rPr>
            <w:sz w:val="20"/>
            <w:szCs w:val="20"/>
          </w:rPr>
          <w:t xml:space="preserve">, </w:t>
        </w:r>
      </w:hyperlink>
      <w:hyperlink r:id="rId206">
        <w:r w:rsidRPr="003926FB">
          <w:rPr>
            <w:i/>
            <w:sz w:val="20"/>
            <w:szCs w:val="20"/>
          </w:rPr>
          <w:t>10</w:t>
        </w:r>
      </w:hyperlink>
      <w:hyperlink r:id="rId207">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8">
        <w:r w:rsidR="00F2649E" w:rsidRPr="003926FB">
          <w:rPr>
            <w:sz w:val="20"/>
            <w:szCs w:val="20"/>
          </w:rPr>
          <w:t xml:space="preserve">Muhly, T. B., Semeniuk, C., Massolo, A., Hickman, L., &amp; Musiani, M. (2011). Human activity helps prey win the predator-prey space race. </w:t>
        </w:r>
      </w:hyperlink>
      <w:hyperlink r:id="rId209">
        <w:r w:rsidR="00F2649E" w:rsidRPr="003926FB">
          <w:rPr>
            <w:i/>
            <w:sz w:val="20"/>
            <w:szCs w:val="20"/>
          </w:rPr>
          <w:t>PloS One</w:t>
        </w:r>
      </w:hyperlink>
      <w:hyperlink r:id="rId210">
        <w:r w:rsidR="00F2649E" w:rsidRPr="003926FB">
          <w:rPr>
            <w:sz w:val="20"/>
            <w:szCs w:val="20"/>
          </w:rPr>
          <w:t xml:space="preserve">, </w:t>
        </w:r>
      </w:hyperlink>
      <w:hyperlink r:id="rId211">
        <w:r w:rsidR="00F2649E" w:rsidRPr="003926FB">
          <w:rPr>
            <w:i/>
            <w:sz w:val="20"/>
            <w:szCs w:val="20"/>
          </w:rPr>
          <w:t>6</w:t>
        </w:r>
      </w:hyperlink>
      <w:hyperlink r:id="rId212">
        <w:r w:rsidR="00F2649E" w:rsidRPr="003926FB">
          <w:rPr>
            <w:sz w:val="20"/>
            <w:szCs w:val="20"/>
          </w:rPr>
          <w:t xml:space="preserve">(3), e17050. </w:t>
        </w:r>
      </w:hyperlink>
      <w:hyperlink r:id="rId213">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4">
        <w:r w:rsidR="00F2649E" w:rsidRPr="003926FB">
          <w:rPr>
            <w:sz w:val="20"/>
            <w:szCs w:val="20"/>
          </w:rPr>
          <w:t xml:space="preserve">Murray, M. H., Hill, J., Whyte, P., &amp; St Clair, C. C. (2016). Urban Compost Attracts Coyotes, Contains Toxins, and may Promote Disease in Urban-Adapted Wildlife. </w:t>
        </w:r>
      </w:hyperlink>
      <w:hyperlink r:id="rId215">
        <w:r w:rsidR="00F2649E" w:rsidRPr="003926FB">
          <w:rPr>
            <w:i/>
            <w:sz w:val="20"/>
            <w:szCs w:val="20"/>
          </w:rPr>
          <w:t>Ecohealth</w:t>
        </w:r>
      </w:hyperlink>
      <w:hyperlink r:id="rId216">
        <w:r w:rsidR="00F2649E" w:rsidRPr="003926FB">
          <w:rPr>
            <w:sz w:val="20"/>
            <w:szCs w:val="20"/>
          </w:rPr>
          <w:t xml:space="preserve">, </w:t>
        </w:r>
      </w:hyperlink>
      <w:hyperlink r:id="rId217">
        <w:r w:rsidR="00F2649E" w:rsidRPr="003926FB">
          <w:rPr>
            <w:i/>
            <w:sz w:val="20"/>
            <w:szCs w:val="20"/>
          </w:rPr>
          <w:t>13</w:t>
        </w:r>
      </w:hyperlink>
      <w:hyperlink r:id="rId218">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19">
        <w:r w:rsidR="00F2649E" w:rsidRPr="003926FB">
          <w:rPr>
            <w:sz w:val="20"/>
            <w:szCs w:val="20"/>
          </w:rPr>
          <w:t xml:space="preserve">Natural Regions Committee. (2006). </w:t>
        </w:r>
      </w:hyperlink>
      <w:hyperlink r:id="rId220">
        <w:r w:rsidR="00F2649E" w:rsidRPr="003926FB">
          <w:rPr>
            <w:i/>
            <w:sz w:val="20"/>
            <w:szCs w:val="20"/>
          </w:rPr>
          <w:t>Natural regions and subregions of Alberta</w:t>
        </w:r>
      </w:hyperlink>
      <w:hyperlink r:id="rId221">
        <w:r w:rsidR="00F2649E" w:rsidRPr="003926FB">
          <w:rPr>
            <w:sz w:val="20"/>
            <w:szCs w:val="20"/>
          </w:rPr>
          <w:t xml:space="preserve"> (T/852; p. 264). Government of Alberta. </w:t>
        </w:r>
      </w:hyperlink>
      <w:hyperlink r:id="rId222">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3">
        <w:r w:rsidRPr="003926FB">
          <w:rPr>
            <w:sz w:val="20"/>
            <w:szCs w:val="20"/>
          </w:rPr>
          <w:t xml:space="preserve"> </w:t>
        </w:r>
      </w:hyperlink>
      <w:hyperlink r:id="rId224">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5">
        <w:r w:rsidR="00F2649E" w:rsidRPr="003926FB">
          <w:rPr>
            <w:sz w:val="20"/>
            <w:szCs w:val="20"/>
          </w:rPr>
          <w:t xml:space="preserve">O’Connell, A. F., Nichols, J. D., &amp; Karanth, K. U. (Eds.). (2010). </w:t>
        </w:r>
      </w:hyperlink>
      <w:hyperlink r:id="rId226">
        <w:r w:rsidR="00F2649E" w:rsidRPr="003926FB">
          <w:rPr>
            <w:i/>
            <w:sz w:val="20"/>
            <w:szCs w:val="20"/>
          </w:rPr>
          <w:t>Camera traps in Animal Ecology: Methods and Analyses</w:t>
        </w:r>
      </w:hyperlink>
      <w:hyperlink r:id="rId227">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8">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29">
        <w:r w:rsidR="00F2649E" w:rsidRPr="003926FB">
          <w:rPr>
            <w:i/>
            <w:sz w:val="20"/>
            <w:szCs w:val="20"/>
          </w:rPr>
          <w:t>Journal of Wildlife Management</w:t>
        </w:r>
      </w:hyperlink>
      <w:hyperlink r:id="rId230">
        <w:r w:rsidR="00F2649E" w:rsidRPr="003926FB">
          <w:rPr>
            <w:sz w:val="20"/>
            <w:szCs w:val="20"/>
          </w:rPr>
          <w:t xml:space="preserve">, </w:t>
        </w:r>
      </w:hyperlink>
      <w:hyperlink r:id="rId231">
        <w:r w:rsidR="00F2649E" w:rsidRPr="003926FB">
          <w:rPr>
            <w:i/>
            <w:sz w:val="20"/>
            <w:szCs w:val="20"/>
          </w:rPr>
          <w:t>70</w:t>
        </w:r>
      </w:hyperlink>
      <w:hyperlink r:id="rId232">
        <w:r w:rsidR="00F2649E" w:rsidRPr="003926FB">
          <w:rPr>
            <w:sz w:val="20"/>
            <w:szCs w:val="20"/>
          </w:rPr>
          <w:t xml:space="preserve">(6), 1625–1633. </w:t>
        </w:r>
      </w:hyperlink>
      <w:hyperlink r:id="rId233">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4">
        <w:r w:rsidRPr="003926FB">
          <w:rPr>
            <w:sz w:val="20"/>
            <w:szCs w:val="20"/>
          </w:rPr>
          <w:t xml:space="preserve"> </w:t>
        </w:r>
      </w:hyperlink>
      <w:hyperlink r:id="rId235">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50" w:name="_heading=h.haapch" w:colFirst="0" w:colLast="0"/>
      <w:bookmarkEnd w:id="150"/>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6">
        <w:r w:rsidRPr="003926FB">
          <w:rPr>
            <w:sz w:val="20"/>
            <w:szCs w:val="20"/>
          </w:rPr>
          <w:t xml:space="preserve"> </w:t>
        </w:r>
      </w:hyperlink>
      <w:hyperlink r:id="rId237">
        <w:r w:rsidRPr="003926FB">
          <w:rPr>
            <w:color w:val="365F91"/>
            <w:sz w:val="20"/>
            <w:szCs w:val="20"/>
            <w:u w:val="single"/>
          </w:rPr>
          <w:t>https://www.jstor.org/stable/25623081</w:t>
        </w:r>
      </w:hyperlink>
    </w:p>
    <w:p w14:paraId="0412AE50" w14:textId="0DBF4667" w:rsidR="00CD723B" w:rsidRPr="003926FB" w:rsidRDefault="00000000" w:rsidP="00A44762">
      <w:pPr>
        <w:spacing w:before="60" w:after="60" w:line="264" w:lineRule="auto"/>
        <w:ind w:left="397" w:hanging="397"/>
        <w:rPr>
          <w:sz w:val="20"/>
          <w:szCs w:val="20"/>
        </w:rPr>
      </w:pPr>
      <w:hyperlink r:id="rId238">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39">
        <w:r w:rsidR="00F2649E" w:rsidRPr="003926FB">
          <w:rPr>
            <w:i/>
            <w:sz w:val="20"/>
            <w:szCs w:val="20"/>
          </w:rPr>
          <w:t>Hystrix - The Italian Journal of Mammalogy</w:t>
        </w:r>
      </w:hyperlink>
      <w:hyperlink r:id="rId240">
        <w:r w:rsidR="00F2649E" w:rsidRPr="003926FB">
          <w:rPr>
            <w:sz w:val="20"/>
            <w:szCs w:val="20"/>
          </w:rPr>
          <w:t xml:space="preserve">, </w:t>
        </w:r>
      </w:hyperlink>
      <w:hyperlink r:id="rId241">
        <w:r w:rsidR="00F2649E" w:rsidRPr="003926FB">
          <w:rPr>
            <w:i/>
            <w:sz w:val="20"/>
            <w:szCs w:val="20"/>
          </w:rPr>
          <w:t>24</w:t>
        </w:r>
      </w:hyperlink>
      <w:hyperlink r:id="rId242">
        <w:r w:rsidR="00F2649E" w:rsidRPr="003926FB">
          <w:rPr>
            <w:sz w:val="20"/>
            <w:szCs w:val="20"/>
          </w:rPr>
          <w:t xml:space="preserve">(2):148–156. </w:t>
        </w:r>
      </w:hyperlink>
      <w:hyperlink r:id="rId243">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4">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lastRenderedPageBreak/>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5">
        <w:r w:rsidRPr="003926FB">
          <w:rPr>
            <w:sz w:val="20"/>
            <w:szCs w:val="20"/>
          </w:rPr>
          <w:t xml:space="preserve"> </w:t>
        </w:r>
      </w:hyperlink>
      <w:hyperlink r:id="rId246">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7">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8">
        <w:r w:rsidR="00F2649E" w:rsidRPr="003926FB">
          <w:rPr>
            <w:i/>
            <w:sz w:val="20"/>
            <w:szCs w:val="20"/>
          </w:rPr>
          <w:t>Remote Sensing in Ecology and Conservation</w:t>
        </w:r>
      </w:hyperlink>
      <w:hyperlink r:id="rId249">
        <w:r w:rsidR="00F2649E" w:rsidRPr="003926FB">
          <w:rPr>
            <w:sz w:val="20"/>
            <w:szCs w:val="20"/>
          </w:rPr>
          <w:t xml:space="preserve">, </w:t>
        </w:r>
      </w:hyperlink>
      <w:hyperlink r:id="rId250">
        <w:r w:rsidR="00F2649E" w:rsidRPr="003926FB">
          <w:rPr>
            <w:i/>
            <w:sz w:val="20"/>
            <w:szCs w:val="20"/>
          </w:rPr>
          <w:t>3</w:t>
        </w:r>
      </w:hyperlink>
      <w:hyperlink r:id="rId251">
        <w:r w:rsidR="00F2649E" w:rsidRPr="003926FB">
          <w:rPr>
            <w:sz w:val="20"/>
            <w:szCs w:val="20"/>
          </w:rPr>
          <w:t xml:space="preserve">(3), 158–172. </w:t>
        </w:r>
      </w:hyperlink>
      <w:hyperlink r:id="rId252">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3">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4">
        <w:r w:rsidR="00F2649E" w:rsidRPr="003926FB">
          <w:rPr>
            <w:i/>
            <w:sz w:val="20"/>
            <w:szCs w:val="20"/>
          </w:rPr>
          <w:t>Frontiers in Ecology and the Environment</w:t>
        </w:r>
      </w:hyperlink>
      <w:hyperlink r:id="rId255">
        <w:r w:rsidR="00F2649E" w:rsidRPr="003926FB">
          <w:rPr>
            <w:sz w:val="20"/>
            <w:szCs w:val="20"/>
          </w:rPr>
          <w:t xml:space="preserve">, </w:t>
        </w:r>
      </w:hyperlink>
      <w:hyperlink r:id="rId256">
        <w:r w:rsidR="00F2649E" w:rsidRPr="003926FB">
          <w:rPr>
            <w:i/>
            <w:sz w:val="20"/>
            <w:szCs w:val="20"/>
          </w:rPr>
          <w:t>15</w:t>
        </w:r>
      </w:hyperlink>
      <w:hyperlink r:id="rId257">
        <w:r w:rsidR="00F2649E" w:rsidRPr="003926FB">
          <w:rPr>
            <w:sz w:val="20"/>
            <w:szCs w:val="20"/>
          </w:rPr>
          <w:t xml:space="preserve">(1), 26–34. </w:t>
        </w:r>
      </w:hyperlink>
      <w:hyperlink r:id="rId258">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59">
        <w:r w:rsidR="00F2649E" w:rsidRPr="003926FB">
          <w:rPr>
            <w:sz w:val="20"/>
            <w:szCs w:val="20"/>
          </w:rPr>
          <w:t xml:space="preserve">Steenweg, R., Whittington, J., &amp; Hebblewhite, M. (2015). </w:t>
        </w:r>
      </w:hyperlink>
      <w:hyperlink r:id="rId260">
        <w:r w:rsidR="00F2649E" w:rsidRPr="003926FB">
          <w:rPr>
            <w:i/>
            <w:sz w:val="20"/>
            <w:szCs w:val="20"/>
          </w:rPr>
          <w:t>Canadian Rockies remote camera multi-species occupancy project: Examining trends in carnivore populations and their prey</w:t>
        </w:r>
      </w:hyperlink>
      <w:hyperlink r:id="rId261">
        <w:r w:rsidR="00F2649E" w:rsidRPr="003926FB">
          <w:rPr>
            <w:sz w:val="20"/>
            <w:szCs w:val="20"/>
          </w:rPr>
          <w:t xml:space="preserve">. University of Montana. </w:t>
        </w:r>
      </w:hyperlink>
      <w:hyperlink r:id="rId262">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3">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4">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5">
        <w:r w:rsidR="00F2649E" w:rsidRPr="003926FB">
          <w:rPr>
            <w:i/>
          </w:rPr>
          <w:t>Global Ecology and Conservation</w:t>
        </w:r>
      </w:hyperlink>
      <w:hyperlink r:id="rId266">
        <w:r w:rsidR="00F2649E" w:rsidRPr="003926FB">
          <w:t xml:space="preserve">, </w:t>
        </w:r>
      </w:hyperlink>
      <w:hyperlink r:id="rId267">
        <w:r w:rsidR="00F2649E" w:rsidRPr="003926FB">
          <w:rPr>
            <w:i/>
          </w:rPr>
          <w:t>3</w:t>
        </w:r>
      </w:hyperlink>
      <w:hyperlink r:id="rId268">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69">
        <w:r w:rsidR="00F2649E" w:rsidRPr="003926FB">
          <w:rPr>
            <w:sz w:val="20"/>
            <w:szCs w:val="20"/>
          </w:rPr>
          <w:t xml:space="preserve">Tigner, J., Bayne, E. M., &amp; Boutin, S. (2014). Black bear use of seismic lines in Northern Canada. </w:t>
        </w:r>
      </w:hyperlink>
      <w:hyperlink r:id="rId270">
        <w:r w:rsidR="00F2649E" w:rsidRPr="003926FB">
          <w:rPr>
            <w:i/>
            <w:sz w:val="20"/>
            <w:szCs w:val="20"/>
          </w:rPr>
          <w:t>Journal of Wildlife Management</w:t>
        </w:r>
      </w:hyperlink>
      <w:hyperlink r:id="rId271">
        <w:r w:rsidR="00F2649E" w:rsidRPr="003926FB">
          <w:rPr>
            <w:sz w:val="20"/>
            <w:szCs w:val="20"/>
          </w:rPr>
          <w:t xml:space="preserve">, </w:t>
        </w:r>
      </w:hyperlink>
      <w:hyperlink r:id="rId272">
        <w:r w:rsidR="00F2649E" w:rsidRPr="003926FB">
          <w:rPr>
            <w:i/>
            <w:sz w:val="20"/>
            <w:szCs w:val="20"/>
          </w:rPr>
          <w:t>78</w:t>
        </w:r>
      </w:hyperlink>
      <w:hyperlink r:id="rId273">
        <w:r w:rsidR="00F2649E" w:rsidRPr="003926FB">
          <w:rPr>
            <w:sz w:val="20"/>
            <w:szCs w:val="20"/>
          </w:rPr>
          <w:t xml:space="preserve">(2), 282–292. </w:t>
        </w:r>
      </w:hyperlink>
      <w:hyperlink r:id="rId274">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51" w:name="_heading=h.319y80a" w:colFirst="0" w:colLast="0"/>
      <w:bookmarkEnd w:id="151"/>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5">
        <w:r w:rsidRPr="003926FB">
          <w:rPr>
            <w:sz w:val="20"/>
            <w:szCs w:val="20"/>
          </w:rPr>
          <w:t xml:space="preserve"> </w:t>
        </w:r>
      </w:hyperlink>
      <w:hyperlink r:id="rId276">
        <w:r w:rsidRPr="003926FB">
          <w:rPr>
            <w:color w:val="365F91"/>
            <w:sz w:val="20"/>
            <w:szCs w:val="20"/>
            <w:u w:val="single"/>
          </w:rPr>
          <w:t>https://doi.org/10.1111/j.1469-1795.2008.00169.x</w:t>
        </w:r>
      </w:hyperlink>
    </w:p>
    <w:bookmarkStart w:id="152" w:name="_heading=h.1gf8i83" w:colFirst="0" w:colLast="0"/>
    <w:bookmarkEnd w:id="152"/>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7">
        <w:r w:rsidRPr="003926FB">
          <w:rPr>
            <w:i/>
            <w:sz w:val="20"/>
            <w:szCs w:val="20"/>
          </w:rPr>
          <w:t>Oecologia</w:t>
        </w:r>
      </w:hyperlink>
      <w:hyperlink r:id="rId278">
        <w:r w:rsidRPr="003926FB">
          <w:rPr>
            <w:sz w:val="20"/>
            <w:szCs w:val="20"/>
          </w:rPr>
          <w:t xml:space="preserve">, </w:t>
        </w:r>
      </w:hyperlink>
      <w:hyperlink r:id="rId279">
        <w:r w:rsidRPr="003926FB">
          <w:rPr>
            <w:i/>
            <w:sz w:val="20"/>
            <w:szCs w:val="20"/>
          </w:rPr>
          <w:t>188</w:t>
        </w:r>
      </w:hyperlink>
      <w:hyperlink r:id="rId280">
        <w:r w:rsidRPr="003926FB">
          <w:rPr>
            <w:sz w:val="20"/>
            <w:szCs w:val="20"/>
          </w:rPr>
          <w:t xml:space="preserve">(3), 863–873. </w:t>
        </w:r>
      </w:hyperlink>
      <w:hyperlink r:id="rId281">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82">
        <w:r w:rsidRPr="003926FB">
          <w:rPr>
            <w:color w:val="365F91"/>
            <w:sz w:val="20"/>
            <w:szCs w:val="20"/>
            <w:u w:val="single"/>
          </w:rPr>
          <w:t>http://dx.doi.org/10.13140/RG.2.2.23409.17767</w:t>
        </w:r>
      </w:hyperlink>
    </w:p>
    <w:bookmarkStart w:id="153" w:name="_heading=h.du3bgtuggszs" w:colFirst="0" w:colLast="0"/>
    <w:bookmarkEnd w:id="153"/>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3">
        <w:r w:rsidRPr="003926FB">
          <w:rPr>
            <w:i/>
            <w:sz w:val="20"/>
            <w:szCs w:val="20"/>
          </w:rPr>
          <w:t>Scientific Reports</w:t>
        </w:r>
      </w:hyperlink>
      <w:hyperlink r:id="rId284">
        <w:r w:rsidRPr="003926FB">
          <w:rPr>
            <w:sz w:val="20"/>
            <w:szCs w:val="20"/>
          </w:rPr>
          <w:t xml:space="preserve">, </w:t>
        </w:r>
      </w:hyperlink>
      <w:hyperlink r:id="rId285">
        <w:r w:rsidRPr="003926FB">
          <w:rPr>
            <w:i/>
            <w:sz w:val="20"/>
            <w:szCs w:val="20"/>
          </w:rPr>
          <w:t>9</w:t>
        </w:r>
      </w:hyperlink>
      <w:r w:rsidRPr="003926FB">
        <w:rPr>
          <w:sz w:val="20"/>
          <w:szCs w:val="20"/>
        </w:rPr>
        <w:t>(1)</w:t>
      </w:r>
      <w:hyperlink r:id="rId286">
        <w:r w:rsidRPr="003926FB">
          <w:rPr>
            <w:sz w:val="20"/>
            <w:szCs w:val="20"/>
          </w:rPr>
          <w:t>, 3772.</w:t>
        </w:r>
      </w:hyperlink>
      <w:hyperlink r:id="rId287">
        <w:r w:rsidRPr="003926FB">
          <w:rPr>
            <w:color w:val="365F91"/>
            <w:sz w:val="20"/>
            <w:szCs w:val="20"/>
          </w:rPr>
          <w:t xml:space="preserve"> </w:t>
        </w:r>
      </w:hyperlink>
      <w:hyperlink r:id="rId288">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DF031C">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4" w:name="_Toc140171399"/>
      <w:bookmarkStart w:id="155" w:name="_Toc162188903"/>
      <w:r w:rsidRPr="003926FB">
        <w:lastRenderedPageBreak/>
        <w:t>Glossar</w:t>
      </w:r>
      <w:bookmarkEnd w:id="154"/>
      <w:r w:rsidR="00911CFC" w:rsidRPr="003926FB">
        <w:t>y</w:t>
      </w:r>
      <w:bookmarkEnd w:id="155"/>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6"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7" w:name="access_method"/>
            <w:r w:rsidRPr="003926FB">
              <w:rPr>
                <w:b/>
                <w:sz w:val="20"/>
                <w:szCs w:val="20"/>
              </w:rPr>
              <w:t>*Access Method</w:t>
            </w:r>
            <w:bookmarkEnd w:id="157"/>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8" w:name="age_class_adult"/>
            <w:r w:rsidRPr="003926FB">
              <w:rPr>
                <w:rFonts w:eastAsia="Times New Roman"/>
                <w:b/>
                <w:bCs/>
                <w:color w:val="000000"/>
                <w:sz w:val="20"/>
                <w:szCs w:val="20"/>
              </w:rPr>
              <w:t>Adult</w:t>
            </w:r>
            <w:bookmarkEnd w:id="158"/>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59" w:name="tags_age_class"/>
            <w:r w:rsidRPr="003926FB">
              <w:rPr>
                <w:b/>
                <w:sz w:val="20"/>
                <w:szCs w:val="20"/>
              </w:rPr>
              <w:t>Age Class</w:t>
            </w:r>
            <w:bookmarkEnd w:id="159"/>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60" w:name="analyst"/>
            <w:r w:rsidRPr="003926FB">
              <w:rPr>
                <w:b/>
                <w:sz w:val="20"/>
                <w:szCs w:val="20"/>
              </w:rPr>
              <w:t>Analyst</w:t>
            </w:r>
            <w:bookmarkEnd w:id="160"/>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61" w:name="animal_id"/>
            <w:r w:rsidRPr="003926FB">
              <w:rPr>
                <w:rFonts w:eastAsia="Times New Roman"/>
                <w:b/>
                <w:bCs/>
                <w:color w:val="000000"/>
                <w:sz w:val="20"/>
                <w:szCs w:val="20"/>
              </w:rPr>
              <w:t>*Animal ID</w:t>
            </w:r>
            <w:bookmarkEnd w:id="161"/>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62" w:name="baitlure_bait"/>
            <w:r w:rsidRPr="003926FB">
              <w:rPr>
                <w:rFonts w:eastAsia="Times New Roman"/>
                <w:color w:val="000000"/>
                <w:sz w:val="20"/>
                <w:szCs w:val="20"/>
              </w:rPr>
              <w:t>Bait</w:t>
            </w:r>
            <w:bookmarkEnd w:id="162"/>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63" w:name="baitlure_bait_lure_type"/>
            <w:r w:rsidRPr="003926FB">
              <w:rPr>
                <w:rFonts w:eastAsia="Times New Roman"/>
                <w:b/>
                <w:bCs/>
                <w:color w:val="000000"/>
                <w:sz w:val="20"/>
                <w:szCs w:val="20"/>
              </w:rPr>
              <w:t>Bait/Lure Type</w:t>
            </w:r>
            <w:bookmarkEnd w:id="163"/>
          </w:p>
        </w:tc>
        <w:tc>
          <w:tcPr>
            <w:tcW w:w="7839" w:type="dxa"/>
            <w:shd w:val="clear" w:color="auto" w:fill="auto"/>
            <w:tcMar>
              <w:left w:w="0" w:type="dxa"/>
              <w:right w:w="0" w:type="dxa"/>
            </w:tcMar>
            <w:vAlign w:val="center"/>
            <w:hideMark/>
          </w:tcPr>
          <w:p w14:paraId="386AA547" w14:textId="56B9A1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4" w:name="batteries_replaced"/>
            <w:r w:rsidRPr="003926FB">
              <w:rPr>
                <w:rFonts w:eastAsia="Times New Roman"/>
                <w:b/>
                <w:bCs/>
                <w:color w:val="000000"/>
                <w:sz w:val="20"/>
                <w:szCs w:val="20"/>
              </w:rPr>
              <w:t>*Batteries Replaced</w:t>
            </w:r>
            <w:bookmarkEnd w:id="164"/>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5" w:name="behaviour"/>
            <w:r w:rsidRPr="003926FB">
              <w:rPr>
                <w:b/>
                <w:bCs/>
                <w:sz w:val="20"/>
                <w:szCs w:val="20"/>
              </w:rPr>
              <w:t>*Behaviour</w:t>
            </w:r>
            <w:bookmarkEnd w:id="165"/>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6" w:name="camera_active_on_arrival"/>
            <w:r w:rsidRPr="003926FB">
              <w:rPr>
                <w:rFonts w:eastAsia="Times New Roman"/>
                <w:b/>
                <w:bCs/>
                <w:color w:val="000000"/>
                <w:sz w:val="20"/>
                <w:szCs w:val="20"/>
              </w:rPr>
              <w:t>*Camera Active On Arrival</w:t>
            </w:r>
            <w:bookmarkEnd w:id="166"/>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7" w:name="camera_active_on_departure"/>
            <w:r w:rsidRPr="003926FB">
              <w:rPr>
                <w:rFonts w:eastAsia="Times New Roman"/>
                <w:b/>
                <w:bCs/>
                <w:color w:val="000000"/>
                <w:sz w:val="20"/>
                <w:szCs w:val="20"/>
              </w:rPr>
              <w:t>*Camera Active On Departure</w:t>
            </w:r>
            <w:bookmarkEnd w:id="167"/>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8" w:name="camera_attachment"/>
            <w:r w:rsidRPr="003926FB">
              <w:rPr>
                <w:rFonts w:eastAsia="Times New Roman"/>
                <w:b/>
                <w:bCs/>
                <w:color w:val="000000"/>
                <w:sz w:val="20"/>
                <w:szCs w:val="20"/>
              </w:rPr>
              <w:t>*Camera Attachment</w:t>
            </w:r>
            <w:bookmarkEnd w:id="168"/>
          </w:p>
        </w:tc>
        <w:tc>
          <w:tcPr>
            <w:tcW w:w="7839" w:type="dxa"/>
            <w:shd w:val="clear" w:color="auto" w:fill="auto"/>
            <w:tcMar>
              <w:left w:w="0" w:type="dxa"/>
              <w:right w:w="0" w:type="dxa"/>
            </w:tcMar>
            <w:vAlign w:val="center"/>
            <w:hideMark/>
          </w:tcPr>
          <w:p w14:paraId="5B1B9A7D" w14:textId="2B092FE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69" w:name="camera_damaged"/>
            <w:r w:rsidRPr="003926FB">
              <w:rPr>
                <w:rFonts w:eastAsia="Times New Roman"/>
                <w:b/>
                <w:bCs/>
                <w:color w:val="000000"/>
                <w:sz w:val="20"/>
                <w:szCs w:val="20"/>
              </w:rPr>
              <w:t>*Camera Damaged</w:t>
            </w:r>
            <w:bookmarkEnd w:id="169"/>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70" w:name="camera_direction"/>
            <w:r w:rsidRPr="003926FB">
              <w:rPr>
                <w:b/>
                <w:sz w:val="20"/>
                <w:szCs w:val="20"/>
              </w:rPr>
              <w:t>*Camera Direction (degrees)</w:t>
            </w:r>
            <w:bookmarkEnd w:id="170"/>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71" w:name="camera_height"/>
            <w:r w:rsidRPr="003926FB">
              <w:rPr>
                <w:b/>
                <w:sz w:val="20"/>
                <w:szCs w:val="20"/>
              </w:rPr>
              <w:t>Camera Height (m)</w:t>
            </w:r>
            <w:bookmarkEnd w:id="171"/>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72" w:name="camera_id"/>
            <w:r w:rsidRPr="003926FB">
              <w:rPr>
                <w:b/>
                <w:sz w:val="20"/>
                <w:szCs w:val="20"/>
              </w:rPr>
              <w:lastRenderedPageBreak/>
              <w:t>Camera ID</w:t>
            </w:r>
            <w:bookmarkEnd w:id="172"/>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73" w:name="camera_location"/>
            <w:r w:rsidRPr="003926FB">
              <w:rPr>
                <w:bCs/>
                <w:sz w:val="20"/>
                <w:szCs w:val="20"/>
              </w:rPr>
              <w:t>Camera location</w:t>
            </w:r>
            <w:bookmarkEnd w:id="173"/>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4" w:name="camera_location_characteristics"/>
            <w:r w:rsidRPr="003926FB">
              <w:rPr>
                <w:rFonts w:eastAsia="Times New Roman"/>
                <w:b/>
                <w:bCs/>
                <w:color w:val="000000"/>
                <w:sz w:val="20"/>
                <w:szCs w:val="20"/>
              </w:rPr>
              <w:t>*</w:t>
            </w:r>
            <w:r w:rsidRPr="003926FB">
              <w:rPr>
                <w:b/>
                <w:sz w:val="20"/>
                <w:szCs w:val="20"/>
              </w:rPr>
              <w:t>Camera Location Characteristic(s</w:t>
            </w:r>
            <w:bookmarkEnd w:id="174"/>
            <w:r w:rsidRPr="003926FB">
              <w:rPr>
                <w:b/>
                <w:sz w:val="20"/>
                <w:szCs w:val="20"/>
              </w:rPr>
              <w:t>)</w:t>
            </w:r>
          </w:p>
        </w:tc>
        <w:tc>
          <w:tcPr>
            <w:tcW w:w="7839" w:type="dxa"/>
            <w:shd w:val="clear" w:color="auto" w:fill="auto"/>
            <w:tcMar>
              <w:left w:w="0" w:type="dxa"/>
              <w:right w:w="0" w:type="dxa"/>
            </w:tcMar>
            <w:vAlign w:val="center"/>
            <w:hideMark/>
          </w:tcPr>
          <w:p w14:paraId="12EB344E" w14:textId="1DB253A2"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5CD9C39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5" w:name="camera_location_comments"/>
            <w:r w:rsidRPr="003926FB">
              <w:rPr>
                <w:rFonts w:eastAsia="Times New Roman"/>
                <w:b/>
                <w:bCs/>
                <w:color w:val="000000"/>
                <w:sz w:val="20"/>
                <w:szCs w:val="20"/>
              </w:rPr>
              <w:t>*</w:t>
            </w:r>
            <w:r w:rsidRPr="003926FB">
              <w:rPr>
                <w:b/>
                <w:sz w:val="20"/>
                <w:szCs w:val="20"/>
              </w:rPr>
              <w:t>Camera Location Comments</w:t>
            </w:r>
            <w:bookmarkEnd w:id="175"/>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6" w:name="camera_location_name"/>
            <w:r w:rsidRPr="003926FB">
              <w:rPr>
                <w:b/>
                <w:sz w:val="20"/>
                <w:szCs w:val="20"/>
              </w:rPr>
              <w:t xml:space="preserve">Camera Location Name </w:t>
            </w:r>
            <w:bookmarkEnd w:id="176"/>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7" w:name="camera_make"/>
            <w:r w:rsidRPr="003926FB">
              <w:rPr>
                <w:b/>
                <w:sz w:val="20"/>
                <w:szCs w:val="20"/>
              </w:rPr>
              <w:t>Camera Make</w:t>
            </w:r>
            <w:bookmarkEnd w:id="177"/>
          </w:p>
        </w:tc>
        <w:tc>
          <w:tcPr>
            <w:tcW w:w="7839" w:type="dxa"/>
            <w:shd w:val="clear" w:color="auto" w:fill="auto"/>
            <w:tcMar>
              <w:left w:w="0" w:type="dxa"/>
              <w:right w:w="0" w:type="dxa"/>
            </w:tcMar>
            <w:vAlign w:val="center"/>
            <w:hideMark/>
          </w:tcPr>
          <w:p w14:paraId="2A2B52C8" w14:textId="2930476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8" w:name="camera_model"/>
            <w:r w:rsidRPr="003926FB">
              <w:rPr>
                <w:b/>
                <w:sz w:val="20"/>
                <w:szCs w:val="20"/>
              </w:rPr>
              <w:t>Camera Model</w:t>
            </w:r>
            <w:bookmarkEnd w:id="178"/>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79" w:name="camera_serial_number"/>
            <w:r w:rsidRPr="003926FB">
              <w:rPr>
                <w:b/>
                <w:sz w:val="20"/>
                <w:szCs w:val="20"/>
              </w:rPr>
              <w:t>Camera Serial Number</w:t>
            </w:r>
            <w:bookmarkEnd w:id="179"/>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80" w:name="sampledesign_clustered"/>
            <w:r w:rsidRPr="003926FB">
              <w:rPr>
                <w:bCs/>
                <w:color w:val="000000"/>
                <w:sz w:val="20"/>
                <w:szCs w:val="20"/>
              </w:rPr>
              <w:t>Clustered design</w:t>
            </w:r>
            <w:bookmarkEnd w:id="180"/>
          </w:p>
        </w:tc>
        <w:tc>
          <w:tcPr>
            <w:tcW w:w="7839" w:type="dxa"/>
            <w:shd w:val="clear" w:color="auto" w:fill="auto"/>
            <w:tcMar>
              <w:left w:w="0" w:type="dxa"/>
              <w:right w:w="0" w:type="dxa"/>
            </w:tcMar>
            <w:vAlign w:val="center"/>
            <w:hideMark/>
          </w:tcPr>
          <w:p w14:paraId="4016868C" w14:textId="3C2FF6F6"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81" w:name="sampledesign_convenience"/>
            <w:r w:rsidRPr="003926FB">
              <w:rPr>
                <w:bCs/>
                <w:sz w:val="20"/>
                <w:szCs w:val="20"/>
              </w:rPr>
              <w:t>Convenience design</w:t>
            </w:r>
            <w:bookmarkEnd w:id="181"/>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82" w:name="crew"/>
            <w:r w:rsidRPr="003926FB">
              <w:rPr>
                <w:bCs/>
                <w:sz w:val="20"/>
                <w:szCs w:val="20"/>
              </w:rPr>
              <w:t>Crew</w:t>
            </w:r>
            <w:bookmarkEnd w:id="182"/>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83" w:name="density"/>
            <w:r w:rsidRPr="003926FB">
              <w:rPr>
                <w:bCs/>
                <w:sz w:val="20"/>
                <w:szCs w:val="20"/>
              </w:rPr>
              <w:t>Density</w:t>
            </w:r>
            <w:bookmarkEnd w:id="183"/>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4" w:name="deployment"/>
            <w:r w:rsidRPr="003926FB">
              <w:rPr>
                <w:bCs/>
                <w:sz w:val="20"/>
                <w:szCs w:val="20"/>
              </w:rPr>
              <w:t>Deployment</w:t>
            </w:r>
            <w:bookmarkEnd w:id="184"/>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5" w:name="deployment_area_photo_number"/>
            <w:r w:rsidRPr="003926FB">
              <w:rPr>
                <w:rFonts w:eastAsia="Times New Roman"/>
                <w:b/>
                <w:bCs/>
                <w:color w:val="000000"/>
                <w:sz w:val="20"/>
                <w:szCs w:val="20"/>
              </w:rPr>
              <w:t>*</w:t>
            </w:r>
            <w:r w:rsidRPr="003926FB">
              <w:rPr>
                <w:b/>
                <w:sz w:val="20"/>
                <w:szCs w:val="20"/>
              </w:rPr>
              <w:t>Deployment Area Photo Numbers</w:t>
            </w:r>
            <w:bookmarkEnd w:id="185"/>
          </w:p>
        </w:tc>
        <w:tc>
          <w:tcPr>
            <w:tcW w:w="7839" w:type="dxa"/>
            <w:shd w:val="clear" w:color="auto" w:fill="auto"/>
            <w:tcMar>
              <w:left w:w="0" w:type="dxa"/>
              <w:right w:w="0" w:type="dxa"/>
            </w:tcMar>
            <w:vAlign w:val="center"/>
            <w:hideMark/>
          </w:tcPr>
          <w:p w14:paraId="10E65DCC" w14:textId="53C8B19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6" w:name="deployment_area_photos"/>
            <w:r w:rsidRPr="003926FB">
              <w:rPr>
                <w:bCs/>
                <w:sz w:val="20"/>
                <w:szCs w:val="20"/>
              </w:rPr>
              <w:lastRenderedPageBreak/>
              <w:t>Deployment area photos</w:t>
            </w:r>
            <w:bookmarkEnd w:id="186"/>
          </w:p>
        </w:tc>
        <w:tc>
          <w:tcPr>
            <w:tcW w:w="7839" w:type="dxa"/>
            <w:shd w:val="clear" w:color="auto" w:fill="auto"/>
            <w:tcMar>
              <w:left w:w="0" w:type="dxa"/>
              <w:right w:w="0" w:type="dxa"/>
            </w:tcMar>
            <w:vAlign w:val="center"/>
            <w:hideMark/>
          </w:tcPr>
          <w:p w14:paraId="79D4368D" w14:textId="5552754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7" w:name="deployment_area_photos_taken"/>
            <w:r w:rsidRPr="003926FB">
              <w:rPr>
                <w:rFonts w:eastAsia="Times New Roman"/>
                <w:b/>
                <w:bCs/>
                <w:color w:val="000000"/>
                <w:sz w:val="20"/>
                <w:szCs w:val="20"/>
              </w:rPr>
              <w:t>*Deployment Area Photos Taken</w:t>
            </w:r>
            <w:bookmarkEnd w:id="187"/>
          </w:p>
        </w:tc>
        <w:tc>
          <w:tcPr>
            <w:tcW w:w="7839" w:type="dxa"/>
            <w:shd w:val="clear" w:color="auto" w:fill="auto"/>
            <w:tcMar>
              <w:left w:w="0" w:type="dxa"/>
              <w:right w:w="0" w:type="dxa"/>
            </w:tcMar>
            <w:vAlign w:val="center"/>
            <w:hideMark/>
          </w:tcPr>
          <w:p w14:paraId="2100FC1E" w14:textId="576AFDB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88" w:name="deployment_comments"/>
            <w:r w:rsidRPr="003926FB">
              <w:rPr>
                <w:rFonts w:eastAsia="Times New Roman"/>
                <w:b/>
                <w:bCs/>
                <w:color w:val="000000"/>
                <w:sz w:val="20"/>
                <w:szCs w:val="20"/>
              </w:rPr>
              <w:t>*Deployment Comments</w:t>
            </w:r>
            <w:bookmarkEnd w:id="188"/>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89" w:name="deployment_crew"/>
            <w:r w:rsidRPr="003926FB">
              <w:rPr>
                <w:b/>
                <w:sz w:val="20"/>
                <w:szCs w:val="20"/>
              </w:rPr>
              <w:t>Deployment Crew</w:t>
            </w:r>
            <w:bookmarkEnd w:id="189"/>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90" w:name="deployment_end_date_time"/>
            <w:r w:rsidRPr="003926FB">
              <w:rPr>
                <w:b/>
                <w:sz w:val="20"/>
                <w:szCs w:val="20"/>
              </w:rPr>
              <w:t>Deployment End Date Time (DD-MMM-YYYY HH:MM:SS)</w:t>
            </w:r>
            <w:bookmarkEnd w:id="190"/>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91" w:name="deployment_image_count"/>
            <w:r w:rsidRPr="003926FB">
              <w:rPr>
                <w:rFonts w:eastAsia="Times New Roman"/>
                <w:b/>
                <w:bCs/>
                <w:color w:val="000000"/>
                <w:sz w:val="20"/>
                <w:szCs w:val="20"/>
              </w:rPr>
              <w:t>*Deployment Image Count</w:t>
            </w:r>
            <w:bookmarkEnd w:id="191"/>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92" w:name="deployment_metadata"/>
            <w:r w:rsidRPr="003926FB">
              <w:rPr>
                <w:bCs/>
                <w:sz w:val="20"/>
                <w:szCs w:val="20"/>
              </w:rPr>
              <w:t>Deployment metadata</w:t>
            </w:r>
            <w:bookmarkEnd w:id="192"/>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93" w:name="deployment_name"/>
            <w:r w:rsidRPr="003926FB">
              <w:rPr>
                <w:b/>
                <w:sz w:val="20"/>
                <w:szCs w:val="20"/>
              </w:rPr>
              <w:t>Deployment Name</w:t>
            </w:r>
            <w:bookmarkEnd w:id="193"/>
            <w:r w:rsidRPr="003926FB">
              <w:rPr>
                <w:b/>
                <w:sz w:val="20"/>
                <w:szCs w:val="20"/>
              </w:rPr>
              <w:t xml:space="preserve"> </w:t>
            </w:r>
          </w:p>
        </w:tc>
        <w:tc>
          <w:tcPr>
            <w:tcW w:w="7839" w:type="dxa"/>
            <w:shd w:val="clear" w:color="auto" w:fill="auto"/>
            <w:tcMar>
              <w:left w:w="0" w:type="dxa"/>
              <w:right w:w="0" w:type="dxa"/>
            </w:tcMar>
            <w:vAlign w:val="center"/>
            <w:hideMark/>
          </w:tcPr>
          <w:p w14:paraId="6C40DDD4" w14:textId="6E1E301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4" w:name="deployment_start_date_time"/>
            <w:r w:rsidRPr="003926FB">
              <w:rPr>
                <w:b/>
                <w:sz w:val="20"/>
                <w:szCs w:val="20"/>
              </w:rPr>
              <w:t>Deployment Start Date Time (DD-MMM-YYYY HH:MM:SS)</w:t>
            </w:r>
            <w:bookmarkEnd w:id="194"/>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5" w:name="deployment_visit"/>
            <w:r w:rsidRPr="003926FB">
              <w:rPr>
                <w:bCs/>
                <w:sz w:val="20"/>
                <w:szCs w:val="20"/>
              </w:rPr>
              <w:t>Deployment visit</w:t>
            </w:r>
            <w:bookmarkEnd w:id="195"/>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0C40257" w:rsidR="008A559C" w:rsidRPr="003926FB" w:rsidRDefault="008A559C" w:rsidP="00723ACC">
            <w:pPr>
              <w:spacing w:before="60" w:after="60"/>
              <w:ind w:left="85" w:right="85"/>
              <w:rPr>
                <w:rFonts w:eastAsia="Times New Roman"/>
                <w:color w:val="000000"/>
                <w:sz w:val="20"/>
                <w:szCs w:val="20"/>
              </w:rPr>
            </w:pPr>
            <w:bookmarkStart w:id="196"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6"/>
          </w:p>
        </w:tc>
        <w:tc>
          <w:tcPr>
            <w:tcW w:w="7839" w:type="dxa"/>
            <w:shd w:val="clear" w:color="auto" w:fill="auto"/>
            <w:tcMar>
              <w:left w:w="0" w:type="dxa"/>
              <w:right w:w="0" w:type="dxa"/>
            </w:tcMar>
            <w:vAlign w:val="center"/>
            <w:hideMark/>
          </w:tcPr>
          <w:p w14:paraId="6832676B" w14:textId="25BFB0C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7" w:name="detection_zone"/>
            <w:r w:rsidRPr="003926FB">
              <w:rPr>
                <w:bCs/>
                <w:sz w:val="20"/>
                <w:szCs w:val="20"/>
              </w:rPr>
              <w:lastRenderedPageBreak/>
              <w:t>Detection zone</w:t>
            </w:r>
            <w:bookmarkEnd w:id="197"/>
          </w:p>
        </w:tc>
        <w:tc>
          <w:tcPr>
            <w:tcW w:w="7839" w:type="dxa"/>
            <w:shd w:val="clear" w:color="auto" w:fill="auto"/>
            <w:tcMar>
              <w:left w:w="0" w:type="dxa"/>
              <w:right w:w="0" w:type="dxa"/>
            </w:tcMar>
            <w:vAlign w:val="center"/>
            <w:hideMark/>
          </w:tcPr>
          <w:p w14:paraId="49194971" w14:textId="45EEAF0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198" w:name="easting_camera_location"/>
            <w:r w:rsidRPr="003926FB">
              <w:rPr>
                <w:b/>
                <w:sz w:val="20"/>
                <w:szCs w:val="20"/>
              </w:rPr>
              <w:t>Easting Camera Location</w:t>
            </w:r>
            <w:bookmarkEnd w:id="198"/>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199" w:name="event_type"/>
            <w:r w:rsidRPr="003926FB">
              <w:rPr>
                <w:rFonts w:eastAsia="Times New Roman"/>
                <w:b/>
                <w:bCs/>
                <w:color w:val="000000"/>
                <w:sz w:val="20"/>
                <w:szCs w:val="20"/>
              </w:rPr>
              <w:t>Event Type</w:t>
            </w:r>
            <w:bookmarkEnd w:id="199"/>
          </w:p>
        </w:tc>
        <w:tc>
          <w:tcPr>
            <w:tcW w:w="7839" w:type="dxa"/>
            <w:shd w:val="clear" w:color="auto" w:fill="auto"/>
            <w:tcMar>
              <w:left w:w="0" w:type="dxa"/>
              <w:right w:w="0" w:type="dxa"/>
            </w:tcMar>
            <w:vAlign w:val="center"/>
            <w:hideMark/>
          </w:tcPr>
          <w:p w14:paraId="29B4839E" w14:textId="4B8B7EA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200" w:name="false_trigger"/>
            <w:r w:rsidRPr="003926FB">
              <w:rPr>
                <w:bCs/>
                <w:sz w:val="20"/>
                <w:szCs w:val="20"/>
              </w:rPr>
              <w:t>False trigger</w:t>
            </w:r>
            <w:bookmarkEnd w:id="200"/>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201" w:name="field_of_view"/>
            <w:r w:rsidRPr="003926FB">
              <w:rPr>
                <w:bCs/>
                <w:sz w:val="20"/>
                <w:szCs w:val="20"/>
              </w:rPr>
              <w:t>Field of View (FOV)</w:t>
            </w:r>
            <w:bookmarkEnd w:id="201"/>
          </w:p>
        </w:tc>
        <w:tc>
          <w:tcPr>
            <w:tcW w:w="7839" w:type="dxa"/>
            <w:shd w:val="clear" w:color="auto" w:fill="auto"/>
            <w:tcMar>
              <w:left w:w="0" w:type="dxa"/>
              <w:right w:w="0" w:type="dxa"/>
            </w:tcMar>
            <w:vAlign w:val="center"/>
            <w:hideMark/>
          </w:tcPr>
          <w:p w14:paraId="676C37E6" w14:textId="41877FC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202" w:name="settings_flash_output"/>
            <w:r w:rsidRPr="003926FB">
              <w:rPr>
                <w:bCs/>
                <w:sz w:val="20"/>
                <w:szCs w:val="20"/>
              </w:rPr>
              <w:t>Flash output</w:t>
            </w:r>
            <w:bookmarkEnd w:id="202"/>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203" w:name="fov_target"/>
            <w:r w:rsidRPr="003926FB">
              <w:rPr>
                <w:b/>
                <w:sz w:val="20"/>
                <w:szCs w:val="20"/>
              </w:rPr>
              <w:t>FOV Target Feature</w:t>
            </w:r>
            <w:bookmarkEnd w:id="203"/>
          </w:p>
        </w:tc>
        <w:tc>
          <w:tcPr>
            <w:tcW w:w="7839" w:type="dxa"/>
            <w:shd w:val="clear" w:color="auto" w:fill="auto"/>
            <w:tcMar>
              <w:left w:w="0" w:type="dxa"/>
              <w:right w:w="0" w:type="dxa"/>
            </w:tcMar>
            <w:vAlign w:val="center"/>
            <w:hideMark/>
          </w:tcPr>
          <w:p w14:paraId="6D346903" w14:textId="238846E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4" w:name="fov_target_distance"/>
            <w:r w:rsidRPr="003926FB">
              <w:rPr>
                <w:rFonts w:eastAsia="Times New Roman"/>
                <w:b/>
                <w:bCs/>
                <w:color w:val="000000"/>
                <w:sz w:val="20"/>
                <w:szCs w:val="20"/>
              </w:rPr>
              <w:t>*</w:t>
            </w:r>
            <w:r w:rsidRPr="003926FB">
              <w:rPr>
                <w:b/>
                <w:sz w:val="20"/>
                <w:szCs w:val="20"/>
              </w:rPr>
              <w:t>FOV Target Feature Distance (m</w:t>
            </w:r>
            <w:bookmarkEnd w:id="204"/>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5" w:name="gps_unit_accuracy"/>
            <w:r w:rsidRPr="003926FB">
              <w:rPr>
                <w:b/>
                <w:sz w:val="20"/>
                <w:szCs w:val="20"/>
              </w:rPr>
              <w:t>GPS Unit Accuracy (m)</w:t>
            </w:r>
            <w:bookmarkEnd w:id="205"/>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6" w:name="human_transport_mode_activity"/>
            <w:r w:rsidRPr="003926FB">
              <w:rPr>
                <w:rFonts w:eastAsia="Times New Roman"/>
                <w:b/>
                <w:bCs/>
                <w:color w:val="000000"/>
                <w:sz w:val="20"/>
                <w:szCs w:val="20"/>
              </w:rPr>
              <w:t>*Human Transport Mode/Activity</w:t>
            </w:r>
            <w:bookmarkEnd w:id="206"/>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7" w:name="image"/>
            <w:r w:rsidRPr="003926FB">
              <w:rPr>
                <w:bCs/>
                <w:sz w:val="20"/>
                <w:szCs w:val="20"/>
              </w:rPr>
              <w:t>Image</w:t>
            </w:r>
            <w:bookmarkEnd w:id="207"/>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08" w:name="image_flash_output"/>
            <w:r w:rsidRPr="003926FB">
              <w:rPr>
                <w:rFonts w:eastAsia="Times New Roman"/>
                <w:b/>
                <w:bCs/>
                <w:color w:val="000000"/>
                <w:sz w:val="20"/>
                <w:szCs w:val="20"/>
              </w:rPr>
              <w:t>*Image Flash Output</w:t>
            </w:r>
            <w:bookmarkEnd w:id="208"/>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09" w:name="image_infrared_illuminator"/>
            <w:r w:rsidRPr="003926FB">
              <w:rPr>
                <w:rFonts w:eastAsia="Times New Roman"/>
                <w:b/>
                <w:bCs/>
                <w:color w:val="000000"/>
                <w:sz w:val="20"/>
                <w:szCs w:val="20"/>
              </w:rPr>
              <w:t>*Image Infrared Illuminator</w:t>
            </w:r>
            <w:bookmarkEnd w:id="209"/>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10" w:name="image_name"/>
            <w:r w:rsidRPr="003926FB">
              <w:rPr>
                <w:b/>
                <w:sz w:val="20"/>
                <w:szCs w:val="20"/>
              </w:rPr>
              <w:t>Image Name</w:t>
            </w:r>
            <w:bookmarkEnd w:id="210"/>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11" w:name="image_processing"/>
            <w:r w:rsidRPr="003926FB">
              <w:rPr>
                <w:rFonts w:eastAsia="Times New Roman"/>
                <w:color w:val="000000"/>
                <w:sz w:val="20"/>
                <w:szCs w:val="20"/>
              </w:rPr>
              <w:lastRenderedPageBreak/>
              <w:t>Image processing</w:t>
            </w:r>
            <w:bookmarkEnd w:id="211"/>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12" w:name="image_sequence"/>
            <w:r w:rsidRPr="003926FB">
              <w:rPr>
                <w:rFonts w:eastAsia="Times New Roman"/>
                <w:color w:val="000000"/>
                <w:sz w:val="20"/>
                <w:szCs w:val="20"/>
              </w:rPr>
              <w:t>Image Sequence</w:t>
            </w:r>
            <w:bookmarkEnd w:id="212"/>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13" w:name="image_set_end_date_time"/>
            <w:r w:rsidRPr="003926FB">
              <w:rPr>
                <w:b/>
                <w:sz w:val="20"/>
                <w:szCs w:val="20"/>
              </w:rPr>
              <w:t>Image Set End Date Time</w:t>
            </w:r>
            <w:bookmarkEnd w:id="213"/>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4" w:name="image_set_start_date_time"/>
            <w:r w:rsidRPr="003926FB">
              <w:rPr>
                <w:b/>
                <w:sz w:val="20"/>
                <w:szCs w:val="20"/>
              </w:rPr>
              <w:t>Image Set Start Date Time</w:t>
            </w:r>
            <w:bookmarkEnd w:id="214"/>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9DDB65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5" w:name="image_trigger_mode"/>
            <w:r w:rsidRPr="003926FB">
              <w:rPr>
                <w:rFonts w:eastAsia="Times New Roman"/>
                <w:b/>
                <w:bCs/>
                <w:color w:val="000000"/>
                <w:sz w:val="20"/>
                <w:szCs w:val="20"/>
              </w:rPr>
              <w:t>*Image Trigger Mode</w:t>
            </w:r>
            <w:bookmarkEnd w:id="215"/>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6" w:name="image_sequence_comments"/>
            <w:r w:rsidRPr="003926FB">
              <w:rPr>
                <w:rFonts w:eastAsia="Times New Roman"/>
                <w:b/>
                <w:bCs/>
                <w:color w:val="000000"/>
                <w:sz w:val="20"/>
                <w:szCs w:val="20"/>
              </w:rPr>
              <w:t>*Image/Sequence Comments</w:t>
            </w:r>
            <w:bookmarkEnd w:id="216"/>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7" w:name="image_sequence_date_time"/>
            <w:r w:rsidRPr="003926FB">
              <w:rPr>
                <w:rFonts w:eastAsia="Times New Roman"/>
                <w:b/>
                <w:bCs/>
                <w:color w:val="000000"/>
                <w:sz w:val="20"/>
                <w:szCs w:val="20"/>
              </w:rPr>
              <w:t>Image/Sequence Date Time (DD-MMM-YYYY HH:MM:SS)</w:t>
            </w:r>
            <w:bookmarkEnd w:id="217"/>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18" w:name="individual_count"/>
            <w:r w:rsidRPr="003926FB">
              <w:rPr>
                <w:b/>
                <w:sz w:val="20"/>
                <w:szCs w:val="20"/>
              </w:rPr>
              <w:t>Individual Count</w:t>
            </w:r>
            <w:bookmarkEnd w:id="218"/>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19" w:name="settings_infrared_illum"/>
            <w:r w:rsidRPr="003926FB">
              <w:rPr>
                <w:bCs/>
                <w:sz w:val="20"/>
                <w:szCs w:val="20"/>
              </w:rPr>
              <w:t>Infrared illuminator</w:t>
            </w:r>
            <w:bookmarkEnd w:id="219"/>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20" w:name="inter_detection_interval"/>
            <w:r w:rsidRPr="003926FB">
              <w:rPr>
                <w:sz w:val="20"/>
                <w:szCs w:val="20"/>
              </w:rPr>
              <w:t>Inter-detection interval</w:t>
            </w:r>
            <w:bookmarkEnd w:id="220"/>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21" w:name="age_class_juvenile"/>
            <w:r w:rsidRPr="003926FB">
              <w:rPr>
                <w:rFonts w:eastAsia="Times New Roman"/>
                <w:b/>
                <w:bCs/>
                <w:color w:val="000000"/>
                <w:sz w:val="20"/>
                <w:szCs w:val="20"/>
              </w:rPr>
              <w:lastRenderedPageBreak/>
              <w:t>Juvenile</w:t>
            </w:r>
            <w:bookmarkEnd w:id="221"/>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22" w:name="key_id"/>
            <w:r w:rsidRPr="003926FB">
              <w:rPr>
                <w:rFonts w:eastAsia="Times New Roman"/>
                <w:b/>
                <w:bCs/>
                <w:color w:val="000000"/>
                <w:sz w:val="20"/>
                <w:szCs w:val="20"/>
              </w:rPr>
              <w:t>*Key ID</w:t>
            </w:r>
            <w:bookmarkEnd w:id="222"/>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23" w:name="latitude_camera_location"/>
            <w:r w:rsidRPr="003926FB">
              <w:rPr>
                <w:b/>
                <w:sz w:val="20"/>
                <w:szCs w:val="20"/>
              </w:rPr>
              <w:t>Latitude Camera Location</w:t>
            </w:r>
            <w:bookmarkEnd w:id="223"/>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4" w:name="longitude_camera_location"/>
            <w:r w:rsidRPr="003926FB">
              <w:rPr>
                <w:b/>
                <w:sz w:val="20"/>
                <w:szCs w:val="20"/>
              </w:rPr>
              <w:t>Longitude Camera Location</w:t>
            </w:r>
            <w:bookmarkEnd w:id="224"/>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5" w:name="baitlure_lure"/>
            <w:r w:rsidRPr="003926FB">
              <w:rPr>
                <w:bCs/>
                <w:sz w:val="20"/>
                <w:szCs w:val="20"/>
              </w:rPr>
              <w:t>Lure</w:t>
            </w:r>
            <w:bookmarkEnd w:id="225"/>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6" w:name="metadata"/>
            <w:r w:rsidRPr="003926FB">
              <w:rPr>
                <w:bCs/>
                <w:sz w:val="20"/>
                <w:szCs w:val="20"/>
              </w:rPr>
              <w:t>Metadata</w:t>
            </w:r>
            <w:bookmarkEnd w:id="226"/>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7" w:name="mods_modelling_approach"/>
            <w:r w:rsidRPr="003926FB">
              <w:rPr>
                <w:bCs/>
                <w:sz w:val="20"/>
                <w:szCs w:val="20"/>
              </w:rPr>
              <w:t>Modelling approach</w:t>
            </w:r>
            <w:bookmarkEnd w:id="227"/>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28" w:name="settings_motion_image_interval"/>
            <w:r w:rsidRPr="003926FB">
              <w:rPr>
                <w:b/>
                <w:sz w:val="20"/>
                <w:szCs w:val="20"/>
              </w:rPr>
              <w:t>Motion Image Interval (seconds)</w:t>
            </w:r>
            <w:bookmarkEnd w:id="228"/>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29" w:name="northing_camera_location"/>
            <w:r w:rsidRPr="003926FB">
              <w:rPr>
                <w:b/>
                <w:sz w:val="20"/>
                <w:szCs w:val="20"/>
              </w:rPr>
              <w:t>Northing Camera Location</w:t>
            </w:r>
            <w:bookmarkEnd w:id="229"/>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30" w:name="ocupancy"/>
            <w:r w:rsidRPr="003926FB">
              <w:rPr>
                <w:bCs/>
                <w:sz w:val="20"/>
                <w:szCs w:val="20"/>
              </w:rPr>
              <w:t>Occupancy</w:t>
            </w:r>
            <w:bookmarkEnd w:id="230"/>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31" w:name="sampledesign_paired"/>
            <w:r w:rsidRPr="003926FB">
              <w:rPr>
                <w:bCs/>
                <w:sz w:val="20"/>
                <w:szCs w:val="20"/>
              </w:rPr>
              <w:t>Paired design</w:t>
            </w:r>
            <w:bookmarkEnd w:id="231"/>
          </w:p>
        </w:tc>
        <w:tc>
          <w:tcPr>
            <w:tcW w:w="7839" w:type="dxa"/>
            <w:shd w:val="clear" w:color="auto" w:fill="auto"/>
            <w:tcMar>
              <w:left w:w="0" w:type="dxa"/>
              <w:right w:w="0" w:type="dxa"/>
            </w:tcMar>
            <w:vAlign w:val="center"/>
            <w:hideMark/>
          </w:tcPr>
          <w:p w14:paraId="323DFBA6" w14:textId="7CFE480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32" w:name="settings_photos_per_trigger"/>
            <w:r w:rsidRPr="003926FB">
              <w:rPr>
                <w:b/>
                <w:sz w:val="20"/>
                <w:szCs w:val="20"/>
              </w:rPr>
              <w:t>Photos Per Trigger</w:t>
            </w:r>
            <w:bookmarkEnd w:id="232"/>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33" w:name="project"/>
            <w:r w:rsidRPr="003926FB">
              <w:rPr>
                <w:bCs/>
                <w:sz w:val="20"/>
                <w:szCs w:val="20"/>
              </w:rPr>
              <w:lastRenderedPageBreak/>
              <w:t>Project</w:t>
            </w:r>
            <w:bookmarkEnd w:id="233"/>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4" w:name="project_coordinator"/>
            <w:r w:rsidRPr="003926FB">
              <w:rPr>
                <w:rFonts w:eastAsia="Times New Roman"/>
                <w:b/>
                <w:bCs/>
                <w:color w:val="000000"/>
                <w:sz w:val="20"/>
                <w:szCs w:val="20"/>
              </w:rPr>
              <w:t>Project Coordinator</w:t>
            </w:r>
            <w:bookmarkEnd w:id="234"/>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5" w:name="project_coordinator_email"/>
            <w:r w:rsidRPr="003926FB">
              <w:rPr>
                <w:rFonts w:eastAsia="Times New Roman"/>
                <w:b/>
                <w:bCs/>
                <w:color w:val="000000"/>
                <w:sz w:val="20"/>
                <w:szCs w:val="20"/>
              </w:rPr>
              <w:t>Project Coordinator Email</w:t>
            </w:r>
            <w:bookmarkEnd w:id="235"/>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6" w:name="project_description"/>
            <w:r w:rsidRPr="003926FB">
              <w:rPr>
                <w:rFonts w:eastAsia="Times New Roman"/>
                <w:b/>
                <w:bCs/>
                <w:color w:val="000000"/>
                <w:sz w:val="20"/>
                <w:szCs w:val="20"/>
              </w:rPr>
              <w:t>Project Description</w:t>
            </w:r>
            <w:bookmarkEnd w:id="236"/>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7" w:name="project_name"/>
            <w:r w:rsidRPr="003926FB">
              <w:rPr>
                <w:b/>
                <w:sz w:val="20"/>
                <w:szCs w:val="20"/>
              </w:rPr>
              <w:t>Project Name</w:t>
            </w:r>
            <w:bookmarkEnd w:id="237"/>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38" w:name="purpose_of_visit"/>
            <w:r w:rsidRPr="003926FB">
              <w:rPr>
                <w:rFonts w:eastAsia="Times New Roman"/>
                <w:b/>
                <w:bCs/>
                <w:color w:val="000000"/>
                <w:sz w:val="20"/>
                <w:szCs w:val="20"/>
              </w:rPr>
              <w:t>Purpose of Visit</w:t>
            </w:r>
            <w:bookmarkEnd w:id="238"/>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39" w:name="settings_quiet_period"/>
            <w:r w:rsidRPr="003926FB">
              <w:rPr>
                <w:b/>
                <w:sz w:val="20"/>
                <w:szCs w:val="20"/>
              </w:rPr>
              <w:t>Quiet Period (seconds)</w:t>
            </w:r>
            <w:bookmarkEnd w:id="239"/>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4DE8D5D" w:rsidR="008A559C" w:rsidRPr="003926FB" w:rsidRDefault="008A559C" w:rsidP="00723ACC">
            <w:pPr>
              <w:spacing w:before="60" w:after="60"/>
              <w:ind w:left="85" w:right="85"/>
              <w:rPr>
                <w:rFonts w:eastAsia="Times New Roman"/>
                <w:color w:val="000000"/>
                <w:sz w:val="20"/>
                <w:szCs w:val="20"/>
              </w:rPr>
            </w:pPr>
            <w:bookmarkStart w:id="240"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40"/>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41" w:name="remaining_battery_percent"/>
            <w:r w:rsidRPr="003926FB">
              <w:rPr>
                <w:rFonts w:eastAsia="Times New Roman"/>
                <w:b/>
                <w:bCs/>
                <w:color w:val="000000"/>
                <w:sz w:val="20"/>
                <w:szCs w:val="20"/>
              </w:rPr>
              <w:t>*Remaining Battery (%)</w:t>
            </w:r>
            <w:bookmarkEnd w:id="241"/>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42" w:name="sample_station"/>
            <w:r w:rsidRPr="003926FB">
              <w:rPr>
                <w:bCs/>
                <w:sz w:val="20"/>
                <w:szCs w:val="20"/>
              </w:rPr>
              <w:t>Sample station</w:t>
            </w:r>
            <w:bookmarkEnd w:id="242"/>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43" w:name="sample_station_name"/>
            <w:r w:rsidRPr="003926FB">
              <w:rPr>
                <w:b/>
                <w:sz w:val="20"/>
                <w:szCs w:val="20"/>
              </w:rPr>
              <w:t>Sample Station Name</w:t>
            </w:r>
            <w:bookmarkEnd w:id="243"/>
          </w:p>
        </w:tc>
        <w:tc>
          <w:tcPr>
            <w:tcW w:w="7839" w:type="dxa"/>
            <w:shd w:val="clear" w:color="auto" w:fill="auto"/>
            <w:tcMar>
              <w:left w:w="0" w:type="dxa"/>
              <w:right w:w="0" w:type="dxa"/>
            </w:tcMar>
            <w:vAlign w:val="center"/>
            <w:hideMark/>
          </w:tcPr>
          <w:p w14:paraId="7816D25F" w14:textId="77893B8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4" w:name="sd_card_id"/>
            <w:r w:rsidRPr="003926FB">
              <w:rPr>
                <w:rFonts w:eastAsia="Times New Roman"/>
                <w:b/>
                <w:bCs/>
                <w:color w:val="000000"/>
                <w:sz w:val="20"/>
                <w:szCs w:val="20"/>
              </w:rPr>
              <w:t>*SD Card ID</w:t>
            </w:r>
            <w:bookmarkEnd w:id="244"/>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5" w:name="sd_card_replaced"/>
            <w:r w:rsidRPr="003926FB">
              <w:rPr>
                <w:rFonts w:eastAsia="Times New Roman"/>
                <w:b/>
                <w:bCs/>
                <w:color w:val="000000"/>
                <w:sz w:val="20"/>
                <w:szCs w:val="20"/>
              </w:rPr>
              <w:t>*SD Card Replaced</w:t>
            </w:r>
            <w:bookmarkEnd w:id="245"/>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6" w:name="sd_card_status"/>
            <w:r w:rsidRPr="003926FB">
              <w:rPr>
                <w:rFonts w:eastAsia="Times New Roman"/>
                <w:b/>
                <w:bCs/>
                <w:color w:val="000000"/>
                <w:sz w:val="20"/>
                <w:szCs w:val="20"/>
              </w:rPr>
              <w:t>*SD Card Status (% Full)</w:t>
            </w:r>
            <w:bookmarkEnd w:id="246"/>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7" w:name="security"/>
            <w:r w:rsidRPr="003926FB">
              <w:rPr>
                <w:rFonts w:eastAsia="Times New Roman"/>
                <w:b/>
                <w:bCs/>
                <w:color w:val="000000"/>
                <w:sz w:val="20"/>
                <w:szCs w:val="20"/>
              </w:rPr>
              <w:t>*Security</w:t>
            </w:r>
            <w:bookmarkEnd w:id="247"/>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48" w:name="sequence"/>
            <w:r w:rsidRPr="003926FB">
              <w:rPr>
                <w:bCs/>
                <w:sz w:val="20"/>
                <w:szCs w:val="20"/>
              </w:rPr>
              <w:lastRenderedPageBreak/>
              <w:t>Sequence</w:t>
            </w:r>
            <w:bookmarkEnd w:id="248"/>
          </w:p>
        </w:tc>
        <w:tc>
          <w:tcPr>
            <w:tcW w:w="7839" w:type="dxa"/>
            <w:shd w:val="clear" w:color="auto" w:fill="auto"/>
            <w:tcMar>
              <w:left w:w="0" w:type="dxa"/>
              <w:right w:w="0" w:type="dxa"/>
            </w:tcMar>
            <w:vAlign w:val="center"/>
            <w:hideMark/>
          </w:tcPr>
          <w:p w14:paraId="40B709AA" w14:textId="24A8A46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49" w:name="sequence_name"/>
            <w:r w:rsidRPr="003926FB">
              <w:rPr>
                <w:b/>
                <w:sz w:val="20"/>
                <w:szCs w:val="20"/>
              </w:rPr>
              <w:t>Sequence Name</w:t>
            </w:r>
            <w:bookmarkEnd w:id="249"/>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50" w:name="service_retrieval"/>
            <w:r w:rsidRPr="003926FB">
              <w:rPr>
                <w:bCs/>
                <w:sz w:val="20"/>
                <w:szCs w:val="20"/>
              </w:rPr>
              <w:t>Service/Retrieval</w:t>
            </w:r>
            <w:bookmarkEnd w:id="250"/>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51" w:name="service_retrieval_comments"/>
            <w:r w:rsidRPr="003926FB">
              <w:rPr>
                <w:rFonts w:eastAsia="Times New Roman"/>
                <w:b/>
                <w:bCs/>
                <w:color w:val="000000"/>
                <w:sz w:val="20"/>
                <w:szCs w:val="20"/>
              </w:rPr>
              <w:t>*</w:t>
            </w:r>
            <w:r w:rsidRPr="003926FB">
              <w:rPr>
                <w:b/>
                <w:sz w:val="20"/>
                <w:szCs w:val="20"/>
              </w:rPr>
              <w:t>Service/Retrieval Comments</w:t>
            </w:r>
            <w:bookmarkEnd w:id="251"/>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52" w:name="service_retrieval_crew"/>
            <w:r w:rsidRPr="003926FB">
              <w:rPr>
                <w:b/>
                <w:sz w:val="20"/>
                <w:szCs w:val="20"/>
              </w:rPr>
              <w:t>Service/Retrieval Crew</w:t>
            </w:r>
            <w:bookmarkEnd w:id="252"/>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53" w:name="service_retrieval_metadata"/>
            <w:r w:rsidRPr="003926FB">
              <w:rPr>
                <w:bCs/>
                <w:sz w:val="20"/>
                <w:szCs w:val="20"/>
              </w:rPr>
              <w:t>Service/retrieval metadata</w:t>
            </w:r>
            <w:bookmarkEnd w:id="253"/>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4" w:name="service_retrieval_visit"/>
            <w:r w:rsidRPr="003926FB">
              <w:rPr>
                <w:bCs/>
                <w:sz w:val="20"/>
                <w:szCs w:val="20"/>
              </w:rPr>
              <w:t>Service/Retrieval visit</w:t>
            </w:r>
            <w:bookmarkEnd w:id="254"/>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5" w:name="tags_sex_class"/>
            <w:r w:rsidRPr="003926FB">
              <w:rPr>
                <w:b/>
                <w:sz w:val="20"/>
                <w:szCs w:val="20"/>
              </w:rPr>
              <w:t>Sex Class</w:t>
            </w:r>
            <w:bookmarkEnd w:id="255"/>
          </w:p>
        </w:tc>
        <w:tc>
          <w:tcPr>
            <w:tcW w:w="7839" w:type="dxa"/>
            <w:shd w:val="clear" w:color="auto" w:fill="auto"/>
            <w:tcMar>
              <w:left w:w="0" w:type="dxa"/>
              <w:right w:w="0" w:type="dxa"/>
            </w:tcMar>
            <w:vAlign w:val="center"/>
            <w:hideMark/>
          </w:tcPr>
          <w:p w14:paraId="1415EB3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6" w:name="species"/>
            <w:r w:rsidRPr="003926FB">
              <w:rPr>
                <w:rFonts w:eastAsia="Times New Roman"/>
                <w:b/>
                <w:bCs/>
                <w:color w:val="000000"/>
                <w:sz w:val="20"/>
                <w:szCs w:val="20"/>
              </w:rPr>
              <w:t>Species</w:t>
            </w:r>
            <w:bookmarkEnd w:id="256"/>
          </w:p>
        </w:tc>
        <w:tc>
          <w:tcPr>
            <w:tcW w:w="7839" w:type="dxa"/>
            <w:shd w:val="clear" w:color="auto" w:fill="auto"/>
            <w:tcMar>
              <w:left w:w="0" w:type="dxa"/>
              <w:right w:w="0" w:type="dxa"/>
            </w:tcMar>
            <w:vAlign w:val="center"/>
            <w:hideMark/>
          </w:tcPr>
          <w:p w14:paraId="3D7D4BBE" w14:textId="3757947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7" w:name="stake_distance"/>
            <w:r w:rsidRPr="003926FB">
              <w:rPr>
                <w:rFonts w:eastAsia="Times New Roman"/>
                <w:b/>
                <w:bCs/>
                <w:color w:val="000000"/>
                <w:sz w:val="20"/>
                <w:szCs w:val="20"/>
              </w:rPr>
              <w:t>*Stake Distance (m)</w:t>
            </w:r>
            <w:bookmarkEnd w:id="257"/>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58" w:name="sampledesign_stratified"/>
            <w:r w:rsidRPr="003926FB">
              <w:rPr>
                <w:bCs/>
                <w:sz w:val="20"/>
                <w:szCs w:val="20"/>
              </w:rPr>
              <w:t>Stratified design</w:t>
            </w:r>
            <w:bookmarkEnd w:id="258"/>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59" w:name="study_area"/>
            <w:r w:rsidRPr="003926FB">
              <w:rPr>
                <w:sz w:val="20"/>
                <w:szCs w:val="20"/>
              </w:rPr>
              <w:t>Study area</w:t>
            </w:r>
            <w:bookmarkEnd w:id="259"/>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60" w:name="study_area_description"/>
            <w:r w:rsidRPr="003926FB">
              <w:rPr>
                <w:rFonts w:eastAsia="Times New Roman"/>
                <w:b/>
                <w:bCs/>
                <w:color w:val="000000"/>
                <w:sz w:val="20"/>
                <w:szCs w:val="20"/>
              </w:rPr>
              <w:t>Study Area Description</w:t>
            </w:r>
            <w:bookmarkEnd w:id="260"/>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61" w:name="study_area_name"/>
            <w:r w:rsidRPr="003926FB">
              <w:rPr>
                <w:b/>
                <w:sz w:val="20"/>
                <w:szCs w:val="20"/>
              </w:rPr>
              <w:t>Study Area Name</w:t>
            </w:r>
            <w:bookmarkEnd w:id="261"/>
          </w:p>
        </w:tc>
        <w:tc>
          <w:tcPr>
            <w:tcW w:w="7839" w:type="dxa"/>
            <w:shd w:val="clear" w:color="auto" w:fill="auto"/>
            <w:tcMar>
              <w:left w:w="0" w:type="dxa"/>
              <w:right w:w="0" w:type="dxa"/>
            </w:tcMar>
            <w:vAlign w:val="center"/>
            <w:hideMark/>
          </w:tcPr>
          <w:p w14:paraId="1FD8C80E" w14:textId="35E8AD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62" w:name="age_class_subadult"/>
            <w:r w:rsidRPr="003926FB">
              <w:rPr>
                <w:rFonts w:eastAsia="Times New Roman"/>
                <w:b/>
                <w:bCs/>
                <w:color w:val="000000"/>
                <w:sz w:val="20"/>
                <w:szCs w:val="20"/>
              </w:rPr>
              <w:t>Subadult</w:t>
            </w:r>
            <w:bookmarkEnd w:id="262"/>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63" w:name="age_class_subadult_yearling"/>
            <w:r w:rsidRPr="003926FB">
              <w:rPr>
                <w:rFonts w:eastAsia="Times New Roman"/>
                <w:b/>
                <w:bCs/>
                <w:color w:val="000000"/>
                <w:sz w:val="20"/>
                <w:szCs w:val="20"/>
              </w:rPr>
              <w:lastRenderedPageBreak/>
              <w:t>Subadult - Yearling</w:t>
            </w:r>
            <w:bookmarkEnd w:id="263"/>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4" w:name="age_class_subadult_youngofyear"/>
            <w:r w:rsidRPr="003926FB">
              <w:rPr>
                <w:rFonts w:eastAsia="Times New Roman"/>
                <w:b/>
                <w:bCs/>
                <w:color w:val="000000"/>
                <w:sz w:val="20"/>
                <w:szCs w:val="20"/>
              </w:rPr>
              <w:t>Subadult - Young of Year</w:t>
            </w:r>
            <w:bookmarkEnd w:id="264"/>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5" w:name="survey"/>
            <w:r w:rsidRPr="003926FB">
              <w:rPr>
                <w:bCs/>
                <w:sz w:val="20"/>
                <w:szCs w:val="20"/>
              </w:rPr>
              <w:t>Survey</w:t>
            </w:r>
            <w:bookmarkEnd w:id="265"/>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6" w:name="survey_design"/>
            <w:r w:rsidRPr="003926FB">
              <w:rPr>
                <w:b/>
                <w:sz w:val="20"/>
                <w:szCs w:val="20"/>
              </w:rPr>
              <w:t>Survey Design</w:t>
            </w:r>
            <w:bookmarkEnd w:id="266"/>
          </w:p>
        </w:tc>
        <w:tc>
          <w:tcPr>
            <w:tcW w:w="7839" w:type="dxa"/>
            <w:shd w:val="clear" w:color="auto" w:fill="auto"/>
            <w:tcMar>
              <w:left w:w="0" w:type="dxa"/>
              <w:right w:w="0" w:type="dxa"/>
            </w:tcMar>
            <w:vAlign w:val="center"/>
            <w:hideMark/>
          </w:tcPr>
          <w:p w14:paraId="5DF34EED" w14:textId="139CA103"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0E61357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7" w:name="survey_design_description"/>
            <w:r w:rsidRPr="003926FB">
              <w:rPr>
                <w:rFonts w:eastAsia="Times New Roman"/>
                <w:b/>
                <w:bCs/>
                <w:color w:val="000000"/>
                <w:sz w:val="20"/>
                <w:szCs w:val="20"/>
              </w:rPr>
              <w:t>*</w:t>
            </w:r>
            <w:r w:rsidRPr="003926FB">
              <w:rPr>
                <w:b/>
                <w:sz w:val="20"/>
                <w:szCs w:val="20"/>
              </w:rPr>
              <w:t>Survey Design Description</w:t>
            </w:r>
            <w:bookmarkEnd w:id="267"/>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68" w:name="survey_name"/>
            <w:r w:rsidRPr="003926FB">
              <w:rPr>
                <w:b/>
                <w:sz w:val="20"/>
                <w:szCs w:val="20"/>
              </w:rPr>
              <w:t>Survey Name</w:t>
            </w:r>
            <w:bookmarkEnd w:id="268"/>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69" w:name="survey_objectives"/>
            <w:r w:rsidRPr="003926FB">
              <w:rPr>
                <w:b/>
                <w:sz w:val="20"/>
                <w:szCs w:val="20"/>
              </w:rPr>
              <w:t>Survey Objectives</w:t>
            </w:r>
            <w:bookmarkEnd w:id="269"/>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70" w:name="sampledesign_systematic"/>
            <w:r w:rsidRPr="003926FB">
              <w:rPr>
                <w:bCs/>
                <w:sz w:val="20"/>
                <w:szCs w:val="20"/>
              </w:rPr>
              <w:t>Systematic design</w:t>
            </w:r>
            <w:bookmarkEnd w:id="270"/>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71" w:name="event_type_tag"/>
            <w:r w:rsidRPr="003926FB">
              <w:rPr>
                <w:rFonts w:eastAsia="Times New Roman"/>
                <w:b/>
                <w:bCs/>
                <w:color w:val="000000"/>
                <w:sz w:val="20"/>
                <w:szCs w:val="20"/>
              </w:rPr>
              <w:t>Tag</w:t>
            </w:r>
            <w:bookmarkEnd w:id="271"/>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72" w:name="target_species"/>
            <w:r w:rsidRPr="003926FB">
              <w:rPr>
                <w:b/>
                <w:sz w:val="20"/>
                <w:szCs w:val="20"/>
              </w:rPr>
              <w:t>Target Species</w:t>
            </w:r>
            <w:bookmarkEnd w:id="272"/>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73" w:name="sampledesign_targeted"/>
            <w:r w:rsidRPr="003926FB">
              <w:rPr>
                <w:bCs/>
                <w:sz w:val="20"/>
                <w:szCs w:val="20"/>
              </w:rPr>
              <w:t>Targeted design</w:t>
            </w:r>
            <w:bookmarkEnd w:id="273"/>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4" w:name="test_image"/>
            <w:r w:rsidRPr="003926FB">
              <w:rPr>
                <w:bCs/>
                <w:sz w:val="20"/>
                <w:szCs w:val="20"/>
              </w:rPr>
              <w:t>Test image</w:t>
            </w:r>
            <w:bookmarkEnd w:id="274"/>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5" w:name="test_image_taken"/>
            <w:r w:rsidRPr="003926FB">
              <w:rPr>
                <w:rFonts w:eastAsia="Times New Roman"/>
                <w:b/>
                <w:bCs/>
                <w:color w:val="000000"/>
                <w:sz w:val="20"/>
                <w:szCs w:val="20"/>
              </w:rPr>
              <w:lastRenderedPageBreak/>
              <w:t>*Test Image Taken</w:t>
            </w:r>
            <w:bookmarkEnd w:id="275"/>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6" w:name="timelapse_image"/>
            <w:r w:rsidRPr="003926FB">
              <w:rPr>
                <w:bCs/>
                <w:sz w:val="20"/>
                <w:szCs w:val="20"/>
              </w:rPr>
              <w:t>Time-lapse image</w:t>
            </w:r>
            <w:bookmarkEnd w:id="276"/>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38FCD48" w:rsidR="008A559C" w:rsidRPr="003926FB" w:rsidRDefault="008A559C" w:rsidP="00723ACC">
            <w:pPr>
              <w:spacing w:before="60" w:after="60"/>
              <w:ind w:left="85" w:right="85"/>
              <w:rPr>
                <w:rFonts w:eastAsia="Times New Roman"/>
                <w:color w:val="000000"/>
                <w:sz w:val="20"/>
                <w:szCs w:val="20"/>
              </w:rPr>
            </w:pPr>
            <w:bookmarkStart w:id="277"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7"/>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78" w:name="settings_trigger_modes"/>
            <w:r w:rsidRPr="003926FB">
              <w:rPr>
                <w:b/>
                <w:sz w:val="20"/>
                <w:szCs w:val="20"/>
              </w:rPr>
              <w:t>Trigger Mode(s)</w:t>
            </w:r>
            <w:bookmarkEnd w:id="278"/>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79" w:name="settings_trigger_sensitivity"/>
            <w:r w:rsidRPr="003926FB">
              <w:rPr>
                <w:b/>
                <w:sz w:val="20"/>
                <w:szCs w:val="20"/>
              </w:rPr>
              <w:t>Trigger Sensitivity</w:t>
            </w:r>
            <w:bookmarkEnd w:id="279"/>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80" w:name="utm_zone_camera_location"/>
            <w:r w:rsidRPr="003926FB">
              <w:rPr>
                <w:b/>
                <w:sz w:val="20"/>
                <w:szCs w:val="20"/>
              </w:rPr>
              <w:t>UTM Zone Camera Location</w:t>
            </w:r>
            <w:bookmarkEnd w:id="280"/>
          </w:p>
        </w:tc>
        <w:tc>
          <w:tcPr>
            <w:tcW w:w="7839" w:type="dxa"/>
            <w:shd w:val="clear" w:color="auto" w:fill="auto"/>
            <w:tcMar>
              <w:left w:w="0" w:type="dxa"/>
              <w:right w:w="0" w:type="dxa"/>
            </w:tcMar>
            <w:vAlign w:val="center"/>
            <w:hideMark/>
          </w:tcPr>
          <w:p w14:paraId="2F3F2AB2" w14:textId="539FF64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81" w:name="settings_video_length"/>
            <w:r w:rsidRPr="003926FB">
              <w:rPr>
                <w:rFonts w:eastAsia="Times New Roman"/>
                <w:b/>
                <w:bCs/>
                <w:color w:val="000000"/>
                <w:sz w:val="20"/>
                <w:szCs w:val="20"/>
              </w:rPr>
              <w:t>*</w:t>
            </w:r>
            <w:r w:rsidRPr="003926FB">
              <w:rPr>
                <w:b/>
                <w:sz w:val="20"/>
                <w:szCs w:val="20"/>
              </w:rPr>
              <w:t>Video Length (seconds)</w:t>
            </w:r>
            <w:bookmarkEnd w:id="281"/>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82" w:name="visit"/>
            <w:r w:rsidRPr="003926FB">
              <w:rPr>
                <w:bCs/>
                <w:sz w:val="20"/>
                <w:szCs w:val="20"/>
              </w:rPr>
              <w:t>Visit</w:t>
            </w:r>
            <w:bookmarkEnd w:id="282"/>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83" w:name="visit_comments"/>
            <w:r w:rsidRPr="003926FB">
              <w:rPr>
                <w:rFonts w:eastAsia="Times New Roman"/>
                <w:b/>
                <w:bCs/>
                <w:color w:val="000000"/>
                <w:sz w:val="20"/>
                <w:szCs w:val="20"/>
              </w:rPr>
              <w:t>*Visit Comments</w:t>
            </w:r>
            <w:bookmarkEnd w:id="283"/>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4" w:name="visit_metadata"/>
            <w:r w:rsidRPr="003926FB">
              <w:rPr>
                <w:bCs/>
                <w:sz w:val="20"/>
                <w:szCs w:val="20"/>
              </w:rPr>
              <w:t>Visit metadata</w:t>
            </w:r>
            <w:bookmarkEnd w:id="284"/>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5" w:name="walktest"/>
            <w:r w:rsidRPr="003926FB">
              <w:rPr>
                <w:bCs/>
                <w:sz w:val="20"/>
                <w:szCs w:val="20"/>
              </w:rPr>
              <w:t>Walktest</w:t>
            </w:r>
            <w:bookmarkEnd w:id="285"/>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6" w:name="walktest_complete"/>
            <w:r w:rsidRPr="003926FB">
              <w:rPr>
                <w:rFonts w:eastAsia="Times New Roman"/>
                <w:b/>
                <w:bCs/>
                <w:color w:val="000000"/>
                <w:sz w:val="20"/>
                <w:szCs w:val="20"/>
              </w:rPr>
              <w:lastRenderedPageBreak/>
              <w:t>*Walktest Complete</w:t>
            </w:r>
            <w:bookmarkEnd w:id="286"/>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7" w:name="walktest_distance"/>
            <w:r w:rsidRPr="003926FB">
              <w:rPr>
                <w:b/>
                <w:sz w:val="20"/>
                <w:szCs w:val="20"/>
              </w:rPr>
              <w:t>Walktest Distance (m)</w:t>
            </w:r>
            <w:bookmarkEnd w:id="287"/>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88" w:name="walktest_height"/>
            <w:r w:rsidRPr="003926FB">
              <w:rPr>
                <w:b/>
                <w:sz w:val="20"/>
                <w:szCs w:val="20"/>
              </w:rPr>
              <w:t>Walktest Height (m)</w:t>
            </w:r>
            <w:bookmarkEnd w:id="288"/>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6"/>
    </w:tbl>
    <w:p w14:paraId="35733445" w14:textId="77777777" w:rsidR="008A559C" w:rsidRPr="003926FB" w:rsidRDefault="008A559C" w:rsidP="00E33F6B">
      <w:pPr>
        <w:sectPr w:rsidR="008A559C" w:rsidRPr="003926FB" w:rsidSect="00DF031C">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89" w:name="TOC_md_standards_appendix_a"/>
      <w:bookmarkStart w:id="290" w:name="_Toc162188904"/>
      <w:bookmarkEnd w:id="289"/>
      <w:r w:rsidRPr="003926FB">
        <w:lastRenderedPageBreak/>
        <w:t>Appendix A</w:t>
      </w:r>
      <w:bookmarkEnd w:id="290"/>
    </w:p>
    <w:p w14:paraId="54F24CE1" w14:textId="5D07502F" w:rsidR="00902A9A" w:rsidRPr="00D45652" w:rsidRDefault="00D45652" w:rsidP="00D45652">
      <w:pPr>
        <w:pStyle w:val="Caption1"/>
        <w:rPr>
          <w:b/>
          <w:bCs/>
        </w:rPr>
      </w:pPr>
      <w:bookmarkStart w:id="291" w:name="_Table_A1._Metadata"/>
      <w:bookmarkStart w:id="292" w:name="metadata_standards_appendix_a_table_a_1"/>
      <w:bookmarkStart w:id="293" w:name="TOC_md_standards_table_a1"/>
      <w:bookmarkStart w:id="294" w:name="_Toc162188409"/>
      <w:bookmarkEnd w:id="291"/>
      <w:bookmarkEnd w:id="292"/>
      <w:bookmarkEnd w:id="293"/>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sidR="00BE0554">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94"/>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7D437D8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213454B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5" w:name="_Table_A2_"/>
      <w:bookmarkEnd w:id="295"/>
      <w:r w:rsidR="00472CBD" w:rsidRPr="003926FB">
        <w:rPr>
          <w:sz w:val="20"/>
          <w:szCs w:val="20"/>
        </w:rPr>
        <w:br w:type="page"/>
      </w:r>
    </w:p>
    <w:p w14:paraId="0412AFE3" w14:textId="4F6E5022" w:rsidR="00CD723B" w:rsidRPr="00D45652" w:rsidRDefault="00D45652" w:rsidP="00D45652">
      <w:pPr>
        <w:pStyle w:val="Caption1"/>
        <w:rPr>
          <w:b/>
          <w:bCs/>
        </w:rPr>
      </w:pPr>
      <w:bookmarkStart w:id="296" w:name="_Table_A2__1"/>
      <w:bookmarkStart w:id="297" w:name="metadata_standards_appendix_a_table_a_2"/>
      <w:bookmarkStart w:id="298" w:name="TOC_md_standards_table_a2"/>
      <w:bookmarkStart w:id="299" w:name="_Toc162188410"/>
      <w:bookmarkEnd w:id="296"/>
      <w:bookmarkEnd w:id="297"/>
      <w:bookmarkEnd w:id="298"/>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00BE0554">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89"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299"/>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122E594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58AD3EE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68987C80"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54937B30" w:rsidR="002F105A" w:rsidRPr="003926FB" w:rsidRDefault="00FE349C" w:rsidP="00D45652">
            <w:pPr>
              <w:pStyle w:val="Tables"/>
              <w:widowControl w:val="0"/>
              <w:spacing w:before="60" w:after="60" w:line="240" w:lineRule="auto"/>
              <w:ind w:left="57" w:right="57"/>
              <w:rPr>
                <w:sz w:val="18"/>
                <w:szCs w:val="18"/>
                <w:lang w:val="en-CA"/>
              </w:rPr>
            </w:pPr>
            <w:r w:rsidRPr="00FE349C">
              <w:rPr>
                <w:sz w:val="18"/>
                <w:szCs w:val="18"/>
                <w:lang w:val="en-CA"/>
              </w:rPr>
              <w:t>*# Of Images</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6081399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DF031C">
      <w:pgSz w:w="15840" w:h="12240" w:orient="landscape"/>
      <w:pgMar w:top="1304" w:right="1304" w:bottom="1304" w:left="1304" w:header="737"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7" w:author="cjsteven@ualberta.ca" w:date="2024-03-06T21:17:00Z" w:initials="c">
    <w:p w14:paraId="62D81592" w14:textId="6F242ACE" w:rsidR="00A51850" w:rsidRDefault="00A51850" w:rsidP="00A51850">
      <w:pPr>
        <w:pStyle w:val="CommentText"/>
      </w:pPr>
      <w:r>
        <w:rPr>
          <w:rStyle w:val="CommentReference"/>
        </w:rPr>
        <w:annotationRef/>
      </w:r>
      <w:r>
        <w:rPr>
          <w:lang w:val="en-CA"/>
        </w:rPr>
        <w:t>not same place as in glossary</w:t>
      </w:r>
    </w:p>
  </w:comment>
  <w:comment w:id="134" w:author="Guest User" w:date="2023-12-17T18:30:00Z" w:initials="GU">
    <w:p w14:paraId="0DC0C8BF" w14:textId="77777777" w:rsidR="00D45652" w:rsidRDefault="00D45652" w:rsidP="00D45652">
      <w:pPr>
        <w:pStyle w:val="CommentText"/>
      </w:pPr>
      <w:r>
        <w:t>Fig. 2 (&amp;3) updated Dec. 17/23</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D81592" w15:done="0"/>
  <w15:commentEx w15:paraId="0DC0C8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9D0B5CF" w16cex:dateUtc="2024-03-07T04:17:00Z"/>
  <w16cex:commentExtensible w16cex:durableId="14A05AE4" w16cex:dateUtc="2023-12-18T0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D81592" w16cid:durableId="49D0B5CF"/>
  <w16cid:commentId w16cid:paraId="0DC0C8BF" w16cid:durableId="14A05A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30550F" w14:textId="77777777" w:rsidR="00170FD0" w:rsidRDefault="00170FD0" w:rsidP="005A6507">
      <w:r>
        <w:separator/>
      </w:r>
    </w:p>
  </w:endnote>
  <w:endnote w:type="continuationSeparator" w:id="0">
    <w:p w14:paraId="1614B986" w14:textId="77777777" w:rsidR="00170FD0" w:rsidRDefault="00170FD0" w:rsidP="005A6507">
      <w:r>
        <w:continuationSeparator/>
      </w:r>
    </w:p>
  </w:endnote>
  <w:endnote w:type="continuationNotice" w:id="1">
    <w:p w14:paraId="7E4370AA" w14:textId="77777777" w:rsidR="00170FD0" w:rsidRDefault="00170FD0"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2B10F0" w14:textId="77777777" w:rsidR="00170FD0" w:rsidRDefault="00170FD0" w:rsidP="005A6507">
      <w:r>
        <w:separator/>
      </w:r>
    </w:p>
  </w:footnote>
  <w:footnote w:type="continuationSeparator" w:id="0">
    <w:p w14:paraId="441613B7" w14:textId="77777777" w:rsidR="00170FD0" w:rsidRDefault="00170FD0" w:rsidP="005A6507">
      <w:r>
        <w:continuationSeparator/>
      </w:r>
    </w:p>
  </w:footnote>
  <w:footnote w:type="continuationNotice" w:id="1">
    <w:p w14:paraId="6016047F" w14:textId="77777777" w:rsidR="00170FD0" w:rsidRDefault="00170FD0"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67E6"/>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0FD0"/>
    <w:rsid w:val="001725D0"/>
    <w:rsid w:val="00177404"/>
    <w:rsid w:val="001805D5"/>
    <w:rsid w:val="001829AC"/>
    <w:rsid w:val="00182FC3"/>
    <w:rsid w:val="00183649"/>
    <w:rsid w:val="001852FE"/>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01FC"/>
    <w:rsid w:val="002B2B0B"/>
    <w:rsid w:val="002B3391"/>
    <w:rsid w:val="002B38BE"/>
    <w:rsid w:val="002B3DBC"/>
    <w:rsid w:val="002B4C10"/>
    <w:rsid w:val="002B56D9"/>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32B"/>
    <w:rsid w:val="00307F96"/>
    <w:rsid w:val="00311175"/>
    <w:rsid w:val="00313565"/>
    <w:rsid w:val="00315725"/>
    <w:rsid w:val="00315BBB"/>
    <w:rsid w:val="00316D31"/>
    <w:rsid w:val="00317E8D"/>
    <w:rsid w:val="0032738D"/>
    <w:rsid w:val="003334DD"/>
    <w:rsid w:val="00335C83"/>
    <w:rsid w:val="00340436"/>
    <w:rsid w:val="003430EF"/>
    <w:rsid w:val="00343E71"/>
    <w:rsid w:val="00344D1A"/>
    <w:rsid w:val="0034685D"/>
    <w:rsid w:val="00350553"/>
    <w:rsid w:val="0036155B"/>
    <w:rsid w:val="00363629"/>
    <w:rsid w:val="00364C73"/>
    <w:rsid w:val="00367645"/>
    <w:rsid w:val="00371ED1"/>
    <w:rsid w:val="0037324D"/>
    <w:rsid w:val="0037495F"/>
    <w:rsid w:val="003772B9"/>
    <w:rsid w:val="00383075"/>
    <w:rsid w:val="00390BEF"/>
    <w:rsid w:val="00391313"/>
    <w:rsid w:val="0039211D"/>
    <w:rsid w:val="003926FB"/>
    <w:rsid w:val="003946AF"/>
    <w:rsid w:val="00394AB4"/>
    <w:rsid w:val="00394E75"/>
    <w:rsid w:val="0039533C"/>
    <w:rsid w:val="00396AA0"/>
    <w:rsid w:val="003972B9"/>
    <w:rsid w:val="003A096C"/>
    <w:rsid w:val="003A104B"/>
    <w:rsid w:val="003A14AE"/>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03E1E"/>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A1CD3"/>
    <w:rsid w:val="004A1D62"/>
    <w:rsid w:val="004A7084"/>
    <w:rsid w:val="004B2AE6"/>
    <w:rsid w:val="004B3545"/>
    <w:rsid w:val="004B60B3"/>
    <w:rsid w:val="004B6BBE"/>
    <w:rsid w:val="004C0A26"/>
    <w:rsid w:val="004C0D4B"/>
    <w:rsid w:val="004C4450"/>
    <w:rsid w:val="004C5313"/>
    <w:rsid w:val="004C6253"/>
    <w:rsid w:val="004D0031"/>
    <w:rsid w:val="004D0FC0"/>
    <w:rsid w:val="004D10F3"/>
    <w:rsid w:val="004D3D8A"/>
    <w:rsid w:val="004D5B42"/>
    <w:rsid w:val="004D6868"/>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5CFF"/>
    <w:rsid w:val="00617ECD"/>
    <w:rsid w:val="0062009D"/>
    <w:rsid w:val="006217BA"/>
    <w:rsid w:val="00625176"/>
    <w:rsid w:val="00635EFA"/>
    <w:rsid w:val="006365A8"/>
    <w:rsid w:val="006371DC"/>
    <w:rsid w:val="006406B4"/>
    <w:rsid w:val="00640EB8"/>
    <w:rsid w:val="00645118"/>
    <w:rsid w:val="00645696"/>
    <w:rsid w:val="00646E3D"/>
    <w:rsid w:val="006514CA"/>
    <w:rsid w:val="006544D8"/>
    <w:rsid w:val="00654BC7"/>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39A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439E"/>
    <w:rsid w:val="007D54A2"/>
    <w:rsid w:val="007D6AC2"/>
    <w:rsid w:val="007D7C1B"/>
    <w:rsid w:val="007E3102"/>
    <w:rsid w:val="007F45DF"/>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2213"/>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5B17"/>
    <w:rsid w:val="00A96A9A"/>
    <w:rsid w:val="00A974F6"/>
    <w:rsid w:val="00AA0569"/>
    <w:rsid w:val="00AB1ECC"/>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554"/>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33F06"/>
    <w:rsid w:val="00D44D9C"/>
    <w:rsid w:val="00D45652"/>
    <w:rsid w:val="00D474C0"/>
    <w:rsid w:val="00D500AA"/>
    <w:rsid w:val="00D55BD3"/>
    <w:rsid w:val="00D57AB9"/>
    <w:rsid w:val="00D57EA8"/>
    <w:rsid w:val="00D62C09"/>
    <w:rsid w:val="00D644C8"/>
    <w:rsid w:val="00D6629C"/>
    <w:rsid w:val="00D67F57"/>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31C"/>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543C"/>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57EC"/>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31024"/>
    <w:rsid w:val="00F31B8C"/>
    <w:rsid w:val="00F3293B"/>
    <w:rsid w:val="00F358B3"/>
    <w:rsid w:val="00F43420"/>
    <w:rsid w:val="00F46DF8"/>
    <w:rsid w:val="00F47FE3"/>
    <w:rsid w:val="00F54D0A"/>
    <w:rsid w:val="00F56AE8"/>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E349C"/>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wildlifeinsights.org/" TargetMode="External"/><Relationship Id="rId63" Type="http://schemas.microsoft.com/office/2018/08/relationships/commentsExtensible" Target="commentsExtensible.xml"/><Relationship Id="rId159" Type="http://schemas.openxmlformats.org/officeDocument/2006/relationships/hyperlink" Target="https://www.zotero.org/google-docs/?j9T7Dd"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footer" Target="footer5.xml"/><Relationship Id="rId74" Type="http://schemas.openxmlformats.org/officeDocument/2006/relationships/hyperlink" Target="https://www2.gov.bc.ca/assets/gov/environment/natural-resource-stewardship/nr-laws-policy/risc/wcmp_v1.pdf" TargetMode="External"/><Relationship Id="rId128" Type="http://schemas.openxmlformats.org/officeDocument/2006/relationships/hyperlink" Target="https://doi.org/10.1016/j.biocon.2008.10.029" TargetMode="External"/><Relationship Id="rId5" Type="http://schemas.openxmlformats.org/officeDocument/2006/relationships/customXml" Target="../customXml/item5.xml"/><Relationship Id="rId181" Type="http://schemas.openxmlformats.org/officeDocument/2006/relationships/hyperlink" Target="https://www.zotero.org/google-docs/?j9T7Dd" TargetMode="External"/><Relationship Id="rId237" Type="http://schemas.openxmlformats.org/officeDocument/2006/relationships/hyperlink" Target="https://www.jstor.org/stable/25623081" TargetMode="External"/><Relationship Id="rId279" Type="http://schemas.openxmlformats.org/officeDocument/2006/relationships/hyperlink" Target="https://www.zotero.org/google-docs/?j9T7Dd" TargetMode="External"/><Relationship Id="rId43" Type="http://schemas.openxmlformats.org/officeDocument/2006/relationships/hyperlink" Target="https://www.zotero.org/google-docs/?qutyyR" TargetMode="External"/><Relationship Id="rId139" Type="http://schemas.openxmlformats.org/officeDocument/2006/relationships/hyperlink" Target="https://www.zotero.org/google-docs/?j9T7Dd" TargetMode="External"/><Relationship Id="rId290" Type="http://schemas.openxmlformats.org/officeDocument/2006/relationships/fontTable" Target="fontTable.xml"/><Relationship Id="rId85" Type="http://schemas.openxmlformats.org/officeDocument/2006/relationships/hyperlink" Target="https://www.alberta.ca/fisheries-and-wildlife-management-information-system-overview.aspx" TargetMode="External"/><Relationship Id="rId150" Type="http://schemas.openxmlformats.org/officeDocument/2006/relationships/hyperlink" Target="https://zslpublications.onlinelibrary.wiley.com/doi/10.1002/rse2.60"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 Id="rId12" Type="http://schemas.openxmlformats.org/officeDocument/2006/relationships/header" Target="header1.xml"/><Relationship Id="rId33" Type="http://schemas.openxmlformats.org/officeDocument/2006/relationships/header" Target="header5.xml"/><Relationship Id="rId108" Type="http://schemas.openxmlformats.org/officeDocument/2006/relationships/hyperlink" Target="https://www.zotero.org/google-docs/?j9T7Dd" TargetMode="External"/><Relationship Id="rId129" Type="http://schemas.openxmlformats.org/officeDocument/2006/relationships/hyperlink" Target="https://www.academia.edu/23421255/Comparison_of_occupancy_modeling_and_radiotelemetry_to_estimate_ungulate_population_dynamics" TargetMode="External"/><Relationship Id="rId280" Type="http://schemas.openxmlformats.org/officeDocument/2006/relationships/hyperlink" Target="https://www.zotero.org/google-docs/?j9T7Dd" TargetMode="External"/><Relationship Id="rId54" Type="http://schemas.openxmlformats.org/officeDocument/2006/relationships/hyperlink" Target="https://docs.google.com/spreadsheets/d/1Jg-WybmVeGlWGrbPpwuwJCgranOV1r3M_LrzELttfK0/edit" TargetMode="External"/><Relationship Id="rId75" Type="http://schemas.openxmlformats.org/officeDocument/2006/relationships/hyperlink" Target="https://docs.google.com/spreadsheets/d/1Jg-WybmVeGlWGrbPpwuwJCgranOV1r3M_LrzELttfK0/edit" TargetMode="External"/><Relationship Id="rId96" Type="http://schemas.openxmlformats.org/officeDocument/2006/relationships/hyperlink" Target="https://ab-rcsc.github.io/RCSC-WildCAM_Remote-Camera-Survey-Guidelines-and-Metadata-Standards/1_survey-guidelines/1_0.1_Citation-and-Info.html"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zotero.org/google-docs/?j9T7Dd" TargetMode="External"/><Relationship Id="rId182" Type="http://schemas.openxmlformats.org/officeDocument/2006/relationships/hyperlink" Target="https://www.zotero.org/google-docs/?j9T7Dd"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zotero.org/google-docs/?j9T7Dd" TargetMode="External"/><Relationship Id="rId259" Type="http://schemas.openxmlformats.org/officeDocument/2006/relationships/hyperlink" Target="https://www.zotero.org/google-docs/?j9T7Dd" TargetMode="External"/><Relationship Id="rId23" Type="http://schemas.openxmlformats.org/officeDocument/2006/relationships/hyperlink" Target="https://wildcams.ca/about-us/"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291" Type="http://schemas.microsoft.com/office/2011/relationships/people" Target="people.xml"/><Relationship Id="rId44" Type="http://schemas.openxmlformats.org/officeDocument/2006/relationships/hyperlink" Target="https://www2.gov.bc.ca/assets/gov/environment/natural-resource-stewardship/nr-laws-policy/risc/wcmp_v1.pdf" TargetMode="External"/><Relationship Id="rId65" Type="http://schemas.openxmlformats.org/officeDocument/2006/relationships/hyperlink" Target="https://ab-rcsc.github.io/RCSC-WildCAM_Remote-Camera-Survey-Guidelines-and-Metadata-Standards/1_survey-guidelines/1_0.1_Citation-and-Info.html" TargetMode="External"/><Relationship Id="rId86" Type="http://schemas.openxmlformats.org/officeDocument/2006/relationships/hyperlink" Target="http://www.wildtrax.ca/" TargetMode="External"/><Relationship Id="rId130" Type="http://schemas.openxmlformats.org/officeDocument/2006/relationships/hyperlink" Target="https://www.academia.edu/23421255/Comparison_of_occupancy_modeling_and_radiotelemetry_to_estimate_ungulate_population_dynamics" TargetMode="External"/><Relationship Id="rId151" Type="http://schemas.openxmlformats.org/officeDocument/2006/relationships/hyperlink" Target="https://doi.org/10.1017/S0030605309991037"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openxmlformats.org/officeDocument/2006/relationships/header" Target="header2.xml"/><Relationship Id="rId109" Type="http://schemas.openxmlformats.org/officeDocument/2006/relationships/hyperlink" Target="https://www.zotero.org/google-docs/?j9T7Dd" TargetMode="External"/><Relationship Id="rId260" Type="http://schemas.openxmlformats.org/officeDocument/2006/relationships/hyperlink" Target="https://www.zotero.org/google-docs/?j9T7Dd" TargetMode="External"/><Relationship Id="rId281" Type="http://schemas.openxmlformats.org/officeDocument/2006/relationships/hyperlink" Target="https://doi.org/10.1007/s00442-018-4242-z" TargetMode="External"/><Relationship Id="rId34" Type="http://schemas.openxmlformats.org/officeDocument/2006/relationships/hyperlink" Target="https://ab-rcsc.github.io/RCSC-WildCAM_Remote-Camera-Survey-Guidelines-and-Metadata-Standards/1_survey-guidelines/1_0.1_Citation-and-Info.html" TargetMode="External"/><Relationship Id="rId55"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portal.wildtrax.ca" TargetMode="External"/><Relationship Id="rId97" Type="http://schemas.openxmlformats.org/officeDocument/2006/relationships/hyperlink" Target="https://www2.gov.bc.ca/assets/gov/environment/natural-resource-stewardship/nr-laws-policy/risc/wcmp_v1.pdf"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www.zotero.org/google-docs/?j9T7Dd" TargetMode="External"/><Relationship Id="rId292" Type="http://schemas.openxmlformats.org/officeDocument/2006/relationships/theme" Target="theme/theme1.xml"/><Relationship Id="rId24" Type="http://schemas.openxmlformats.org/officeDocument/2006/relationships/hyperlink" Target="https://wildcams.ca/about-us/" TargetMode="External"/><Relationship Id="rId45" Type="http://schemas.openxmlformats.org/officeDocument/2006/relationships/hyperlink" Target="https://docs.google.com/spreadsheets/d/1Jg-WybmVeGlWGrbPpwuwJCgranOV1r3M_LrzELttfK0/edit" TargetMode="External"/><Relationship Id="rId66" Type="http://schemas.openxmlformats.org/officeDocument/2006/relationships/hyperlink" Target="https://ab-rcsc.github.io/RCSC-WildCAM_Remote-Camera-Survey-Guidelines-and-Metadata-Standards/1_survey-guidelines/1_0.1_Citation-and-Info.html"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doi.org/10.1017/S0030605309991037"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www.zotero.org/google-docs/?j9T7Dd" TargetMode="External"/><Relationship Id="rId261" Type="http://schemas.openxmlformats.org/officeDocument/2006/relationships/hyperlink" Target="https://www.zotero.org/google-docs/?j9T7Dd" TargetMode="External"/><Relationship Id="rId14" Type="http://schemas.openxmlformats.org/officeDocument/2006/relationships/footer" Target="footer1.xml"/><Relationship Id="rId35" Type="http://schemas.openxmlformats.org/officeDocument/2006/relationships/hyperlink" Target="https://ab-rcsc.github.io/RCSC-WildCAM_Remote-Camera-Survey-Guidelines-and-Metadata-Standards/1_survey-guidelines/1_0.1_Citation-and-Info.html" TargetMode="External"/><Relationship Id="rId56" Type="http://schemas.openxmlformats.org/officeDocument/2006/relationships/hyperlink" Target="https://ab-rcsc.github.io/RCSC-WildCAM_Remote-Camera-Survey-Guidelines-and-Metadata-Standards/1_survey-guidelines/1_0.1_Citation-and-Info.html" TargetMode="External"/><Relationship Id="rId77" Type="http://schemas.openxmlformats.org/officeDocument/2006/relationships/header" Target="header9.xml"/><Relationship Id="rId100" Type="http://schemas.openxmlformats.org/officeDocument/2006/relationships/hyperlink" Target="https://doi.org/10.1017/s0376892919000298" TargetMode="External"/><Relationship Id="rId282" Type="http://schemas.openxmlformats.org/officeDocument/2006/relationships/hyperlink" Target="http://dx.doi.org/10.13140/RG.2.2.23409.17767" TargetMode="External"/><Relationship Id="rId8" Type="http://schemas.openxmlformats.org/officeDocument/2006/relationships/settings" Target="settings.xml"/><Relationship Id="rId98" Type="http://schemas.openxmlformats.org/officeDocument/2006/relationships/hyperlink" Target="https://www.wildlifeinsights.org/"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doi.org/10.1890/0012-9658(2006)87%5B2925:ATPDUP%5D2.0.CO;2" TargetMode="External"/><Relationship Id="rId184" Type="http://schemas.openxmlformats.org/officeDocument/2006/relationships/hyperlink" Target="https://www.zotero.org/google-docs/?j9T7Dd" TargetMode="External"/><Relationship Id="rId219" Type="http://schemas.openxmlformats.org/officeDocument/2006/relationships/hyperlink" Target="https://www.zotero.org/google-docs/?j9T7Dd" TargetMode="External"/><Relationship Id="rId230" Type="http://schemas.openxmlformats.org/officeDocument/2006/relationships/hyperlink" Target="https://www.zotero.org/google-docs/?j9T7Dd" TargetMode="External"/><Relationship Id="rId251" Type="http://schemas.openxmlformats.org/officeDocument/2006/relationships/hyperlink" Target="https://www.zotero.org/google-docs/?j9T7Dd" TargetMode="External"/><Relationship Id="rId25" Type="http://schemas.openxmlformats.org/officeDocument/2006/relationships/footer" Target="footer3.xml"/><Relationship Id="rId46" Type="http://schemas.openxmlformats.org/officeDocument/2006/relationships/hyperlink" Target="https://www2.gov.bc.ca/assets/gov/environment/natural-resource-stewardship/nr-laws-policy/risc/wcmp_v1.pdf" TargetMode="External"/><Relationship Id="rId67" Type="http://schemas.openxmlformats.org/officeDocument/2006/relationships/hyperlink" Target="https://www2.gov.bc.ca/assets/gov/environment/natural-resource-stewardship/nr-laws-policy/risc/wcmp_v1.pdf" TargetMode="External"/><Relationship Id="rId272" Type="http://schemas.openxmlformats.org/officeDocument/2006/relationships/hyperlink" Target="https://www.zotero.org/google-docs/?j9T7Dd" TargetMode="External"/><Relationship Id="rId88" Type="http://schemas.openxmlformats.org/officeDocument/2006/relationships/hyperlink" Target="https://emammal.si.edu/"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www.zotero.org/google-docs/?j9T7Dd" TargetMode="External"/><Relationship Id="rId241" Type="http://schemas.openxmlformats.org/officeDocument/2006/relationships/hyperlink" Target="https://www.zotero.org/google-docs/?j9T7Dd" TargetMode="External"/><Relationship Id="rId15" Type="http://schemas.openxmlformats.org/officeDocument/2006/relationships/footer" Target="footer2.xml"/><Relationship Id="rId36" Type="http://schemas.openxmlformats.org/officeDocument/2006/relationships/hyperlink" Target="https://five.epicollect.net/project/rcsc-and-wildcam-remote-camera-survey-guidelines" TargetMode="External"/><Relationship Id="rId57" Type="http://schemas.openxmlformats.org/officeDocument/2006/relationships/hyperlink" Target="https://ualbertaca-my.sharepoint.com/personal/cjsteven_ualberta_ca/Documents/RCSC_RC-Survey-Guidelines_AB-Metadata-Standards/l" TargetMode="External"/><Relationship Id="rId262" Type="http://schemas.openxmlformats.org/officeDocument/2006/relationships/hyperlink" Target="http://parkscanadahistory.com/wildlife/steenweg-2015.pdf" TargetMode="External"/><Relationship Id="rId283" Type="http://schemas.openxmlformats.org/officeDocument/2006/relationships/hyperlink" Target="https://www.zotero.org/google-docs/?j9T7Dd" TargetMode="External"/><Relationship Id="rId78" Type="http://schemas.openxmlformats.org/officeDocument/2006/relationships/header" Target="header10.xml"/><Relationship Id="rId99" Type="http://schemas.openxmlformats.org/officeDocument/2006/relationships/hyperlink" Target="https://doi.org/10.1098/rstb.2011.0115" TargetMode="External"/><Relationship Id="rId101" Type="http://schemas.openxmlformats.org/officeDocument/2006/relationships/hyperlink" Target="https://ab-rcsc.github.io/RCSC-WildCAM_Remote-Camera-Survey-Guidelines-and-Metadata-Standards/1_survey-guidelines/1_0.1_Citation-and-Info.html"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pangolinsg.org/wp-content/uploads/sites/4/2018/06/Kitamura-et-al._2010_Mammal-diversity-in-small-forest-of-Southern-Thailand.pdf" TargetMode="External"/><Relationship Id="rId185" Type="http://schemas.openxmlformats.org/officeDocument/2006/relationships/hyperlink" Target="https://doi.org/10.1111/2041-210X.12339"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www2.gov.bc.ca/assets/gov/environment/natural-resource-stewardship/nr-laws-policy/risc/wcmp_v1.pdf" TargetMode="External"/><Relationship Id="rId231" Type="http://schemas.openxmlformats.org/officeDocument/2006/relationships/hyperlink" Target="https://www.zotero.org/google-docs/?j9T7Dd" TargetMode="External"/><Relationship Id="rId252" Type="http://schemas.openxmlformats.org/officeDocument/2006/relationships/hyperlink" Target="https://www.zotero.org/google-docs/?j9T7Dd" TargetMode="External"/><Relationship Id="rId273" Type="http://schemas.openxmlformats.org/officeDocument/2006/relationships/hyperlink" Target="https://www.zotero.org/google-docs/?j9T7Dd" TargetMode="External"/><Relationship Id="rId47" Type="http://schemas.openxmlformats.org/officeDocument/2006/relationships/hyperlink" Target="https://docs.google.com/spreadsheets/d/1Jg-WybmVeGlWGrbPpwuwJCgranOV1r3M_LrzELttfK0/edit" TargetMode="External"/><Relationship Id="rId68" Type="http://schemas.openxmlformats.org/officeDocument/2006/relationships/hyperlink" Target="https://docs.google.com/spreadsheets/d/1Jg-WybmVeGlWGrbPpwuwJCgranOV1r3M_LrzELttfK0/edit" TargetMode="External"/><Relationship Id="rId89" Type="http://schemas.openxmlformats.org/officeDocument/2006/relationships/hyperlink" Target="https://www.wildlifeinsights.org/"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www.zotero.org/google-docs/?j9T7Dd" TargetMode="External"/><Relationship Id="rId200" Type="http://schemas.openxmlformats.org/officeDocument/2006/relationships/hyperlink" Target="https://doi.org/10.1371/journal.pone.0146142" TargetMode="External"/><Relationship Id="rId16" Type="http://schemas.openxmlformats.org/officeDocument/2006/relationships/hyperlink" Target="mailto:Anne.Hubbs@gov.ab.ca" TargetMode="External"/><Relationship Id="rId221" Type="http://schemas.openxmlformats.org/officeDocument/2006/relationships/hyperlink" Target="https://www.zotero.org/google-docs/?j9T7Dd" TargetMode="External"/><Relationship Id="rId242" Type="http://schemas.openxmlformats.org/officeDocument/2006/relationships/hyperlink" Target="https://www.zotero.org/google-docs/?j9T7Dd" TargetMode="External"/><Relationship Id="rId263" Type="http://schemas.openxmlformats.org/officeDocument/2006/relationships/hyperlink" Target="https://doi.org/10.1002/rse2.222" TargetMode="External"/><Relationship Id="rId284" Type="http://schemas.openxmlformats.org/officeDocument/2006/relationships/hyperlink" Target="https://www.zotero.org/google-docs/?j9T7Dd" TargetMode="External"/><Relationship Id="rId37" Type="http://schemas.openxmlformats.org/officeDocument/2006/relationships/hyperlink" Target="https://docs.google.com/spreadsheets/d/1D0dIQY1pu5rwxHs_HC-0bRXScWWE7A2O/edit?usp=drive_link&amp;ouid=104398155365933821384&amp;rtpof=true&amp;sd=true" TargetMode="External"/><Relationship Id="rId58" Type="http://schemas.openxmlformats.org/officeDocument/2006/relationships/hyperlink" Target="https://ualbertaca-my.sharepoint.com/personal/cjsteven_ualberta_ca/Documents/RCSC_RC-Survey-Guidelines_AB-Metadata-Standards/l" TargetMode="External"/><Relationship Id="rId79" Type="http://schemas.openxmlformats.org/officeDocument/2006/relationships/header" Target="header11.xm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www.zotero.org/google-docs/?j9T7Dd" TargetMode="External"/><Relationship Id="rId90" Type="http://schemas.openxmlformats.org/officeDocument/2006/relationships/hyperlink" Target="https://www.wildlifeinsights.org/" TargetMode="External"/><Relationship Id="rId165" Type="http://schemas.openxmlformats.org/officeDocument/2006/relationships/hyperlink" Target="https://www.pangolinsg.org/wp-content/uploads/sites/4/2018/06/Kitamura-et-al._2010_Mammal-diversity-in-small-forest-of-Southern-Thailand.pdf" TargetMode="External"/><Relationship Id="rId186" Type="http://schemas.openxmlformats.org/officeDocument/2006/relationships/hyperlink" Target="https://doi.org/10.2307/3072056" TargetMode="External"/><Relationship Id="rId211" Type="http://schemas.openxmlformats.org/officeDocument/2006/relationships/hyperlink" Target="https://www.zotero.org/google-docs/?j9T7Dd" TargetMode="External"/><Relationship Id="rId232" Type="http://schemas.openxmlformats.org/officeDocument/2006/relationships/hyperlink" Target="https://www.zotero.org/google-docs/?j9T7Dd" TargetMode="External"/><Relationship Id="rId253" Type="http://schemas.openxmlformats.org/officeDocument/2006/relationships/hyperlink" Target="https://www.zotero.org/google-docs/?j9T7Dd" TargetMode="External"/><Relationship Id="rId274" Type="http://schemas.openxmlformats.org/officeDocument/2006/relationships/hyperlink" Target="https://doi.org/10.1002/jwmg.664" TargetMode="External"/><Relationship Id="rId27" Type="http://schemas.openxmlformats.org/officeDocument/2006/relationships/hyperlink" Target="https://www2.gov.bc.ca/assets/gov/environment/natural-resource-stewardship/nr-laws-policy/risc/wcmp_v1.pdf" TargetMode="External"/><Relationship Id="rId48" Type="http://schemas.openxmlformats.org/officeDocument/2006/relationships/hyperlink" Target="https://www.alberta.ca/fisheries-and-wildlife-management-information-system-overview.aspx" TargetMode="External"/><Relationship Id="rId69" Type="http://schemas.openxmlformats.org/officeDocument/2006/relationships/hyperlink" Target="https://portal.wildtrax.ca"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ab-rcsc.github.io/RCSC-WildCAM_Remote-Camera-Survey-Guidelines-and-Metadata-Standards/1_survey-guidelines/1_0.1_Citation-and-Info.html"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www.zotero.org/google-docs/?j9T7Dd" TargetMode="External"/><Relationship Id="rId201" Type="http://schemas.openxmlformats.org/officeDocument/2006/relationships/hyperlink" Target="https://doi.org/10.1002/ecs2.2331" TargetMode="External"/><Relationship Id="rId222" Type="http://schemas.openxmlformats.org/officeDocument/2006/relationships/hyperlink" Target="https://open.alberta.ca/publications/0778545725" TargetMode="External"/><Relationship Id="rId243" Type="http://schemas.openxmlformats.org/officeDocument/2006/relationships/hyperlink" Target="https://doi.org/10.4404/hystrix-24.2-6316" TargetMode="External"/><Relationship Id="rId264" Type="http://schemas.openxmlformats.org/officeDocument/2006/relationships/hyperlink" Target="https://www.zotero.org/google-docs/?j9T7Dd" TargetMode="External"/><Relationship Id="rId285" Type="http://schemas.openxmlformats.org/officeDocument/2006/relationships/hyperlink" Target="https://www.zotero.org/google-docs/?j9T7Dd" TargetMode="External"/><Relationship Id="rId17" Type="http://schemas.openxmlformats.org/officeDocument/2006/relationships/hyperlink" Target="https://www.alberta.ca/fisheries-and-wildlife-management-information-system-overview.aspx" TargetMode="Externa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ab-rcsc.github.io/RCSC-WildCAM_Remote-Camera-Survey-Guidelines-and-Metadata-Standards/1_survey-guidelines/1_0.1_Citation-and-Info.html" TargetMode="External"/><Relationship Id="rId103" Type="http://schemas.openxmlformats.org/officeDocument/2006/relationships/hyperlink" Target="https://www.zotero.org/google-docs/?j9T7Dd" TargetMode="External"/><Relationship Id="rId124" Type="http://schemas.openxmlformats.org/officeDocument/2006/relationships/hyperlink" Target="https://www.zotero.org/google-docs/?j9T7Dd" TargetMode="External"/><Relationship Id="rId70" Type="http://schemas.openxmlformats.org/officeDocument/2006/relationships/hyperlink" Target="https://uca.edu/psychology/files/2013/11/Table-A.2-The-Normal-Distribution.pdf" TargetMode="External"/><Relationship Id="rId91" Type="http://schemas.openxmlformats.org/officeDocument/2006/relationships/hyperlink" Target="http://www.wildtrax.ca" TargetMode="External"/><Relationship Id="rId145" Type="http://schemas.openxmlformats.org/officeDocument/2006/relationships/hyperlink" Target="https://www.zotero.org/google-docs/?j9T7Dd"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doi.org/10.2193/0022-541X(2006)70%5B1625:ESOADP%5D2.0.CO;2" TargetMode="External"/><Relationship Id="rId254" Type="http://schemas.openxmlformats.org/officeDocument/2006/relationships/hyperlink" Target="https://www.zotero.org/google-docs/?j9T7Dd" TargetMode="External"/><Relationship Id="rId28" Type="http://schemas.openxmlformats.org/officeDocument/2006/relationships/hyperlink" Target="https://portal.wildtrax.ca" TargetMode="External"/><Relationship Id="rId49" Type="http://schemas.openxmlformats.org/officeDocument/2006/relationships/image" Target="media/image2.png"/><Relationship Id="rId114" Type="http://schemas.openxmlformats.org/officeDocument/2006/relationships/hyperlink" Target="https://www.zotero.org/google-docs/?j9T7Dd" TargetMode="External"/><Relationship Id="rId275" Type="http://schemas.openxmlformats.org/officeDocument/2006/relationships/hyperlink" Target="https://doi.org/10.1111/j.1469-1795.2008.00169.x" TargetMode="External"/><Relationship Id="rId60" Type="http://schemas.openxmlformats.org/officeDocument/2006/relationships/comments" Target="comments.xml"/><Relationship Id="rId81" Type="http://schemas.openxmlformats.org/officeDocument/2006/relationships/image" Target="media/image3.png"/><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www.zotero.org/google-docs/?j9T7Dd" TargetMode="External"/><Relationship Id="rId202" Type="http://schemas.openxmlformats.org/officeDocument/2006/relationships/hyperlink" Target="https://www.zotero.org/google-docs/?j9T7Dd" TargetMode="External"/><Relationship Id="rId223" Type="http://schemas.openxmlformats.org/officeDocument/2006/relationships/hyperlink" Target="https://doi.org/10.1017/s1367943003003172" TargetMode="External"/><Relationship Id="rId244" Type="http://schemas.openxmlformats.org/officeDocument/2006/relationships/hyperlink" Target="https://doi.org/10.1111/j.1365-2664.2008.01578.x" TargetMode="External"/><Relationship Id="rId18" Type="http://schemas.openxmlformats.org/officeDocument/2006/relationships/hyperlink" Target="http://www.wildtrax.ca" TargetMode="External"/><Relationship Id="rId39" Type="http://schemas.openxmlformats.org/officeDocument/2006/relationships/hyperlink" Target="https://ab-rcsc.github.io/RCSC-WildCAM_Remote-Camera-Survey-Guidelines-and-Metadata-Standards/index.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www.zotero.org/google-docs/?j9T7Dd" TargetMode="External"/><Relationship Id="rId50" Type="http://schemas.openxmlformats.org/officeDocument/2006/relationships/header" Target="header6.xml"/><Relationship Id="rId104" Type="http://schemas.openxmlformats.org/officeDocument/2006/relationships/hyperlink" Target="https://www.zotero.org/google-docs/?j9T7Dd" TargetMode="External"/><Relationship Id="rId125" Type="http://schemas.openxmlformats.org/officeDocument/2006/relationships/hyperlink" Target="https://www.zotero.org/google-docs/?j9T7Dd" TargetMode="External"/><Relationship Id="rId146" Type="http://schemas.openxmlformats.org/officeDocument/2006/relationships/hyperlink" Target="https://www.zotero.org/google-docs/?j9T7Dd"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aul.cpsc.ucalgary.ca/timelapse/" TargetMode="External"/><Relationship Id="rId92" Type="http://schemas.openxmlformats.org/officeDocument/2006/relationships/hyperlink" Target="https://portal.wildtrax.ca" TargetMode="External"/><Relationship Id="rId213" Type="http://schemas.openxmlformats.org/officeDocument/2006/relationships/hyperlink" Target="https://www.zotero.org/google-docs/?j9T7Dd" TargetMode="External"/><Relationship Id="rId234" Type="http://schemas.openxmlformats.org/officeDocument/2006/relationships/hyperlink" Target="https://onlinelibrary.wiley.com/doi/abs/10.1111/aje.12566" TargetMode="External"/><Relationship Id="rId2" Type="http://schemas.openxmlformats.org/officeDocument/2006/relationships/customXml" Target="../customXml/item2.xml"/><Relationship Id="rId29" Type="http://schemas.openxmlformats.org/officeDocument/2006/relationships/header" Target="header3.xml"/><Relationship Id="rId255" Type="http://schemas.openxmlformats.org/officeDocument/2006/relationships/hyperlink" Target="https://www.zotero.org/google-docs/?j9T7Dd" TargetMode="External"/><Relationship Id="rId276" Type="http://schemas.openxmlformats.org/officeDocument/2006/relationships/hyperlink" Target="https://doi.org/10.1111/j.1469-1795.2008.00169.x" TargetMode="External"/><Relationship Id="rId40" Type="http://schemas.openxmlformats.org/officeDocument/2006/relationships/hyperlink" Target="https://www.zotero.org/google-docs/?dLxCxp"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microsoft.com/office/2011/relationships/commentsExtended" Target="commentsExtended.xml"/><Relationship Id="rId82" Type="http://schemas.openxmlformats.org/officeDocument/2006/relationships/image" Target="media/image4.png"/><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hyperlink" Target="https://www2.gov.bc.ca/assets/gov/environment/natural-resource-stewardship/nr-laws-policy/risc/wcmp_v1.pdf" TargetMode="External"/><Relationship Id="rId224" Type="http://schemas.openxmlformats.org/officeDocument/2006/relationships/hyperlink" Target="https://doi.org/10.1017/s1367943003003172" TargetMode="External"/><Relationship Id="rId245" Type="http://schemas.openxmlformats.org/officeDocument/2006/relationships/hyperlink" Target="https://doi.org/10.1016/j.foreco.2012.01.013" TargetMode="External"/><Relationship Id="rId266" Type="http://schemas.openxmlformats.org/officeDocument/2006/relationships/hyperlink" Target="https://www.zotero.org/google-docs/?j9T7Dd" TargetMode="External"/><Relationship Id="rId287" Type="http://schemas.openxmlformats.org/officeDocument/2006/relationships/hyperlink" Target="https://www.zotero.org/google-docs/?j9T7Dd" TargetMode="External"/><Relationship Id="rId30" Type="http://schemas.openxmlformats.org/officeDocument/2006/relationships/header" Target="header4.xml"/><Relationship Id="rId105" Type="http://schemas.openxmlformats.org/officeDocument/2006/relationships/hyperlink" Target="https://www.zotero.org/google-docs/?j9T7Dd" TargetMode="External"/><Relationship Id="rId126" Type="http://schemas.openxmlformats.org/officeDocument/2006/relationships/hyperlink" Target="https://www.zotero.org/google-docs/?j9T7Dd" TargetMode="External"/><Relationship Id="rId147" Type="http://schemas.openxmlformats.org/officeDocument/2006/relationships/hyperlink" Target="https://www.zotero.org/google-docs/?j9T7Dd" TargetMode="External"/><Relationship Id="rId168" Type="http://schemas.openxmlformats.org/officeDocument/2006/relationships/hyperlink" Target="https://www.zotero.org/google-docs/?j9T7Dd" TargetMode="External"/><Relationship Id="rId51" Type="http://schemas.openxmlformats.org/officeDocument/2006/relationships/header" Target="header7.xml"/><Relationship Id="rId72" Type="http://schemas.openxmlformats.org/officeDocument/2006/relationships/hyperlink" Target="http://www.reconyx.com/software/mapview;"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onlinelibrary.wiley.com/doi/abs/10.1111/aje.12566" TargetMode="External"/><Relationship Id="rId256" Type="http://schemas.openxmlformats.org/officeDocument/2006/relationships/hyperlink" Target="https://www.zotero.org/google-docs/?j9T7Dd" TargetMode="External"/><Relationship Id="rId277" Type="http://schemas.openxmlformats.org/officeDocument/2006/relationships/hyperlink" Target="https://www.zotero.org/google-docs/?j9T7Dd"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https://www2.gov.bc.ca/assets/gov/environment/natural-resource-stewardship/nr-laws-policy/risc/wcmp_v1.pdf" TargetMode="External"/><Relationship Id="rId41" Type="http://schemas.openxmlformats.org/officeDocument/2006/relationships/hyperlink" Target="https://www.zotero.org/google-docs/?PtXPPC" TargetMode="External"/><Relationship Id="rId62" Type="http://schemas.microsoft.com/office/2016/09/relationships/commentsIds" Target="commentsIds.xml"/><Relationship Id="rId83" Type="http://schemas.openxmlformats.org/officeDocument/2006/relationships/hyperlink" Target="https://docs.google.com/spreadsheets/d/1Jg-WybmVeGlWGrbPpwuwJCgranOV1r3M_LrzELttfK0/edit"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www.zotero.org/google-docs/?j9T7Dd" TargetMode="External"/><Relationship Id="rId246" Type="http://schemas.openxmlformats.org/officeDocument/2006/relationships/hyperlink" Target="https://doi.org/10.1016/j.foreco.2012.01.013" TargetMode="External"/><Relationship Id="rId267" Type="http://schemas.openxmlformats.org/officeDocument/2006/relationships/hyperlink" Target="https://www.zotero.org/google-docs/?j9T7Dd" TargetMode="External"/><Relationship Id="rId288" Type="http://schemas.openxmlformats.org/officeDocument/2006/relationships/hyperlink" Target="https://pubmed.ncbi.nlm.nih.gov/30846820/" TargetMode="Externa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footer" Target="footer4.xml"/><Relationship Id="rId52" Type="http://schemas.openxmlformats.org/officeDocument/2006/relationships/footer" Target="footer6.xml"/><Relationship Id="rId73" Type="http://schemas.openxmlformats.org/officeDocument/2006/relationships/hyperlink" Target="https://github.com/WildCoLab/WildCo_Image_Renamer" TargetMode="External"/><Relationship Id="rId94" Type="http://schemas.openxmlformats.org/officeDocument/2006/relationships/hyperlink" Target="https://portal.wildtrax.ca" TargetMode="External"/><Relationship Id="rId148" Type="http://schemas.openxmlformats.org/officeDocument/2006/relationships/hyperlink" Target="https://doi.org/10.3897/BDJ.4.e1019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www.jstor.org/stable/25623081" TargetMode="External"/><Relationship Id="rId257" Type="http://schemas.openxmlformats.org/officeDocument/2006/relationships/hyperlink" Target="https://www.zotero.org/google-docs/?j9T7Dd" TargetMode="External"/><Relationship Id="rId278" Type="http://schemas.openxmlformats.org/officeDocument/2006/relationships/hyperlink" Target="https://www.zotero.org/google-docs/?j9T7Dd" TargetMode="External"/><Relationship Id="rId42" Type="http://schemas.openxmlformats.org/officeDocument/2006/relationships/hyperlink" Target="https://www.zotero.org/google-docs/?E77ds3" TargetMode="External"/><Relationship Id="rId84" Type="http://schemas.openxmlformats.org/officeDocument/2006/relationships/hyperlink" Target="https://www2.gov.bc.ca/assets/gov/environment/natural-resource-stewardship/nr-laws-policy/risc/wcmp_v1.pdf"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www.zotero.org/google-docs/?j9T7Dd" TargetMode="External"/><Relationship Id="rId107" Type="http://schemas.openxmlformats.org/officeDocument/2006/relationships/hyperlink" Target="https://www.zotero.org/google-docs/?j9T7Dd" TargetMode="External"/><Relationship Id="rId289" Type="http://schemas.openxmlformats.org/officeDocument/2006/relationships/hyperlink" Target="https://ab-rcsc.github.io/RCSC-WildCAM_Remote-Camera-Survey-Guidelines-and-Metadata-Standards/1_survey-guidelines/1_0.1_Citation-and-Info.html" TargetMode="External"/><Relationship Id="rId11" Type="http://schemas.openxmlformats.org/officeDocument/2006/relationships/endnotes" Target="endnotes.xml"/><Relationship Id="rId53" Type="http://schemas.openxmlformats.org/officeDocument/2006/relationships/header" Target="header8.xml"/><Relationship Id="rId149" Type="http://schemas.openxmlformats.org/officeDocument/2006/relationships/hyperlink" Target="https://zslpublications.onlinelibrary.wiley.com/doi/10.1002/rse2.60" TargetMode="External"/><Relationship Id="rId95" Type="http://schemas.openxmlformats.org/officeDocument/2006/relationships/hyperlink" Target="https://www.wildlifeinsights.org/" TargetMode="External"/><Relationship Id="rId160" Type="http://schemas.openxmlformats.org/officeDocument/2006/relationships/hyperlink" Target="https://www.zotero.org/google-docs/?j9T7Dd"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s://cassstevenson.github.io/RCSC-WildCAM_Remote-Camera-Survey-Guidelines-and-Metadata-Standards/intro.html" TargetMode="External"/><Relationship Id="rId64" Type="http://schemas.openxmlformats.org/officeDocument/2006/relationships/hyperlink" Target="https://ab-rcsc.github.io/RCSC-WildCAM_Remote-Camera-Survey-Guidelines-and-Metadata-Standards/1_survey-guidelines/1_0.1_Citation-and-Info.html" TargetMode="External"/><Relationship Id="rId118"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customXml/itemProps3.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5.xml><?xml version="1.0" encoding="utf-8"?>
<ds:datastoreItem xmlns:ds="http://schemas.openxmlformats.org/officeDocument/2006/customXml" ds:itemID="{2212F085-6A56-48B2-9F01-F058924CE6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3</Pages>
  <Words>24954</Words>
  <Characters>142242</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63</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ie Stevenson</cp:lastModifiedBy>
  <cp:revision>8</cp:revision>
  <cp:lastPrinted>2024-08-09T21:26:00Z</cp:lastPrinted>
  <dcterms:created xsi:type="dcterms:W3CDTF">2024-04-09T00:40:00Z</dcterms:created>
  <dcterms:modified xsi:type="dcterms:W3CDTF">2024-08-09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